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8CEED4" w14:textId="77777777" w:rsidR="00DD04F9" w:rsidRPr="00450F24" w:rsidRDefault="007A37BC" w:rsidP="007A37BC">
      <w:pPr>
        <w:jc w:val="center"/>
        <w:rPr>
          <w:b/>
          <w:sz w:val="28"/>
        </w:rPr>
      </w:pPr>
      <w:r w:rsidRPr="00450F24">
        <w:rPr>
          <w:b/>
          <w:sz w:val="28"/>
        </w:rPr>
        <w:t>Literature Planner – Instructions</w:t>
      </w:r>
    </w:p>
    <w:p w14:paraId="56B306B1" w14:textId="77777777" w:rsidR="007A37BC" w:rsidRPr="00450F24" w:rsidRDefault="007A37BC" w:rsidP="007A37BC">
      <w:pPr>
        <w:jc w:val="center"/>
        <w:rPr>
          <w:sz w:val="28"/>
        </w:rPr>
      </w:pPr>
      <w:r w:rsidRPr="00450F24">
        <w:rPr>
          <w:sz w:val="28"/>
        </w:rPr>
        <w:t>Delete this page when submitting this document online for assessment.</w:t>
      </w:r>
    </w:p>
    <w:p w14:paraId="2D149FAD" w14:textId="77777777" w:rsidR="00450F24" w:rsidRPr="00450F24" w:rsidRDefault="00450F24" w:rsidP="007A37BC">
      <w:r>
        <w:rPr>
          <w:b/>
        </w:rPr>
        <w:t xml:space="preserve">Reference Number: </w:t>
      </w:r>
      <w:r>
        <w:t>Number your references starting from 1</w:t>
      </w:r>
    </w:p>
    <w:p w14:paraId="0B3E6E7E" w14:textId="77777777" w:rsidR="007A37BC" w:rsidRDefault="007A37BC" w:rsidP="007A37BC">
      <w:r w:rsidRPr="007A37BC">
        <w:rPr>
          <w:b/>
        </w:rPr>
        <w:t>Authors:</w:t>
      </w:r>
      <w:r>
        <w:t xml:space="preserve"> If one or two authors list their names. If more than two list the first author followed by et. al.</w:t>
      </w:r>
    </w:p>
    <w:p w14:paraId="7521858D" w14:textId="77777777" w:rsidR="007A37BC" w:rsidRDefault="007A37BC" w:rsidP="007A37BC">
      <w:r w:rsidRPr="007A37BC">
        <w:rPr>
          <w:b/>
        </w:rPr>
        <w:t>Title of Article:</w:t>
      </w:r>
      <w:r>
        <w:t xml:space="preserve"> The title of the research paper / book etc.</w:t>
      </w:r>
    </w:p>
    <w:p w14:paraId="220D71C1" w14:textId="77777777" w:rsidR="007A37BC" w:rsidRDefault="007A37BC" w:rsidP="007A37BC">
      <w:r w:rsidRPr="007A37BC">
        <w:rPr>
          <w:b/>
        </w:rPr>
        <w:t>Type:</w:t>
      </w:r>
      <w:r>
        <w:t xml:space="preserve">  State if it is a conference, journal, book etc.</w:t>
      </w:r>
    </w:p>
    <w:p w14:paraId="78D1B295" w14:textId="77777777" w:rsidR="007A37BC" w:rsidRDefault="007A37BC" w:rsidP="007A37BC">
      <w:r w:rsidRPr="007A37BC">
        <w:rPr>
          <w:b/>
        </w:rPr>
        <w:t>Publication:</w:t>
      </w:r>
      <w:r>
        <w:t xml:space="preserve"> The name of the publication that the work was published in.</w:t>
      </w:r>
    </w:p>
    <w:p w14:paraId="1FBCE42F" w14:textId="77777777" w:rsidR="007A37BC" w:rsidRDefault="007A37BC" w:rsidP="007A37BC">
      <w:r w:rsidRPr="007A37BC">
        <w:rPr>
          <w:b/>
        </w:rPr>
        <w:t>Year Published:</w:t>
      </w:r>
      <w:r>
        <w:t xml:space="preserve"> What year was article published</w:t>
      </w:r>
    </w:p>
    <w:p w14:paraId="2C8AA1D6" w14:textId="77777777" w:rsidR="007A37BC" w:rsidRDefault="007A37BC" w:rsidP="007A37BC">
      <w:r w:rsidRPr="007A37BC">
        <w:rPr>
          <w:b/>
        </w:rPr>
        <w:t>Number of citations:</w:t>
      </w:r>
      <w:r>
        <w:t xml:space="preserve"> The number of citations that the publication has received to date. Also mention the source of data (e.g. Scopus or Google Scholar)</w:t>
      </w:r>
    </w:p>
    <w:p w14:paraId="5D6F6283" w14:textId="77777777" w:rsidR="007A37BC" w:rsidRDefault="00450F24" w:rsidP="007A37BC">
      <w:r>
        <w:rPr>
          <w:b/>
        </w:rPr>
        <w:t>Publication</w:t>
      </w:r>
      <w:r w:rsidR="007A37BC" w:rsidRPr="007A37BC">
        <w:rPr>
          <w:b/>
        </w:rPr>
        <w:t xml:space="preserve"> Rating:</w:t>
      </w:r>
      <w:r w:rsidR="007A37BC">
        <w:t xml:space="preserve"> Use Scopus </w:t>
      </w:r>
      <w:r>
        <w:t>to determine the CiteScore and ranking information for each publication</w:t>
      </w:r>
      <w:r w:rsidR="007A37BC">
        <w:t>. Not all publications are rated, use 'N/A'</w:t>
      </w:r>
      <w:r>
        <w:t xml:space="preserve"> if there is no score</w:t>
      </w:r>
      <w:r w:rsidR="007A37BC">
        <w:t>.</w:t>
      </w:r>
      <w:r w:rsidR="002132A9">
        <w:t xml:space="preserve"> See notes on</w:t>
      </w:r>
      <w:r w:rsidR="0060265F">
        <w:t xml:space="preserve"> how to extract this from lecture 2, and the document ‘</w:t>
      </w:r>
      <w:r w:rsidR="0060265F" w:rsidRPr="0060265F">
        <w:t>How to measure impact - Ci</w:t>
      </w:r>
      <w:r w:rsidR="0060265F">
        <w:t>teScore and citation counts’</w:t>
      </w:r>
    </w:p>
    <w:p w14:paraId="15231847" w14:textId="77777777" w:rsidR="007A37BC" w:rsidRDefault="007A37BC" w:rsidP="007A37BC">
      <w:r w:rsidRPr="00450F24">
        <w:rPr>
          <w:b/>
        </w:rPr>
        <w:t>Primary or Secondary:</w:t>
      </w:r>
      <w:r>
        <w:t xml:space="preserve"> State if the research conducted in the article is primary or secondary research (see lecture notes week 2)</w:t>
      </w:r>
    </w:p>
    <w:p w14:paraId="7E6729B7" w14:textId="77777777" w:rsidR="007A37BC" w:rsidRDefault="007A37BC" w:rsidP="007A37BC">
      <w:r w:rsidRPr="00450F24">
        <w:rPr>
          <w:b/>
        </w:rPr>
        <w:t>What themes were discussed in the Literature Review:</w:t>
      </w:r>
      <w:r>
        <w:t xml:space="preserve"> Use keywords to discuss the major themes in the article</w:t>
      </w:r>
    </w:p>
    <w:p w14:paraId="56B84E16" w14:textId="77777777" w:rsidR="007A37BC" w:rsidRDefault="007A37BC" w:rsidP="007A37BC">
      <w:r w:rsidRPr="00450F24">
        <w:rPr>
          <w:b/>
        </w:rPr>
        <w:t>What was the research question:</w:t>
      </w:r>
      <w:r>
        <w:t xml:space="preserve"> What was the question the article was trying to find the answer to?</w:t>
      </w:r>
    </w:p>
    <w:p w14:paraId="77987E87" w14:textId="77777777" w:rsidR="007A37BC" w:rsidRDefault="007A37BC" w:rsidP="007A37BC">
      <w:r w:rsidRPr="00450F24">
        <w:rPr>
          <w:b/>
        </w:rPr>
        <w:t>Design:</w:t>
      </w:r>
      <w:r>
        <w:t xml:space="preserve"> How did they try and answer the question: What did they do? E.g. simulation, experimental design, statistical analysis etc.</w:t>
      </w:r>
    </w:p>
    <w:p w14:paraId="303AE765" w14:textId="77777777" w:rsidR="007A37BC" w:rsidRDefault="007A37BC" w:rsidP="007A37BC">
      <w:r w:rsidRPr="00450F24">
        <w:rPr>
          <w:b/>
        </w:rPr>
        <w:t>What was the finding:</w:t>
      </w:r>
      <w:r>
        <w:t xml:space="preserve"> What answers were found from undertaking the research in the article?</w:t>
      </w:r>
    </w:p>
    <w:p w14:paraId="5ECBEC53" w14:textId="77777777" w:rsidR="007A37BC" w:rsidRDefault="007A37BC" w:rsidP="007A37BC">
      <w:r w:rsidRPr="00450F24">
        <w:rPr>
          <w:b/>
        </w:rPr>
        <w:t>What were the gaps:</w:t>
      </w:r>
      <w:r>
        <w:t xml:space="preserve"> What limitations occurred in the research design or where outlined in the results or discussion?</w:t>
      </w:r>
    </w:p>
    <w:p w14:paraId="503615CD" w14:textId="77777777" w:rsidR="002132A9" w:rsidRDefault="002132A9" w:rsidP="007A37BC"/>
    <w:p w14:paraId="45EF37A8" w14:textId="77777777" w:rsidR="002132A9" w:rsidRPr="002132A9" w:rsidRDefault="002132A9" w:rsidP="007A37BC">
      <w:pPr>
        <w:rPr>
          <w:i/>
        </w:rPr>
      </w:pPr>
      <w:r w:rsidRPr="002132A9">
        <w:rPr>
          <w:i/>
        </w:rPr>
        <w:t>Note: When this work is submitted into Turnitin, it is ok if the similarity percentage is high due to the similarity in headings. What the markers will be concentrating on is the similarity in the text that you write</w:t>
      </w:r>
    </w:p>
    <w:p w14:paraId="05370E3D" w14:textId="77777777" w:rsidR="00450F24" w:rsidRDefault="00450F24" w:rsidP="007A37BC"/>
    <w:p w14:paraId="2C29E459" w14:textId="77777777" w:rsidR="00450F24" w:rsidRDefault="00450F24">
      <w:r>
        <w:br w:type="page"/>
      </w:r>
    </w:p>
    <w:p w14:paraId="5E29E7EC" w14:textId="77777777" w:rsidR="002132A9" w:rsidRPr="002132A9" w:rsidRDefault="002132A9" w:rsidP="002132A9">
      <w:pPr>
        <w:spacing w:after="0"/>
        <w:ind w:left="-567" w:right="-23"/>
        <w:jc w:val="center"/>
        <w:rPr>
          <w:b/>
          <w:sz w:val="36"/>
        </w:rPr>
      </w:pPr>
      <w:r w:rsidRPr="002132A9">
        <w:rPr>
          <w:b/>
          <w:sz w:val="36"/>
        </w:rPr>
        <w:lastRenderedPageBreak/>
        <w:t>Literature Planner</w:t>
      </w:r>
    </w:p>
    <w:p w14:paraId="08B32E6A" w14:textId="77777777" w:rsidR="002132A9" w:rsidRDefault="002132A9" w:rsidP="00450F24">
      <w:pPr>
        <w:spacing w:after="0"/>
        <w:ind w:left="-567" w:right="-23"/>
        <w:rPr>
          <w:b/>
        </w:rPr>
      </w:pPr>
      <w:r>
        <w:rPr>
          <w:b/>
        </w:rPr>
        <w:t>Student Name:</w:t>
      </w:r>
      <w:r>
        <w:rPr>
          <w:b/>
        </w:rPr>
        <w:tab/>
      </w:r>
      <w:r>
        <w:rPr>
          <w:b/>
        </w:rPr>
        <w:tab/>
      </w:r>
      <w:r>
        <w:rPr>
          <w:b/>
        </w:rPr>
        <w:tab/>
      </w:r>
      <w:r>
        <w:rPr>
          <w:b/>
        </w:rPr>
        <w:tab/>
        <w:t>Student Number:</w:t>
      </w:r>
    </w:p>
    <w:p w14:paraId="5D085EA4" w14:textId="77777777" w:rsidR="002132A9" w:rsidRDefault="002132A9" w:rsidP="00450F24">
      <w:pPr>
        <w:spacing w:after="0"/>
        <w:ind w:left="-567" w:right="-23"/>
        <w:rPr>
          <w:b/>
        </w:rPr>
      </w:pPr>
      <w:r>
        <w:rPr>
          <w:b/>
        </w:rPr>
        <w:t>Topic:</w:t>
      </w:r>
    </w:p>
    <w:p w14:paraId="25239405" w14:textId="77777777" w:rsidR="002132A9" w:rsidRDefault="002132A9" w:rsidP="00450F24">
      <w:pPr>
        <w:spacing w:after="0"/>
        <w:ind w:left="-567" w:right="-23"/>
        <w:rPr>
          <w:b/>
        </w:rPr>
      </w:pPr>
    </w:p>
    <w:p w14:paraId="60F24082" w14:textId="77777777" w:rsidR="00450F24" w:rsidRDefault="00450F24" w:rsidP="002132A9">
      <w:pPr>
        <w:tabs>
          <w:tab w:val="left" w:pos="993"/>
        </w:tabs>
        <w:spacing w:after="0"/>
        <w:ind w:left="-567" w:right="-23"/>
      </w:pPr>
      <w:r w:rsidRPr="00F87A39">
        <w:rPr>
          <w:b/>
          <w:color w:val="FF0000"/>
        </w:rPr>
        <w:t>Reference Number:</w:t>
      </w:r>
      <w:r>
        <w:rPr>
          <w:b/>
        </w:rPr>
        <w:tab/>
      </w:r>
      <w:r>
        <w:rPr>
          <w:b/>
        </w:rPr>
        <w:tab/>
      </w:r>
      <w:r>
        <w:rPr>
          <w:b/>
        </w:rPr>
        <w:tab/>
      </w:r>
      <w:r>
        <w:rPr>
          <w:b/>
        </w:rPr>
        <w:tab/>
      </w:r>
      <w:r w:rsidRPr="007A37BC">
        <w:rPr>
          <w:b/>
        </w:rPr>
        <w:t>Authors:</w:t>
      </w:r>
      <w:r>
        <w:t xml:space="preserve"> </w:t>
      </w:r>
    </w:p>
    <w:p w14:paraId="48A19A03" w14:textId="280B89DB" w:rsidR="00450F24" w:rsidRDefault="00450F24" w:rsidP="002132A9">
      <w:pPr>
        <w:tabs>
          <w:tab w:val="left" w:pos="993"/>
        </w:tabs>
        <w:spacing w:after="0"/>
        <w:ind w:left="-567" w:right="-23"/>
      </w:pPr>
      <w:r w:rsidRPr="007A37BC">
        <w:rPr>
          <w:b/>
        </w:rPr>
        <w:t>Title of Article:</w:t>
      </w:r>
      <w:r>
        <w:t xml:space="preserve"> </w:t>
      </w:r>
      <w:r w:rsidR="000166F3">
        <w:t>Investigation of the micro-step control position system performance affected by random input signals</w:t>
      </w:r>
    </w:p>
    <w:p w14:paraId="7A9E364F" w14:textId="1D178E58" w:rsidR="00450F24" w:rsidRDefault="00450F24" w:rsidP="002132A9">
      <w:pPr>
        <w:tabs>
          <w:tab w:val="left" w:pos="993"/>
        </w:tabs>
        <w:spacing w:after="0"/>
        <w:ind w:left="-567" w:right="-23"/>
      </w:pPr>
      <w:r w:rsidRPr="007A37BC">
        <w:rPr>
          <w:b/>
        </w:rPr>
        <w:t>Type:</w:t>
      </w:r>
      <w:r w:rsidR="002132A9">
        <w:t xml:space="preserve"> </w:t>
      </w:r>
      <w:r w:rsidR="000166F3">
        <w:t>Journal</w:t>
      </w:r>
      <w:r w:rsidR="002132A9">
        <w:tab/>
      </w:r>
      <w:r w:rsidR="002132A9">
        <w:tab/>
      </w:r>
      <w:r w:rsidR="002132A9">
        <w:tab/>
      </w:r>
      <w:r w:rsidR="002132A9">
        <w:tab/>
      </w:r>
      <w:r w:rsidR="002132A9">
        <w:tab/>
      </w:r>
      <w:r w:rsidRPr="007A37BC">
        <w:rPr>
          <w:b/>
        </w:rPr>
        <w:t>Publication:</w:t>
      </w:r>
    </w:p>
    <w:p w14:paraId="22967102" w14:textId="710E584C" w:rsidR="00450F24" w:rsidRDefault="00450F24" w:rsidP="002132A9">
      <w:pPr>
        <w:tabs>
          <w:tab w:val="left" w:pos="993"/>
        </w:tabs>
        <w:spacing w:after="0"/>
        <w:ind w:left="-567" w:right="-23"/>
      </w:pPr>
      <w:r w:rsidRPr="007A37BC">
        <w:rPr>
          <w:b/>
        </w:rPr>
        <w:t>Year Published:</w:t>
      </w:r>
      <w:r>
        <w:t xml:space="preserve"> </w:t>
      </w:r>
      <w:r w:rsidR="000166F3">
        <w:t>2005</w:t>
      </w:r>
      <w:r>
        <w:tab/>
      </w:r>
      <w:r>
        <w:tab/>
      </w:r>
      <w:r>
        <w:tab/>
      </w:r>
      <w:r w:rsidR="002132A9">
        <w:tab/>
      </w:r>
      <w:r w:rsidRPr="007A37BC">
        <w:rPr>
          <w:b/>
        </w:rPr>
        <w:t>Number of citations:</w:t>
      </w:r>
    </w:p>
    <w:p w14:paraId="007A1A65" w14:textId="77777777" w:rsidR="00F87A39" w:rsidRDefault="00F87A39" w:rsidP="002132A9">
      <w:pPr>
        <w:tabs>
          <w:tab w:val="left" w:pos="993"/>
        </w:tabs>
        <w:spacing w:after="0"/>
        <w:ind w:left="-567" w:right="-23"/>
        <w:rPr>
          <w:b/>
        </w:rPr>
      </w:pPr>
      <w:r w:rsidRPr="00450F24">
        <w:rPr>
          <w:b/>
        </w:rPr>
        <w:t>Primary or Secondary</w:t>
      </w:r>
      <w:r>
        <w:rPr>
          <w:b/>
        </w:rPr>
        <w:t>:</w:t>
      </w:r>
    </w:p>
    <w:p w14:paraId="67533ECD" w14:textId="77777777" w:rsidR="002132A9" w:rsidRDefault="00450F24" w:rsidP="002132A9">
      <w:pPr>
        <w:tabs>
          <w:tab w:val="left" w:pos="993"/>
        </w:tabs>
        <w:spacing w:after="0"/>
        <w:ind w:left="-567" w:right="-23"/>
      </w:pPr>
      <w:r>
        <w:rPr>
          <w:b/>
        </w:rPr>
        <w:t>Publication</w:t>
      </w:r>
      <w:r w:rsidRPr="007A37BC">
        <w:rPr>
          <w:b/>
        </w:rPr>
        <w:t xml:space="preserve"> Rating:</w:t>
      </w:r>
      <w:r>
        <w:t xml:space="preserve"> </w:t>
      </w:r>
      <w:r w:rsidR="00F87A39">
        <w:tab/>
      </w:r>
      <w:r w:rsidR="00F87A39">
        <w:tab/>
      </w:r>
      <w:r w:rsidR="00F87A39">
        <w:tab/>
      </w:r>
      <w:r>
        <w:t xml:space="preserve"> </w:t>
      </w:r>
    </w:p>
    <w:p w14:paraId="7F9D1B75" w14:textId="77777777" w:rsidR="00450F24" w:rsidRPr="002132A9" w:rsidRDefault="002132A9" w:rsidP="002132A9">
      <w:pPr>
        <w:tabs>
          <w:tab w:val="left" w:pos="993"/>
        </w:tabs>
        <w:spacing w:after="0"/>
        <w:ind w:left="-567" w:right="-23"/>
      </w:pPr>
      <w:r>
        <w:rPr>
          <w:i/>
        </w:rPr>
        <w:t>CiteScore:</w:t>
      </w:r>
      <w:r>
        <w:rPr>
          <w:i/>
        </w:rPr>
        <w:tab/>
      </w:r>
      <w:r w:rsidR="00450F24" w:rsidRPr="00450F24">
        <w:rPr>
          <w:i/>
        </w:rPr>
        <w:t xml:space="preserve">Rank: </w:t>
      </w:r>
      <w:r w:rsidR="00450F24" w:rsidRPr="00450F24">
        <w:rPr>
          <w:i/>
        </w:rPr>
        <w:tab/>
        <w:t xml:space="preserve">Percentile: </w:t>
      </w:r>
      <w:r w:rsidR="00450F24" w:rsidRPr="00450F24">
        <w:rPr>
          <w:i/>
        </w:rPr>
        <w:tab/>
        <w:t>In-Category:</w:t>
      </w:r>
      <w:r>
        <w:rPr>
          <w:i/>
        </w:rPr>
        <w:tab/>
      </w:r>
      <w:r>
        <w:rPr>
          <w:i/>
        </w:rPr>
        <w:tab/>
      </w:r>
      <w:r>
        <w:rPr>
          <w:i/>
        </w:rPr>
        <w:tab/>
        <w:t>CiteScore Year:</w:t>
      </w:r>
    </w:p>
    <w:p w14:paraId="49334CC4" w14:textId="77777777" w:rsidR="00450F24" w:rsidRDefault="00450F24" w:rsidP="002132A9">
      <w:pPr>
        <w:tabs>
          <w:tab w:val="left" w:pos="993"/>
        </w:tabs>
        <w:spacing w:after="0"/>
        <w:ind w:left="-567" w:right="-23"/>
      </w:pPr>
      <w:r w:rsidRPr="00450F24">
        <w:rPr>
          <w:b/>
        </w:rPr>
        <w:t>What themes were discussed in the Literature Review?</w:t>
      </w:r>
      <w:r>
        <w:t xml:space="preserve"> </w:t>
      </w:r>
    </w:p>
    <w:p w14:paraId="5014DF62" w14:textId="77777777" w:rsidR="00450F24" w:rsidRDefault="00450F24" w:rsidP="002132A9">
      <w:pPr>
        <w:tabs>
          <w:tab w:val="left" w:pos="993"/>
        </w:tabs>
        <w:spacing w:after="0"/>
        <w:ind w:left="-567" w:right="-23"/>
      </w:pPr>
      <w:r w:rsidRPr="00450F24">
        <w:rPr>
          <w:b/>
        </w:rPr>
        <w:t>What was the research question?</w:t>
      </w:r>
      <w:r>
        <w:t xml:space="preserve"> </w:t>
      </w:r>
    </w:p>
    <w:p w14:paraId="4BCA86D2" w14:textId="2C66731C" w:rsidR="00450F24" w:rsidRDefault="00450F24" w:rsidP="002132A9">
      <w:pPr>
        <w:tabs>
          <w:tab w:val="left" w:pos="993"/>
        </w:tabs>
        <w:spacing w:after="0"/>
        <w:ind w:left="-567" w:right="-23"/>
      </w:pPr>
      <w:r w:rsidRPr="00450F24">
        <w:rPr>
          <w:b/>
        </w:rPr>
        <w:t>Design:</w:t>
      </w:r>
      <w:r>
        <w:t xml:space="preserve"> </w:t>
      </w:r>
      <w:r w:rsidR="000166F3">
        <w:t xml:space="preserve">Experimental design; they created a </w:t>
      </w:r>
      <w:proofErr w:type="spellStart"/>
      <w:r w:rsidR="000166F3">
        <w:t>microstepping</w:t>
      </w:r>
      <w:proofErr w:type="spellEnd"/>
      <w:r w:rsidR="000166F3">
        <w:t xml:space="preserve"> driver and control unit using </w:t>
      </w:r>
      <w:proofErr w:type="gramStart"/>
      <w:r w:rsidR="000166F3">
        <w:t>a</w:t>
      </w:r>
      <w:proofErr w:type="gramEnd"/>
      <w:r w:rsidR="000166F3">
        <w:t xml:space="preserve"> ID controller.</w:t>
      </w:r>
    </w:p>
    <w:p w14:paraId="33A3066C" w14:textId="77777777" w:rsidR="00450F24" w:rsidRDefault="00450F24" w:rsidP="002132A9">
      <w:pPr>
        <w:tabs>
          <w:tab w:val="left" w:pos="993"/>
        </w:tabs>
        <w:spacing w:after="0"/>
        <w:ind w:left="-567" w:right="-23"/>
      </w:pPr>
      <w:r w:rsidRPr="00450F24">
        <w:rPr>
          <w:b/>
        </w:rPr>
        <w:t>What was the finding?</w:t>
      </w:r>
      <w:r>
        <w:t xml:space="preserve"> </w:t>
      </w:r>
    </w:p>
    <w:p w14:paraId="103A38CD" w14:textId="77777777" w:rsidR="00450F24" w:rsidRDefault="00450F24" w:rsidP="002132A9">
      <w:pPr>
        <w:tabs>
          <w:tab w:val="left" w:pos="993"/>
        </w:tabs>
        <w:spacing w:after="0"/>
        <w:ind w:left="-567" w:right="-23"/>
        <w:rPr>
          <w:b/>
        </w:rPr>
      </w:pPr>
      <w:r w:rsidRPr="00450F24">
        <w:rPr>
          <w:b/>
        </w:rPr>
        <w:t>What were the gaps?</w:t>
      </w:r>
    </w:p>
    <w:p w14:paraId="24A1C29A" w14:textId="77777777" w:rsidR="00450F24" w:rsidRDefault="00450F24" w:rsidP="002132A9">
      <w:pPr>
        <w:tabs>
          <w:tab w:val="left" w:pos="993"/>
        </w:tabs>
        <w:spacing w:after="0"/>
        <w:ind w:left="-567" w:right="-23"/>
        <w:rPr>
          <w:b/>
        </w:rPr>
      </w:pPr>
    </w:p>
    <w:p w14:paraId="6CB35546" w14:textId="77777777" w:rsidR="00F87A39" w:rsidRDefault="00F87A39" w:rsidP="00F87A39">
      <w:pPr>
        <w:tabs>
          <w:tab w:val="left" w:pos="993"/>
        </w:tabs>
        <w:spacing w:after="0"/>
        <w:ind w:left="-567" w:right="-23"/>
      </w:pPr>
      <w:r w:rsidRPr="00F87A39">
        <w:rPr>
          <w:b/>
          <w:color w:val="FF0000"/>
        </w:rPr>
        <w:t>Reference Number:</w:t>
      </w:r>
      <w:r>
        <w:rPr>
          <w:b/>
        </w:rPr>
        <w:tab/>
      </w:r>
      <w:r>
        <w:rPr>
          <w:b/>
        </w:rPr>
        <w:tab/>
      </w:r>
      <w:r>
        <w:rPr>
          <w:b/>
        </w:rPr>
        <w:tab/>
      </w:r>
      <w:r>
        <w:rPr>
          <w:b/>
        </w:rPr>
        <w:tab/>
      </w:r>
      <w:r w:rsidRPr="007A37BC">
        <w:rPr>
          <w:b/>
        </w:rPr>
        <w:t>Authors:</w:t>
      </w:r>
      <w:r>
        <w:t xml:space="preserve"> </w:t>
      </w:r>
    </w:p>
    <w:p w14:paraId="36DB5BA3" w14:textId="31A63864" w:rsidR="00F87A39" w:rsidRDefault="00F87A39" w:rsidP="00F87A39">
      <w:pPr>
        <w:tabs>
          <w:tab w:val="left" w:pos="993"/>
        </w:tabs>
        <w:spacing w:after="0"/>
        <w:ind w:left="-567" w:right="-23"/>
      </w:pPr>
      <w:r w:rsidRPr="007A37BC">
        <w:rPr>
          <w:b/>
        </w:rPr>
        <w:t>Title of Article:</w:t>
      </w:r>
      <w:r>
        <w:t xml:space="preserve"> </w:t>
      </w:r>
      <w:r w:rsidR="000166F3">
        <w:t>H-infinity feedback control of a permanent magnet stepper motor</w:t>
      </w:r>
    </w:p>
    <w:p w14:paraId="185743C6" w14:textId="0B2A9CB7" w:rsidR="00F87A39" w:rsidRDefault="00F87A39" w:rsidP="00F87A39">
      <w:pPr>
        <w:tabs>
          <w:tab w:val="left" w:pos="993"/>
        </w:tabs>
        <w:spacing w:after="0"/>
        <w:ind w:left="-567" w:right="-23"/>
      </w:pPr>
      <w:r w:rsidRPr="007A37BC">
        <w:rPr>
          <w:b/>
        </w:rPr>
        <w:t>Type:</w:t>
      </w:r>
      <w:r>
        <w:t xml:space="preserve"> </w:t>
      </w:r>
      <w:r w:rsidR="000166F3">
        <w:t>Journal</w:t>
      </w:r>
      <w:r>
        <w:tab/>
      </w:r>
      <w:r>
        <w:tab/>
      </w:r>
      <w:r>
        <w:tab/>
      </w:r>
      <w:r>
        <w:tab/>
      </w:r>
      <w:r>
        <w:tab/>
      </w:r>
      <w:r w:rsidRPr="007A37BC">
        <w:rPr>
          <w:b/>
        </w:rPr>
        <w:t>Publication:</w:t>
      </w:r>
    </w:p>
    <w:p w14:paraId="66CFC850" w14:textId="075A1F22" w:rsidR="00F87A39" w:rsidRDefault="00F87A39" w:rsidP="00F87A39">
      <w:pPr>
        <w:tabs>
          <w:tab w:val="left" w:pos="993"/>
        </w:tabs>
        <w:spacing w:after="0"/>
        <w:ind w:left="-567" w:right="-23"/>
      </w:pPr>
      <w:r w:rsidRPr="007A37BC">
        <w:rPr>
          <w:b/>
        </w:rPr>
        <w:t>Year Published:</w:t>
      </w:r>
      <w:r>
        <w:t xml:space="preserve"> </w:t>
      </w:r>
      <w:r w:rsidR="000166F3">
        <w:t>1997</w:t>
      </w:r>
      <w:r>
        <w:tab/>
      </w:r>
      <w:r>
        <w:tab/>
      </w:r>
      <w:r>
        <w:tab/>
      </w:r>
      <w:r>
        <w:tab/>
      </w:r>
      <w:r w:rsidRPr="007A37BC">
        <w:rPr>
          <w:b/>
        </w:rPr>
        <w:t>Number of citations:</w:t>
      </w:r>
    </w:p>
    <w:p w14:paraId="4C44868B" w14:textId="77777777" w:rsidR="00F87A39" w:rsidRDefault="00F87A39" w:rsidP="00F87A39">
      <w:pPr>
        <w:tabs>
          <w:tab w:val="left" w:pos="993"/>
        </w:tabs>
        <w:spacing w:after="0"/>
        <w:ind w:left="-567" w:right="-23"/>
        <w:rPr>
          <w:b/>
        </w:rPr>
      </w:pPr>
      <w:r w:rsidRPr="00450F24">
        <w:rPr>
          <w:b/>
        </w:rPr>
        <w:t>Primary or Secondary</w:t>
      </w:r>
      <w:r>
        <w:rPr>
          <w:b/>
        </w:rPr>
        <w:t>:</w:t>
      </w:r>
    </w:p>
    <w:p w14:paraId="7BEA6865" w14:textId="77777777" w:rsidR="00F87A39" w:rsidRDefault="00F87A39" w:rsidP="00F87A39">
      <w:pPr>
        <w:tabs>
          <w:tab w:val="left" w:pos="993"/>
        </w:tabs>
        <w:spacing w:after="0"/>
        <w:ind w:left="-567" w:right="-23"/>
      </w:pPr>
      <w:r>
        <w:rPr>
          <w:b/>
        </w:rPr>
        <w:t>Publication</w:t>
      </w:r>
      <w:r w:rsidRPr="007A37BC">
        <w:rPr>
          <w:b/>
        </w:rPr>
        <w:t xml:space="preserve"> Rating:</w:t>
      </w:r>
      <w:r>
        <w:t xml:space="preserve"> </w:t>
      </w:r>
      <w:r>
        <w:tab/>
      </w:r>
      <w:r>
        <w:tab/>
      </w:r>
      <w:r>
        <w:tab/>
        <w:t xml:space="preserve"> </w:t>
      </w:r>
    </w:p>
    <w:p w14:paraId="6AB3EC17" w14:textId="77777777" w:rsidR="00F87A39" w:rsidRPr="002132A9" w:rsidRDefault="00F87A39" w:rsidP="00F87A39">
      <w:pPr>
        <w:tabs>
          <w:tab w:val="left" w:pos="993"/>
        </w:tabs>
        <w:spacing w:after="0"/>
        <w:ind w:left="-567" w:right="-23"/>
      </w:pPr>
      <w:r>
        <w:rPr>
          <w:i/>
        </w:rPr>
        <w:t>CiteScore:</w:t>
      </w:r>
      <w:r>
        <w:rPr>
          <w:i/>
        </w:rPr>
        <w:tab/>
      </w:r>
      <w:r w:rsidRPr="00450F24">
        <w:rPr>
          <w:i/>
        </w:rPr>
        <w:t xml:space="preserve">Rank: </w:t>
      </w:r>
      <w:r w:rsidRPr="00450F24">
        <w:rPr>
          <w:i/>
        </w:rPr>
        <w:tab/>
        <w:t xml:space="preserve">Percentile: </w:t>
      </w:r>
      <w:r w:rsidRPr="00450F24">
        <w:rPr>
          <w:i/>
        </w:rPr>
        <w:tab/>
        <w:t>In-Category:</w:t>
      </w:r>
      <w:r>
        <w:rPr>
          <w:i/>
        </w:rPr>
        <w:tab/>
      </w:r>
      <w:r>
        <w:rPr>
          <w:i/>
        </w:rPr>
        <w:tab/>
      </w:r>
      <w:r>
        <w:rPr>
          <w:i/>
        </w:rPr>
        <w:tab/>
        <w:t>CiteScore Year:</w:t>
      </w:r>
    </w:p>
    <w:p w14:paraId="05C67D0B" w14:textId="552DB4CD" w:rsidR="000166F3" w:rsidRDefault="00F87A39" w:rsidP="000166F3">
      <w:pPr>
        <w:tabs>
          <w:tab w:val="left" w:pos="993"/>
        </w:tabs>
        <w:spacing w:after="0"/>
        <w:ind w:left="-567" w:right="-23"/>
      </w:pPr>
      <w:r w:rsidRPr="00450F24">
        <w:rPr>
          <w:b/>
        </w:rPr>
        <w:t>What themes were discussed in the Literature Review?</w:t>
      </w:r>
      <w:r>
        <w:t xml:space="preserve"> </w:t>
      </w:r>
    </w:p>
    <w:p w14:paraId="557E0D63" w14:textId="3664BAC5" w:rsidR="000166F3" w:rsidRDefault="000166F3" w:rsidP="000166F3">
      <w:pPr>
        <w:pStyle w:val="ListParagraph"/>
        <w:numPr>
          <w:ilvl w:val="0"/>
          <w:numId w:val="2"/>
        </w:numPr>
        <w:tabs>
          <w:tab w:val="left" w:pos="993"/>
        </w:tabs>
        <w:spacing w:after="0"/>
        <w:ind w:right="-23"/>
      </w:pPr>
      <w:r>
        <w:t>Stepper motors originally designed to provide precise positioning without using sensors</w:t>
      </w:r>
    </w:p>
    <w:p w14:paraId="515DE950" w14:textId="493E065E" w:rsidR="000166F3" w:rsidRDefault="000166F3" w:rsidP="000166F3">
      <w:pPr>
        <w:pStyle w:val="ListParagraph"/>
        <w:numPr>
          <w:ilvl w:val="0"/>
          <w:numId w:val="2"/>
        </w:numPr>
        <w:tabs>
          <w:tab w:val="left" w:pos="993"/>
        </w:tabs>
        <w:spacing w:after="0"/>
        <w:ind w:right="-23"/>
      </w:pPr>
      <w:r>
        <w:t>Stepper motor in open loop configuration results in very low performance</w:t>
      </w:r>
    </w:p>
    <w:p w14:paraId="6B8712E5" w14:textId="2DA24462" w:rsidR="000166F3" w:rsidRDefault="000166F3" w:rsidP="000166F3">
      <w:pPr>
        <w:pStyle w:val="ListParagraph"/>
        <w:numPr>
          <w:ilvl w:val="0"/>
          <w:numId w:val="2"/>
        </w:numPr>
        <w:tabs>
          <w:tab w:val="left" w:pos="993"/>
        </w:tabs>
        <w:spacing w:after="0"/>
        <w:ind w:right="-23"/>
      </w:pPr>
      <w:r>
        <w:t>Step response has significant overshoot and long settling time</w:t>
      </w:r>
    </w:p>
    <w:p w14:paraId="45263785" w14:textId="77777777" w:rsidR="000166F3" w:rsidRDefault="000166F3" w:rsidP="000166F3">
      <w:pPr>
        <w:pStyle w:val="ListParagraph"/>
        <w:numPr>
          <w:ilvl w:val="0"/>
          <w:numId w:val="2"/>
        </w:numPr>
        <w:tabs>
          <w:tab w:val="left" w:pos="993"/>
        </w:tabs>
        <w:spacing w:after="0"/>
        <w:ind w:right="-23"/>
      </w:pPr>
    </w:p>
    <w:p w14:paraId="0FC789CD" w14:textId="71D1AAED" w:rsidR="00F87A39" w:rsidRDefault="00F87A39" w:rsidP="00F87A39">
      <w:pPr>
        <w:tabs>
          <w:tab w:val="left" w:pos="993"/>
        </w:tabs>
        <w:spacing w:after="0"/>
        <w:ind w:left="-567" w:right="-23"/>
      </w:pPr>
      <w:r w:rsidRPr="00450F24">
        <w:rPr>
          <w:b/>
        </w:rPr>
        <w:t>What was the research question?</w:t>
      </w:r>
      <w:r>
        <w:t xml:space="preserve"> </w:t>
      </w:r>
      <w:r w:rsidR="00B1358C">
        <w:t>Provide feedback control to PM stepper motor</w:t>
      </w:r>
    </w:p>
    <w:p w14:paraId="74FE2734" w14:textId="77777777" w:rsidR="00F87A39" w:rsidRDefault="00F87A39" w:rsidP="00F87A39">
      <w:pPr>
        <w:tabs>
          <w:tab w:val="left" w:pos="993"/>
        </w:tabs>
        <w:spacing w:after="0"/>
        <w:ind w:left="-567" w:right="-23"/>
      </w:pPr>
      <w:r w:rsidRPr="00450F24">
        <w:rPr>
          <w:b/>
        </w:rPr>
        <w:t>Design:</w:t>
      </w:r>
      <w:r>
        <w:t xml:space="preserve"> </w:t>
      </w:r>
    </w:p>
    <w:p w14:paraId="2CFAEF19" w14:textId="674E6C60" w:rsidR="00B1358C" w:rsidRDefault="00F87A39" w:rsidP="00B1358C">
      <w:pPr>
        <w:tabs>
          <w:tab w:val="left" w:pos="993"/>
        </w:tabs>
        <w:spacing w:after="0"/>
        <w:ind w:left="-567" w:right="-23"/>
      </w:pPr>
      <w:r w:rsidRPr="00450F24">
        <w:rPr>
          <w:b/>
        </w:rPr>
        <w:t>What was the finding?</w:t>
      </w:r>
      <w:r>
        <w:t xml:space="preserve"> </w:t>
      </w:r>
    </w:p>
    <w:p w14:paraId="46A08F1E" w14:textId="57552B37" w:rsidR="00B1358C" w:rsidRDefault="00B1358C" w:rsidP="00B1358C">
      <w:pPr>
        <w:pStyle w:val="ListParagraph"/>
        <w:numPr>
          <w:ilvl w:val="0"/>
          <w:numId w:val="3"/>
        </w:numPr>
        <w:tabs>
          <w:tab w:val="left" w:pos="993"/>
        </w:tabs>
        <w:spacing w:after="0"/>
        <w:ind w:right="-23"/>
      </w:pPr>
      <w:r>
        <w:t>Linear model is derived</w:t>
      </w:r>
    </w:p>
    <w:p w14:paraId="7967D191" w14:textId="5632CDA9" w:rsidR="00B1358C" w:rsidRDefault="00B1358C" w:rsidP="00B1358C">
      <w:pPr>
        <w:pStyle w:val="ListParagraph"/>
        <w:numPr>
          <w:ilvl w:val="0"/>
          <w:numId w:val="3"/>
        </w:numPr>
        <w:tabs>
          <w:tab w:val="left" w:pos="993"/>
        </w:tabs>
        <w:spacing w:after="0"/>
        <w:ind w:right="-23"/>
      </w:pPr>
      <w:r>
        <w:t>Model is used to design a controller</w:t>
      </w:r>
    </w:p>
    <w:p w14:paraId="7608BC42" w14:textId="254F18CA" w:rsidR="00B1358C" w:rsidRDefault="00B1358C" w:rsidP="00B1358C">
      <w:pPr>
        <w:pStyle w:val="ListParagraph"/>
        <w:numPr>
          <w:ilvl w:val="0"/>
          <w:numId w:val="3"/>
        </w:numPr>
        <w:tabs>
          <w:tab w:val="left" w:pos="993"/>
        </w:tabs>
        <w:spacing w:after="0"/>
        <w:ind w:right="-23"/>
      </w:pPr>
      <w:r>
        <w:t>Control technique uses H-infinity control</w:t>
      </w:r>
    </w:p>
    <w:p w14:paraId="6676C40A" w14:textId="4DCAB1B2" w:rsidR="00B1358C" w:rsidRDefault="00B1358C" w:rsidP="00B1358C">
      <w:pPr>
        <w:pStyle w:val="ListParagraph"/>
        <w:numPr>
          <w:ilvl w:val="0"/>
          <w:numId w:val="3"/>
        </w:numPr>
        <w:tabs>
          <w:tab w:val="left" w:pos="993"/>
        </w:tabs>
        <w:spacing w:after="0"/>
        <w:ind w:right="-23"/>
      </w:pPr>
      <w:r>
        <w:t>This technique guarantees robustness to overcome effect of non-linearities, parameter variations and changes in load torque.</w:t>
      </w:r>
    </w:p>
    <w:p w14:paraId="20179CE2" w14:textId="77777777" w:rsidR="00F87A39" w:rsidRDefault="00F87A39" w:rsidP="00F87A39">
      <w:pPr>
        <w:tabs>
          <w:tab w:val="left" w:pos="993"/>
        </w:tabs>
        <w:spacing w:after="0"/>
        <w:ind w:left="-567" w:right="-23"/>
        <w:rPr>
          <w:b/>
        </w:rPr>
      </w:pPr>
      <w:r w:rsidRPr="00450F24">
        <w:rPr>
          <w:b/>
        </w:rPr>
        <w:t>What were the gaps?</w:t>
      </w:r>
    </w:p>
    <w:p w14:paraId="44EA4DFD" w14:textId="77777777" w:rsidR="002132A9" w:rsidRDefault="002132A9" w:rsidP="002132A9">
      <w:pPr>
        <w:tabs>
          <w:tab w:val="left" w:pos="993"/>
        </w:tabs>
        <w:spacing w:after="0"/>
        <w:ind w:left="-567" w:right="-23"/>
      </w:pPr>
    </w:p>
    <w:p w14:paraId="6BBEAC1D" w14:textId="77777777" w:rsidR="00F87A39" w:rsidRDefault="00F87A39" w:rsidP="00F87A39">
      <w:pPr>
        <w:tabs>
          <w:tab w:val="left" w:pos="993"/>
        </w:tabs>
        <w:spacing w:after="0"/>
        <w:ind w:left="-567" w:right="-23"/>
      </w:pPr>
      <w:r w:rsidRPr="00F87A39">
        <w:rPr>
          <w:b/>
          <w:color w:val="FF0000"/>
        </w:rPr>
        <w:t>Reference Number:</w:t>
      </w:r>
      <w:r>
        <w:rPr>
          <w:b/>
        </w:rPr>
        <w:tab/>
      </w:r>
      <w:r>
        <w:rPr>
          <w:b/>
        </w:rPr>
        <w:tab/>
      </w:r>
      <w:r>
        <w:rPr>
          <w:b/>
        </w:rPr>
        <w:tab/>
      </w:r>
      <w:r>
        <w:rPr>
          <w:b/>
        </w:rPr>
        <w:tab/>
      </w:r>
      <w:r w:rsidRPr="007A37BC">
        <w:rPr>
          <w:b/>
        </w:rPr>
        <w:t>Authors:</w:t>
      </w:r>
      <w:r>
        <w:t xml:space="preserve"> </w:t>
      </w:r>
    </w:p>
    <w:p w14:paraId="0CDDC023" w14:textId="715F58A0" w:rsidR="00F87A39" w:rsidRDefault="00F87A39" w:rsidP="00F87A39">
      <w:pPr>
        <w:tabs>
          <w:tab w:val="left" w:pos="993"/>
        </w:tabs>
        <w:spacing w:after="0"/>
        <w:ind w:left="-567" w:right="-23"/>
      </w:pPr>
      <w:r w:rsidRPr="007A37BC">
        <w:rPr>
          <w:b/>
        </w:rPr>
        <w:t>Title of Article:</w:t>
      </w:r>
      <w:r>
        <w:t xml:space="preserve"> </w:t>
      </w:r>
      <w:r w:rsidR="0058347A">
        <w:t>compensation of load-dependent position error for a hybrid stepper motor</w:t>
      </w:r>
    </w:p>
    <w:p w14:paraId="3220ABE6" w14:textId="781071D2" w:rsidR="00F87A39" w:rsidRDefault="00F87A39" w:rsidP="00F87A39">
      <w:pPr>
        <w:tabs>
          <w:tab w:val="left" w:pos="993"/>
        </w:tabs>
        <w:spacing w:after="0"/>
        <w:ind w:left="-567" w:right="-23"/>
      </w:pPr>
      <w:r w:rsidRPr="007A37BC">
        <w:rPr>
          <w:b/>
        </w:rPr>
        <w:t>Type:</w:t>
      </w:r>
      <w:r>
        <w:t xml:space="preserve"> </w:t>
      </w:r>
      <w:r w:rsidR="0058347A">
        <w:t>conference</w:t>
      </w:r>
      <w:r>
        <w:tab/>
      </w:r>
      <w:r>
        <w:tab/>
      </w:r>
      <w:r>
        <w:tab/>
      </w:r>
      <w:r>
        <w:tab/>
      </w:r>
      <w:r>
        <w:tab/>
      </w:r>
      <w:r w:rsidRPr="007A37BC">
        <w:rPr>
          <w:b/>
        </w:rPr>
        <w:t>Publication:</w:t>
      </w:r>
    </w:p>
    <w:p w14:paraId="2A6F5E56" w14:textId="5B54F7ED" w:rsidR="00F87A39" w:rsidRDefault="00F87A39" w:rsidP="00F87A39">
      <w:pPr>
        <w:tabs>
          <w:tab w:val="left" w:pos="993"/>
        </w:tabs>
        <w:spacing w:after="0"/>
        <w:ind w:left="-567" w:right="-23"/>
      </w:pPr>
      <w:r w:rsidRPr="007A37BC">
        <w:rPr>
          <w:b/>
        </w:rPr>
        <w:t>Year Published:</w:t>
      </w:r>
      <w:r>
        <w:t xml:space="preserve"> </w:t>
      </w:r>
      <w:r w:rsidR="0058347A">
        <w:t>2017</w:t>
      </w:r>
      <w:r>
        <w:tab/>
      </w:r>
      <w:r>
        <w:tab/>
      </w:r>
      <w:r>
        <w:tab/>
      </w:r>
      <w:r>
        <w:tab/>
      </w:r>
      <w:r w:rsidRPr="007A37BC">
        <w:rPr>
          <w:b/>
        </w:rPr>
        <w:t>Number of citations:</w:t>
      </w:r>
    </w:p>
    <w:p w14:paraId="0D82E389" w14:textId="4D15770B" w:rsidR="00F87A39" w:rsidRDefault="00F87A39" w:rsidP="00F87A39">
      <w:pPr>
        <w:tabs>
          <w:tab w:val="left" w:pos="993"/>
        </w:tabs>
        <w:spacing w:after="0"/>
        <w:ind w:left="-567" w:right="-23"/>
        <w:rPr>
          <w:b/>
        </w:rPr>
      </w:pPr>
      <w:r w:rsidRPr="00450F24">
        <w:rPr>
          <w:b/>
        </w:rPr>
        <w:lastRenderedPageBreak/>
        <w:t>Primary or Secondary</w:t>
      </w:r>
      <w:r>
        <w:rPr>
          <w:b/>
        </w:rPr>
        <w:t>:</w:t>
      </w:r>
      <w:r w:rsidR="0058347A">
        <w:rPr>
          <w:b/>
        </w:rPr>
        <w:t xml:space="preserve"> primary</w:t>
      </w:r>
    </w:p>
    <w:p w14:paraId="715FAD86" w14:textId="77777777" w:rsidR="00F87A39" w:rsidRDefault="00F87A39" w:rsidP="00F87A39">
      <w:pPr>
        <w:tabs>
          <w:tab w:val="left" w:pos="993"/>
        </w:tabs>
        <w:spacing w:after="0"/>
        <w:ind w:left="-567" w:right="-23"/>
      </w:pPr>
      <w:r>
        <w:rPr>
          <w:b/>
        </w:rPr>
        <w:t>Publication</w:t>
      </w:r>
      <w:r w:rsidRPr="007A37BC">
        <w:rPr>
          <w:b/>
        </w:rPr>
        <w:t xml:space="preserve"> Rating:</w:t>
      </w:r>
      <w:r>
        <w:t xml:space="preserve"> </w:t>
      </w:r>
      <w:r>
        <w:tab/>
      </w:r>
      <w:r>
        <w:tab/>
      </w:r>
      <w:r>
        <w:tab/>
        <w:t xml:space="preserve"> </w:t>
      </w:r>
    </w:p>
    <w:p w14:paraId="7E90D4B4" w14:textId="77777777" w:rsidR="00F87A39" w:rsidRPr="002132A9" w:rsidRDefault="00F87A39" w:rsidP="00F87A39">
      <w:pPr>
        <w:tabs>
          <w:tab w:val="left" w:pos="993"/>
        </w:tabs>
        <w:spacing w:after="0"/>
        <w:ind w:left="-567" w:right="-23"/>
      </w:pPr>
      <w:r>
        <w:rPr>
          <w:i/>
        </w:rPr>
        <w:t>CiteScore:</w:t>
      </w:r>
      <w:r>
        <w:rPr>
          <w:i/>
        </w:rPr>
        <w:tab/>
      </w:r>
      <w:r w:rsidRPr="00450F24">
        <w:rPr>
          <w:i/>
        </w:rPr>
        <w:t xml:space="preserve">Rank: </w:t>
      </w:r>
      <w:r w:rsidRPr="00450F24">
        <w:rPr>
          <w:i/>
        </w:rPr>
        <w:tab/>
        <w:t xml:space="preserve">Percentile: </w:t>
      </w:r>
      <w:r w:rsidRPr="00450F24">
        <w:rPr>
          <w:i/>
        </w:rPr>
        <w:tab/>
        <w:t>In-Category:</w:t>
      </w:r>
      <w:r>
        <w:rPr>
          <w:i/>
        </w:rPr>
        <w:tab/>
      </w:r>
      <w:r>
        <w:rPr>
          <w:i/>
        </w:rPr>
        <w:tab/>
      </w:r>
      <w:r>
        <w:rPr>
          <w:i/>
        </w:rPr>
        <w:tab/>
        <w:t>CiteScore Year:</w:t>
      </w:r>
    </w:p>
    <w:p w14:paraId="153CF44E" w14:textId="77777777" w:rsidR="00F87A39" w:rsidRDefault="00F87A39" w:rsidP="00F87A39">
      <w:pPr>
        <w:tabs>
          <w:tab w:val="left" w:pos="993"/>
        </w:tabs>
        <w:spacing w:after="0"/>
        <w:ind w:left="-567" w:right="-23"/>
      </w:pPr>
      <w:r w:rsidRPr="00450F24">
        <w:rPr>
          <w:b/>
        </w:rPr>
        <w:t>What themes were discussed in the Literature Review?</w:t>
      </w:r>
      <w:r>
        <w:t xml:space="preserve"> </w:t>
      </w:r>
    </w:p>
    <w:p w14:paraId="5E751200" w14:textId="77777777" w:rsidR="00F87A39" w:rsidRDefault="00F87A39" w:rsidP="00F87A39">
      <w:pPr>
        <w:tabs>
          <w:tab w:val="left" w:pos="993"/>
        </w:tabs>
        <w:spacing w:after="0"/>
        <w:ind w:left="-567" w:right="-23"/>
      </w:pPr>
      <w:r w:rsidRPr="00450F24">
        <w:rPr>
          <w:b/>
        </w:rPr>
        <w:t>What was the research question?</w:t>
      </w:r>
      <w:r>
        <w:t xml:space="preserve"> </w:t>
      </w:r>
    </w:p>
    <w:p w14:paraId="4C4076A5" w14:textId="77777777" w:rsidR="00F87A39" w:rsidRDefault="00F87A39" w:rsidP="00F87A39">
      <w:pPr>
        <w:tabs>
          <w:tab w:val="left" w:pos="993"/>
        </w:tabs>
        <w:spacing w:after="0"/>
        <w:ind w:left="-567" w:right="-23"/>
      </w:pPr>
      <w:r w:rsidRPr="00450F24">
        <w:rPr>
          <w:b/>
        </w:rPr>
        <w:t>Design:</w:t>
      </w:r>
      <w:r>
        <w:t xml:space="preserve"> </w:t>
      </w:r>
    </w:p>
    <w:p w14:paraId="60148051" w14:textId="4B84B969" w:rsidR="00F87A39" w:rsidRDefault="00F87A39" w:rsidP="00F87A39">
      <w:pPr>
        <w:tabs>
          <w:tab w:val="left" w:pos="993"/>
        </w:tabs>
        <w:spacing w:after="0"/>
        <w:ind w:left="-567" w:right="-23"/>
      </w:pPr>
      <w:r w:rsidRPr="00450F24">
        <w:rPr>
          <w:b/>
        </w:rPr>
        <w:t>What was the finding?</w:t>
      </w:r>
      <w:r>
        <w:t xml:space="preserve"> </w:t>
      </w:r>
    </w:p>
    <w:p w14:paraId="3DC9D7DF" w14:textId="7CBC39B5" w:rsidR="0058347A" w:rsidRDefault="0058347A" w:rsidP="0058347A">
      <w:pPr>
        <w:pStyle w:val="ListParagraph"/>
        <w:numPr>
          <w:ilvl w:val="0"/>
          <w:numId w:val="4"/>
        </w:numPr>
        <w:tabs>
          <w:tab w:val="left" w:pos="993"/>
        </w:tabs>
        <w:spacing w:after="0"/>
        <w:ind w:right="-23"/>
      </w:pPr>
      <w:r>
        <w:t>Low efficiency of motor due to maximum currents through winding to ensure that a step command is not missed</w:t>
      </w:r>
    </w:p>
    <w:p w14:paraId="5BFECE36" w14:textId="1605EE7A" w:rsidR="0058347A" w:rsidRDefault="0058347A" w:rsidP="0058347A">
      <w:pPr>
        <w:pStyle w:val="ListParagraph"/>
        <w:numPr>
          <w:ilvl w:val="0"/>
          <w:numId w:val="4"/>
        </w:numPr>
        <w:tabs>
          <w:tab w:val="left" w:pos="993"/>
        </w:tabs>
        <w:spacing w:after="0"/>
        <w:ind w:right="-23"/>
      </w:pPr>
      <w:r>
        <w:t>As torque increases the error increases in the motor positioning</w:t>
      </w:r>
    </w:p>
    <w:p w14:paraId="7C9A7444" w14:textId="603B7542" w:rsidR="0058347A" w:rsidRDefault="003D7749" w:rsidP="0058347A">
      <w:pPr>
        <w:pStyle w:val="ListParagraph"/>
        <w:numPr>
          <w:ilvl w:val="0"/>
          <w:numId w:val="4"/>
        </w:numPr>
        <w:tabs>
          <w:tab w:val="left" w:pos="993"/>
        </w:tabs>
        <w:spacing w:after="0"/>
        <w:ind w:right="-23"/>
      </w:pPr>
      <w:r>
        <w:t xml:space="preserve">Stepper motor torque is a function of </w:t>
      </w:r>
      <w:r w:rsidR="003F128E">
        <w:t>t</w:t>
      </w:r>
      <w:r>
        <w:t>he winding currents</w:t>
      </w:r>
    </w:p>
    <w:p w14:paraId="640E5930" w14:textId="0CEDD88B" w:rsidR="00426B2D" w:rsidRDefault="00426B2D" w:rsidP="0058347A">
      <w:pPr>
        <w:pStyle w:val="ListParagraph"/>
        <w:numPr>
          <w:ilvl w:val="0"/>
          <w:numId w:val="4"/>
        </w:numPr>
        <w:tabs>
          <w:tab w:val="left" w:pos="993"/>
        </w:tabs>
        <w:spacing w:after="0"/>
        <w:ind w:right="-23"/>
      </w:pPr>
      <w:r>
        <w:t>Coil currents can be adjusted according to the torque applied to the motor to improve efficiency</w:t>
      </w:r>
    </w:p>
    <w:p w14:paraId="1B98FFD3" w14:textId="41F711F6" w:rsidR="00426B2D" w:rsidRDefault="00426B2D" w:rsidP="0058347A">
      <w:pPr>
        <w:pStyle w:val="ListParagraph"/>
        <w:numPr>
          <w:ilvl w:val="0"/>
          <w:numId w:val="4"/>
        </w:numPr>
        <w:tabs>
          <w:tab w:val="left" w:pos="993"/>
        </w:tabs>
        <w:spacing w:after="0"/>
        <w:ind w:right="-23"/>
      </w:pPr>
      <w:r>
        <w:t>Error decreased 2.5 degrees per Nm to 0.2 degrees per Nm with rotary encoder</w:t>
      </w:r>
    </w:p>
    <w:p w14:paraId="3E78E4A8" w14:textId="12434524" w:rsidR="00757985" w:rsidRDefault="00757985" w:rsidP="0058347A">
      <w:pPr>
        <w:pStyle w:val="ListParagraph"/>
        <w:numPr>
          <w:ilvl w:val="0"/>
          <w:numId w:val="4"/>
        </w:numPr>
        <w:tabs>
          <w:tab w:val="left" w:pos="993"/>
        </w:tabs>
        <w:spacing w:after="0"/>
        <w:ind w:right="-23"/>
      </w:pPr>
      <w:r>
        <w:t>Field oriented control</w:t>
      </w:r>
    </w:p>
    <w:p w14:paraId="527C6926" w14:textId="77777777" w:rsidR="00244366" w:rsidRDefault="00F87A39" w:rsidP="00426B2D">
      <w:pPr>
        <w:tabs>
          <w:tab w:val="left" w:pos="993"/>
        </w:tabs>
        <w:spacing w:after="0"/>
        <w:ind w:left="-567" w:right="-23"/>
        <w:rPr>
          <w:b/>
        </w:rPr>
      </w:pPr>
      <w:r w:rsidRPr="00450F24">
        <w:rPr>
          <w:b/>
        </w:rPr>
        <w:t>What were the gaps?</w:t>
      </w:r>
    </w:p>
    <w:p w14:paraId="38112081" w14:textId="77777777" w:rsidR="00244366" w:rsidRPr="00244366" w:rsidRDefault="00244366" w:rsidP="00244366">
      <w:pPr>
        <w:pStyle w:val="ListParagraph"/>
        <w:numPr>
          <w:ilvl w:val="0"/>
          <w:numId w:val="4"/>
        </w:numPr>
        <w:tabs>
          <w:tab w:val="left" w:pos="993"/>
        </w:tabs>
        <w:spacing w:after="0"/>
        <w:ind w:right="-23"/>
        <w:rPr>
          <w:b/>
        </w:rPr>
      </w:pPr>
      <w:r>
        <w:t>Large position sensor used</w:t>
      </w:r>
    </w:p>
    <w:p w14:paraId="3B76C9B2" w14:textId="48BA8F1D" w:rsidR="00F87A39" w:rsidRPr="00244366" w:rsidRDefault="00F87A39" w:rsidP="00244366">
      <w:pPr>
        <w:pStyle w:val="ListParagraph"/>
        <w:numPr>
          <w:ilvl w:val="0"/>
          <w:numId w:val="4"/>
        </w:numPr>
        <w:tabs>
          <w:tab w:val="left" w:pos="993"/>
        </w:tabs>
        <w:spacing w:after="0"/>
        <w:ind w:right="-23"/>
        <w:rPr>
          <w:b/>
        </w:rPr>
      </w:pPr>
      <w:r>
        <w:br w:type="page"/>
      </w:r>
    </w:p>
    <w:p w14:paraId="57247BD8" w14:textId="77777777" w:rsidR="00F87A39" w:rsidRDefault="00F87A39" w:rsidP="00F87A39">
      <w:pPr>
        <w:tabs>
          <w:tab w:val="left" w:pos="993"/>
        </w:tabs>
        <w:spacing w:after="0"/>
        <w:ind w:left="-567" w:right="-23"/>
      </w:pPr>
      <w:r w:rsidRPr="00F87A39">
        <w:rPr>
          <w:b/>
          <w:color w:val="FF0000"/>
        </w:rPr>
        <w:lastRenderedPageBreak/>
        <w:t>Reference Number:</w:t>
      </w:r>
      <w:r>
        <w:rPr>
          <w:b/>
        </w:rPr>
        <w:tab/>
      </w:r>
      <w:r>
        <w:rPr>
          <w:b/>
        </w:rPr>
        <w:tab/>
      </w:r>
      <w:r>
        <w:rPr>
          <w:b/>
        </w:rPr>
        <w:tab/>
      </w:r>
      <w:r>
        <w:rPr>
          <w:b/>
        </w:rPr>
        <w:tab/>
      </w:r>
      <w:r w:rsidRPr="007A37BC">
        <w:rPr>
          <w:b/>
        </w:rPr>
        <w:t>Authors:</w:t>
      </w:r>
      <w:r>
        <w:t xml:space="preserve"> </w:t>
      </w:r>
    </w:p>
    <w:p w14:paraId="2DAFE091" w14:textId="53D65143" w:rsidR="00F87A39" w:rsidRDefault="00F87A39" w:rsidP="00F87A39">
      <w:pPr>
        <w:tabs>
          <w:tab w:val="left" w:pos="993"/>
        </w:tabs>
        <w:spacing w:after="0"/>
        <w:ind w:left="-567" w:right="-23"/>
      </w:pPr>
      <w:r w:rsidRPr="007A37BC">
        <w:rPr>
          <w:b/>
        </w:rPr>
        <w:t>Title of Article:</w:t>
      </w:r>
      <w:r>
        <w:t xml:space="preserve"> </w:t>
      </w:r>
      <w:r w:rsidR="0058347A">
        <w:t>The efficiency of hybrid stepping motors: analysing the impact of control algorithms</w:t>
      </w:r>
    </w:p>
    <w:p w14:paraId="4F46DF03" w14:textId="7505D082" w:rsidR="00F87A39" w:rsidRDefault="00F87A39" w:rsidP="00F87A39">
      <w:pPr>
        <w:tabs>
          <w:tab w:val="left" w:pos="993"/>
        </w:tabs>
        <w:spacing w:after="0"/>
        <w:ind w:left="-567" w:right="-23"/>
      </w:pPr>
      <w:r w:rsidRPr="007A37BC">
        <w:rPr>
          <w:b/>
        </w:rPr>
        <w:t>Type:</w:t>
      </w:r>
      <w:r>
        <w:t xml:space="preserve"> </w:t>
      </w:r>
      <w:r w:rsidR="0058347A">
        <w:t>Journal</w:t>
      </w:r>
      <w:r>
        <w:tab/>
      </w:r>
      <w:r>
        <w:tab/>
      </w:r>
      <w:r>
        <w:tab/>
      </w:r>
      <w:r>
        <w:tab/>
      </w:r>
      <w:r>
        <w:tab/>
      </w:r>
      <w:r w:rsidRPr="007A37BC">
        <w:rPr>
          <w:b/>
        </w:rPr>
        <w:t>Publication:</w:t>
      </w:r>
    </w:p>
    <w:p w14:paraId="6CE642BD" w14:textId="3651DB30" w:rsidR="00F87A39" w:rsidRDefault="00F87A39" w:rsidP="00F87A39">
      <w:pPr>
        <w:tabs>
          <w:tab w:val="left" w:pos="993"/>
        </w:tabs>
        <w:spacing w:after="0"/>
        <w:ind w:left="-567" w:right="-23"/>
      </w:pPr>
      <w:r w:rsidRPr="007A37BC">
        <w:rPr>
          <w:b/>
        </w:rPr>
        <w:t>Year Published:</w:t>
      </w:r>
      <w:r w:rsidR="0058347A">
        <w:rPr>
          <w:b/>
        </w:rPr>
        <w:t xml:space="preserve"> 2014</w:t>
      </w:r>
      <w:r>
        <w:t xml:space="preserve"> </w:t>
      </w:r>
      <w:r>
        <w:tab/>
      </w:r>
      <w:r>
        <w:tab/>
      </w:r>
      <w:r>
        <w:tab/>
      </w:r>
      <w:r>
        <w:tab/>
      </w:r>
      <w:r>
        <w:tab/>
      </w:r>
      <w:r w:rsidRPr="007A37BC">
        <w:rPr>
          <w:b/>
        </w:rPr>
        <w:t>Number of citations:</w:t>
      </w:r>
    </w:p>
    <w:p w14:paraId="589B45E5" w14:textId="77777777" w:rsidR="00F87A39" w:rsidRDefault="00F87A39" w:rsidP="00F87A39">
      <w:pPr>
        <w:tabs>
          <w:tab w:val="left" w:pos="993"/>
        </w:tabs>
        <w:spacing w:after="0"/>
        <w:ind w:left="-567" w:right="-23"/>
        <w:rPr>
          <w:b/>
        </w:rPr>
      </w:pPr>
      <w:r w:rsidRPr="00450F24">
        <w:rPr>
          <w:b/>
        </w:rPr>
        <w:t>Primary or Secondary</w:t>
      </w:r>
      <w:r>
        <w:rPr>
          <w:b/>
        </w:rPr>
        <w:t>:</w:t>
      </w:r>
    </w:p>
    <w:p w14:paraId="57D53822" w14:textId="77777777" w:rsidR="00F87A39" w:rsidRDefault="00F87A39" w:rsidP="00F87A39">
      <w:pPr>
        <w:tabs>
          <w:tab w:val="left" w:pos="993"/>
        </w:tabs>
        <w:spacing w:after="0"/>
        <w:ind w:left="-567" w:right="-23"/>
      </w:pPr>
      <w:r>
        <w:rPr>
          <w:b/>
        </w:rPr>
        <w:t>Publication</w:t>
      </w:r>
      <w:r w:rsidRPr="007A37BC">
        <w:rPr>
          <w:b/>
        </w:rPr>
        <w:t xml:space="preserve"> Rating:</w:t>
      </w:r>
      <w:r>
        <w:t xml:space="preserve"> </w:t>
      </w:r>
      <w:r>
        <w:tab/>
      </w:r>
      <w:r>
        <w:tab/>
      </w:r>
      <w:r>
        <w:tab/>
        <w:t xml:space="preserve"> </w:t>
      </w:r>
    </w:p>
    <w:p w14:paraId="29D7574E" w14:textId="77777777" w:rsidR="00F87A39" w:rsidRPr="002132A9" w:rsidRDefault="00F87A39" w:rsidP="00F87A39">
      <w:pPr>
        <w:tabs>
          <w:tab w:val="left" w:pos="993"/>
        </w:tabs>
        <w:spacing w:after="0"/>
        <w:ind w:left="-567" w:right="-23"/>
      </w:pPr>
      <w:r>
        <w:rPr>
          <w:i/>
        </w:rPr>
        <w:t>CiteScore:</w:t>
      </w:r>
      <w:r>
        <w:rPr>
          <w:i/>
        </w:rPr>
        <w:tab/>
      </w:r>
      <w:r w:rsidRPr="00450F24">
        <w:rPr>
          <w:i/>
        </w:rPr>
        <w:t xml:space="preserve">Rank: </w:t>
      </w:r>
      <w:r w:rsidRPr="00450F24">
        <w:rPr>
          <w:i/>
        </w:rPr>
        <w:tab/>
        <w:t xml:space="preserve">Percentile: </w:t>
      </w:r>
      <w:r w:rsidRPr="00450F24">
        <w:rPr>
          <w:i/>
        </w:rPr>
        <w:tab/>
        <w:t>In-Category:</w:t>
      </w:r>
      <w:r>
        <w:rPr>
          <w:i/>
        </w:rPr>
        <w:tab/>
      </w:r>
      <w:r>
        <w:rPr>
          <w:i/>
        </w:rPr>
        <w:tab/>
      </w:r>
      <w:r>
        <w:rPr>
          <w:i/>
        </w:rPr>
        <w:tab/>
        <w:t>CiteScore Year:</w:t>
      </w:r>
    </w:p>
    <w:p w14:paraId="453D14D7" w14:textId="77777777" w:rsidR="00F87A39" w:rsidRDefault="00F87A39" w:rsidP="00F87A39">
      <w:pPr>
        <w:tabs>
          <w:tab w:val="left" w:pos="993"/>
        </w:tabs>
        <w:spacing w:after="0"/>
        <w:ind w:left="-567" w:right="-23"/>
      </w:pPr>
      <w:r w:rsidRPr="00450F24">
        <w:rPr>
          <w:b/>
        </w:rPr>
        <w:t>What themes were discussed in the Literature Review?</w:t>
      </w:r>
      <w:r>
        <w:t xml:space="preserve"> </w:t>
      </w:r>
    </w:p>
    <w:p w14:paraId="53555D36" w14:textId="68435562" w:rsidR="00F87A39" w:rsidRDefault="00F87A39" w:rsidP="00F87A39">
      <w:pPr>
        <w:tabs>
          <w:tab w:val="left" w:pos="993"/>
        </w:tabs>
        <w:spacing w:after="0"/>
        <w:ind w:left="-567" w:right="-23"/>
      </w:pPr>
      <w:r w:rsidRPr="00450F24">
        <w:rPr>
          <w:b/>
        </w:rPr>
        <w:t>What was the research question?</w:t>
      </w:r>
      <w:r>
        <w:t xml:space="preserve"> </w:t>
      </w:r>
      <w:r w:rsidR="00872AE2">
        <w:t>Impact of control algorithm on the motor efficiency is analysed</w:t>
      </w:r>
    </w:p>
    <w:p w14:paraId="0CE5CA0B" w14:textId="77777777" w:rsidR="00F87A39" w:rsidRDefault="00F87A39" w:rsidP="00F87A39">
      <w:pPr>
        <w:tabs>
          <w:tab w:val="left" w:pos="993"/>
        </w:tabs>
        <w:spacing w:after="0"/>
        <w:ind w:left="-567" w:right="-23"/>
      </w:pPr>
      <w:r w:rsidRPr="00450F24">
        <w:rPr>
          <w:b/>
        </w:rPr>
        <w:t>Design:</w:t>
      </w:r>
      <w:r>
        <w:t xml:space="preserve"> </w:t>
      </w:r>
    </w:p>
    <w:p w14:paraId="6684D146" w14:textId="56873143" w:rsidR="00F87A39" w:rsidRDefault="00F87A39" w:rsidP="00F87A39">
      <w:pPr>
        <w:tabs>
          <w:tab w:val="left" w:pos="993"/>
        </w:tabs>
        <w:spacing w:after="0"/>
        <w:ind w:left="-567" w:right="-23"/>
      </w:pPr>
      <w:r w:rsidRPr="00450F24">
        <w:rPr>
          <w:b/>
        </w:rPr>
        <w:t>What was the finding?</w:t>
      </w:r>
      <w:r>
        <w:t xml:space="preserve"> </w:t>
      </w:r>
    </w:p>
    <w:p w14:paraId="1B79C171" w14:textId="1AE202A3" w:rsidR="00872AE2" w:rsidRDefault="00872AE2" w:rsidP="00872AE2">
      <w:pPr>
        <w:pStyle w:val="ListParagraph"/>
        <w:numPr>
          <w:ilvl w:val="0"/>
          <w:numId w:val="5"/>
        </w:numPr>
        <w:tabs>
          <w:tab w:val="left" w:pos="993"/>
        </w:tabs>
        <w:spacing w:after="0"/>
        <w:ind w:right="-23"/>
      </w:pPr>
      <w:r>
        <w:t>Well known that energy efficiency is low</w:t>
      </w:r>
    </w:p>
    <w:p w14:paraId="6B8BEA0C" w14:textId="141B5284" w:rsidR="00872AE2" w:rsidRDefault="00872AE2" w:rsidP="00872AE2">
      <w:pPr>
        <w:pStyle w:val="ListParagraph"/>
        <w:numPr>
          <w:ilvl w:val="0"/>
          <w:numId w:val="5"/>
        </w:numPr>
        <w:tabs>
          <w:tab w:val="left" w:pos="993"/>
        </w:tabs>
        <w:spacing w:after="0"/>
        <w:ind w:right="-23"/>
      </w:pPr>
      <w:r>
        <w:t>Most stepper motors are driven inefficiently with maximum current to avoid step loss</w:t>
      </w:r>
    </w:p>
    <w:p w14:paraId="77395E74" w14:textId="4AFE0C8C" w:rsidR="00872AE2" w:rsidRDefault="00872AE2" w:rsidP="00872AE2">
      <w:pPr>
        <w:pStyle w:val="ListParagraph"/>
        <w:numPr>
          <w:ilvl w:val="0"/>
          <w:numId w:val="5"/>
        </w:numPr>
        <w:tabs>
          <w:tab w:val="left" w:pos="993"/>
        </w:tabs>
        <w:spacing w:after="0"/>
        <w:ind w:right="-23"/>
      </w:pPr>
      <w:r>
        <w:t>Full step/half step result in poor torque/current ratio</w:t>
      </w:r>
    </w:p>
    <w:p w14:paraId="0F3424DD" w14:textId="41F148AB" w:rsidR="00872AE2" w:rsidRDefault="00872AE2" w:rsidP="00872AE2">
      <w:pPr>
        <w:pStyle w:val="ListParagraph"/>
        <w:numPr>
          <w:ilvl w:val="0"/>
          <w:numId w:val="5"/>
        </w:numPr>
        <w:tabs>
          <w:tab w:val="left" w:pos="993"/>
        </w:tabs>
        <w:spacing w:after="0"/>
        <w:ind w:right="-23"/>
      </w:pPr>
      <w:r>
        <w:t>Efficiency of fractional horsepower drives (stepper motors) is unaddressed in literature</w:t>
      </w:r>
    </w:p>
    <w:p w14:paraId="62F89578" w14:textId="50A9852C" w:rsidR="00872AE2" w:rsidRDefault="00872AE2" w:rsidP="00872AE2">
      <w:pPr>
        <w:pStyle w:val="ListParagraph"/>
        <w:numPr>
          <w:ilvl w:val="0"/>
          <w:numId w:val="5"/>
        </w:numPr>
        <w:tabs>
          <w:tab w:val="left" w:pos="993"/>
        </w:tabs>
        <w:spacing w:after="0"/>
        <w:ind w:right="-23"/>
      </w:pPr>
      <w:r>
        <w:t>Worldwide market for stepper motors is 17%</w:t>
      </w:r>
    </w:p>
    <w:p w14:paraId="1266B809" w14:textId="35D4FF13" w:rsidR="00872AE2" w:rsidRDefault="00872AE2" w:rsidP="00872AE2">
      <w:pPr>
        <w:pStyle w:val="ListParagraph"/>
        <w:numPr>
          <w:ilvl w:val="0"/>
          <w:numId w:val="5"/>
        </w:numPr>
        <w:tabs>
          <w:tab w:val="left" w:pos="993"/>
        </w:tabs>
        <w:spacing w:after="0"/>
        <w:ind w:right="-23"/>
      </w:pPr>
      <w:r>
        <w:t>Energy savings is rather low, but motors emit lots of heat</w:t>
      </w:r>
    </w:p>
    <w:p w14:paraId="0225EBA3" w14:textId="59623207" w:rsidR="00872AE2" w:rsidRDefault="00872AE2" w:rsidP="00872AE2">
      <w:pPr>
        <w:pStyle w:val="ListParagraph"/>
        <w:numPr>
          <w:ilvl w:val="0"/>
          <w:numId w:val="5"/>
        </w:numPr>
        <w:tabs>
          <w:tab w:val="left" w:pos="993"/>
        </w:tabs>
        <w:spacing w:after="0"/>
        <w:ind w:right="-23"/>
      </w:pPr>
      <w:r>
        <w:t>Open loop drives torque and speed ripples</w:t>
      </w:r>
    </w:p>
    <w:p w14:paraId="272611BC" w14:textId="3FB7BD15" w:rsidR="006E58CC" w:rsidRDefault="006E58CC" w:rsidP="00872AE2">
      <w:pPr>
        <w:pStyle w:val="ListParagraph"/>
        <w:numPr>
          <w:ilvl w:val="0"/>
          <w:numId w:val="5"/>
        </w:numPr>
        <w:tabs>
          <w:tab w:val="left" w:pos="993"/>
        </w:tabs>
        <w:spacing w:after="0"/>
        <w:ind w:right="-23"/>
      </w:pPr>
      <w:r>
        <w:t xml:space="preserve">Using </w:t>
      </w:r>
      <w:proofErr w:type="spellStart"/>
      <w:r>
        <w:t>sensorless</w:t>
      </w:r>
      <w:proofErr w:type="spellEnd"/>
      <w:r>
        <w:t xml:space="preserve"> control for steppers is not common</w:t>
      </w:r>
    </w:p>
    <w:p w14:paraId="06DD949E" w14:textId="0CAA7536" w:rsidR="006E58CC" w:rsidRDefault="006E58CC" w:rsidP="00872AE2">
      <w:pPr>
        <w:pStyle w:val="ListParagraph"/>
        <w:numPr>
          <w:ilvl w:val="0"/>
          <w:numId w:val="5"/>
        </w:numPr>
        <w:tabs>
          <w:tab w:val="left" w:pos="993"/>
        </w:tabs>
        <w:spacing w:after="0"/>
        <w:ind w:right="-23"/>
      </w:pPr>
      <w:r>
        <w:t>Contains torque-position curves</w:t>
      </w:r>
    </w:p>
    <w:p w14:paraId="025F44E7" w14:textId="7861953F" w:rsidR="006E58CC" w:rsidRDefault="006E58CC" w:rsidP="00872AE2">
      <w:pPr>
        <w:pStyle w:val="ListParagraph"/>
        <w:numPr>
          <w:ilvl w:val="0"/>
          <w:numId w:val="5"/>
        </w:numPr>
        <w:tabs>
          <w:tab w:val="left" w:pos="993"/>
        </w:tabs>
        <w:spacing w:after="0"/>
        <w:ind w:right="-23"/>
      </w:pPr>
      <w:r>
        <w:t>Optimum current/ torque curves</w:t>
      </w:r>
    </w:p>
    <w:p w14:paraId="7F5D028D" w14:textId="785FDF93" w:rsidR="006E58CC" w:rsidRDefault="00533B9E" w:rsidP="00872AE2">
      <w:pPr>
        <w:pStyle w:val="ListParagraph"/>
        <w:numPr>
          <w:ilvl w:val="0"/>
          <w:numId w:val="5"/>
        </w:numPr>
        <w:tabs>
          <w:tab w:val="left" w:pos="993"/>
        </w:tabs>
        <w:spacing w:after="0"/>
        <w:ind w:right="-23"/>
      </w:pPr>
      <w:r>
        <w:t xml:space="preserve">Full step and </w:t>
      </w:r>
      <w:proofErr w:type="spellStart"/>
      <w:r>
        <w:t>microstepping</w:t>
      </w:r>
      <w:proofErr w:type="spellEnd"/>
      <w:r>
        <w:t xml:space="preserve"> reduces current required due to higher average torque available</w:t>
      </w:r>
    </w:p>
    <w:p w14:paraId="1110F614" w14:textId="283D599F" w:rsidR="00533B9E" w:rsidRDefault="00533B9E" w:rsidP="00872AE2">
      <w:pPr>
        <w:pStyle w:val="ListParagraph"/>
        <w:numPr>
          <w:ilvl w:val="0"/>
          <w:numId w:val="5"/>
        </w:numPr>
        <w:tabs>
          <w:tab w:val="left" w:pos="993"/>
        </w:tabs>
        <w:spacing w:after="0"/>
        <w:ind w:right="-23"/>
      </w:pPr>
      <w:r>
        <w:t>Theoretical efficiency can be predicted but only considers copper losses</w:t>
      </w:r>
    </w:p>
    <w:p w14:paraId="54A3DE8F" w14:textId="0DE5C430" w:rsidR="00533B9E" w:rsidRDefault="00533B9E" w:rsidP="00872AE2">
      <w:pPr>
        <w:pStyle w:val="ListParagraph"/>
        <w:numPr>
          <w:ilvl w:val="0"/>
          <w:numId w:val="5"/>
        </w:numPr>
        <w:tabs>
          <w:tab w:val="left" w:pos="993"/>
        </w:tabs>
        <w:spacing w:after="0"/>
        <w:ind w:right="-23"/>
      </w:pPr>
      <w:r>
        <w:t>Efficiency can be improved up to 900% by controlling the current better</w:t>
      </w:r>
    </w:p>
    <w:p w14:paraId="42A417DD" w14:textId="298A5C66" w:rsidR="00533B9E" w:rsidRDefault="00533B9E" w:rsidP="00872AE2">
      <w:pPr>
        <w:pStyle w:val="ListParagraph"/>
        <w:numPr>
          <w:ilvl w:val="0"/>
          <w:numId w:val="5"/>
        </w:numPr>
        <w:tabs>
          <w:tab w:val="left" w:pos="993"/>
        </w:tabs>
        <w:spacing w:after="0"/>
        <w:ind w:right="-23"/>
      </w:pPr>
      <w:r>
        <w:t>Proposed simple formula to estimate optimum current</w:t>
      </w:r>
      <w:r w:rsidR="001E17DE">
        <w:t xml:space="preserve"> (add 20% safety margin)</w:t>
      </w:r>
    </w:p>
    <w:p w14:paraId="33203F3C" w14:textId="7461D519" w:rsidR="00EA76EF" w:rsidRDefault="001E17DE" w:rsidP="00EA76EF">
      <w:pPr>
        <w:pStyle w:val="ListParagraph"/>
        <w:numPr>
          <w:ilvl w:val="0"/>
          <w:numId w:val="5"/>
        </w:numPr>
        <w:tabs>
          <w:tab w:val="left" w:pos="993"/>
        </w:tabs>
        <w:spacing w:after="0"/>
        <w:ind w:right="-23"/>
      </w:pPr>
      <w:r>
        <w:t>Vector control algorithm increases efficiency up to 62%</w:t>
      </w:r>
    </w:p>
    <w:p w14:paraId="6F08A1F5" w14:textId="77777777" w:rsidR="001E17DE" w:rsidRDefault="001E17DE" w:rsidP="00872AE2">
      <w:pPr>
        <w:pStyle w:val="ListParagraph"/>
        <w:numPr>
          <w:ilvl w:val="0"/>
          <w:numId w:val="5"/>
        </w:numPr>
        <w:tabs>
          <w:tab w:val="left" w:pos="993"/>
        </w:tabs>
        <w:spacing w:after="0"/>
        <w:ind w:right="-23"/>
      </w:pPr>
    </w:p>
    <w:p w14:paraId="73FCD90C" w14:textId="77777777" w:rsidR="00872AE2" w:rsidRDefault="00F87A39" w:rsidP="00872AE2">
      <w:pPr>
        <w:tabs>
          <w:tab w:val="left" w:pos="993"/>
        </w:tabs>
        <w:spacing w:after="0"/>
        <w:ind w:left="-567" w:right="-23"/>
        <w:rPr>
          <w:b/>
        </w:rPr>
      </w:pPr>
      <w:r w:rsidRPr="00450F24">
        <w:rPr>
          <w:b/>
        </w:rPr>
        <w:t>What were the gaps?</w:t>
      </w:r>
    </w:p>
    <w:p w14:paraId="7489BA81" w14:textId="52BD117D" w:rsidR="00872AE2" w:rsidRPr="00533B9E" w:rsidRDefault="00872AE2" w:rsidP="00872AE2">
      <w:pPr>
        <w:pStyle w:val="ListParagraph"/>
        <w:numPr>
          <w:ilvl w:val="0"/>
          <w:numId w:val="7"/>
        </w:numPr>
        <w:tabs>
          <w:tab w:val="left" w:pos="993"/>
        </w:tabs>
        <w:spacing w:after="0"/>
        <w:ind w:right="-23"/>
        <w:rPr>
          <w:b/>
        </w:rPr>
      </w:pPr>
      <w:r>
        <w:t>Actual efficiency is unknown</w:t>
      </w:r>
    </w:p>
    <w:p w14:paraId="3A54D967" w14:textId="2EF00FF1" w:rsidR="00533B9E" w:rsidRPr="00872AE2" w:rsidRDefault="00533B9E" w:rsidP="00533B9E">
      <w:pPr>
        <w:pStyle w:val="ListParagraph"/>
        <w:numPr>
          <w:ilvl w:val="0"/>
          <w:numId w:val="7"/>
        </w:numPr>
      </w:pPr>
      <w:r>
        <w:t>Algorithm accuracy not addressed</w:t>
      </w:r>
    </w:p>
    <w:p w14:paraId="68C5720F" w14:textId="77777777" w:rsidR="00F87A39" w:rsidRDefault="00F87A39" w:rsidP="00F87A39">
      <w:pPr>
        <w:tabs>
          <w:tab w:val="left" w:pos="993"/>
        </w:tabs>
        <w:spacing w:after="0"/>
        <w:ind w:left="-567" w:right="-23"/>
        <w:rPr>
          <w:b/>
        </w:rPr>
      </w:pPr>
    </w:p>
    <w:p w14:paraId="79B597F7" w14:textId="77777777" w:rsidR="00F87A39" w:rsidRDefault="00F87A39" w:rsidP="00F87A39">
      <w:pPr>
        <w:tabs>
          <w:tab w:val="left" w:pos="993"/>
        </w:tabs>
        <w:spacing w:after="0"/>
        <w:ind w:left="-567" w:right="-23"/>
      </w:pPr>
      <w:r w:rsidRPr="00F87A39">
        <w:rPr>
          <w:b/>
          <w:color w:val="FF0000"/>
        </w:rPr>
        <w:t>Reference Number:</w:t>
      </w:r>
      <w:r>
        <w:rPr>
          <w:b/>
        </w:rPr>
        <w:tab/>
      </w:r>
      <w:r>
        <w:rPr>
          <w:b/>
        </w:rPr>
        <w:tab/>
      </w:r>
      <w:r>
        <w:rPr>
          <w:b/>
        </w:rPr>
        <w:tab/>
      </w:r>
      <w:r>
        <w:rPr>
          <w:b/>
        </w:rPr>
        <w:tab/>
      </w:r>
      <w:r w:rsidRPr="007A37BC">
        <w:rPr>
          <w:b/>
        </w:rPr>
        <w:t>Authors:</w:t>
      </w:r>
      <w:r>
        <w:t xml:space="preserve"> </w:t>
      </w:r>
    </w:p>
    <w:p w14:paraId="4693DBDC" w14:textId="7279CA8C" w:rsidR="00F87A39" w:rsidRDefault="00F87A39" w:rsidP="00F87A39">
      <w:pPr>
        <w:tabs>
          <w:tab w:val="left" w:pos="993"/>
        </w:tabs>
        <w:spacing w:after="0"/>
        <w:ind w:left="-567" w:right="-23"/>
      </w:pPr>
      <w:r w:rsidRPr="007A37BC">
        <w:rPr>
          <w:b/>
        </w:rPr>
        <w:t>Title of Article:</w:t>
      </w:r>
      <w:r>
        <w:t xml:space="preserve"> </w:t>
      </w:r>
      <w:r w:rsidR="00CD2DA4">
        <w:t>Aperiodic and chaotic dynamics in hybrid step motor – new experimental results</w:t>
      </w:r>
    </w:p>
    <w:p w14:paraId="31666DF3" w14:textId="77777777" w:rsidR="00F87A39" w:rsidRDefault="00F87A39" w:rsidP="00F87A39">
      <w:pPr>
        <w:tabs>
          <w:tab w:val="left" w:pos="993"/>
        </w:tabs>
        <w:spacing w:after="0"/>
        <w:ind w:left="-567" w:right="-23"/>
      </w:pPr>
      <w:r w:rsidRPr="007A37BC">
        <w:rPr>
          <w:b/>
        </w:rPr>
        <w:t>Type:</w:t>
      </w:r>
      <w:r>
        <w:t xml:space="preserve"> </w:t>
      </w:r>
      <w:r>
        <w:tab/>
      </w:r>
      <w:r>
        <w:tab/>
      </w:r>
      <w:r>
        <w:tab/>
      </w:r>
      <w:r>
        <w:tab/>
      </w:r>
      <w:r>
        <w:tab/>
      </w:r>
      <w:r w:rsidRPr="007A37BC">
        <w:rPr>
          <w:b/>
        </w:rPr>
        <w:t>Publication:</w:t>
      </w:r>
    </w:p>
    <w:p w14:paraId="4194D3C0" w14:textId="61346EE2" w:rsidR="00F87A39" w:rsidRDefault="00F87A39" w:rsidP="00F87A39">
      <w:pPr>
        <w:tabs>
          <w:tab w:val="left" w:pos="993"/>
        </w:tabs>
        <w:spacing w:after="0"/>
        <w:ind w:left="-567" w:right="-23"/>
      </w:pPr>
      <w:r w:rsidRPr="007A37BC">
        <w:rPr>
          <w:b/>
        </w:rPr>
        <w:t>Year Published:</w:t>
      </w:r>
      <w:r>
        <w:t xml:space="preserve"> </w:t>
      </w:r>
      <w:r w:rsidR="00CD2DA4">
        <w:t>201</w:t>
      </w:r>
      <w:r>
        <w:tab/>
      </w:r>
      <w:r>
        <w:tab/>
      </w:r>
      <w:r>
        <w:tab/>
      </w:r>
      <w:r>
        <w:tab/>
      </w:r>
      <w:r w:rsidRPr="007A37BC">
        <w:rPr>
          <w:b/>
        </w:rPr>
        <w:t>Number of citations:</w:t>
      </w:r>
    </w:p>
    <w:p w14:paraId="058C49BD" w14:textId="77777777" w:rsidR="00F87A39" w:rsidRDefault="00F87A39" w:rsidP="00F87A39">
      <w:pPr>
        <w:tabs>
          <w:tab w:val="left" w:pos="993"/>
        </w:tabs>
        <w:spacing w:after="0"/>
        <w:ind w:left="-567" w:right="-23"/>
        <w:rPr>
          <w:b/>
        </w:rPr>
      </w:pPr>
      <w:r w:rsidRPr="00450F24">
        <w:rPr>
          <w:b/>
        </w:rPr>
        <w:t>Primary or Secondary</w:t>
      </w:r>
      <w:r>
        <w:rPr>
          <w:b/>
        </w:rPr>
        <w:t>:</w:t>
      </w:r>
    </w:p>
    <w:p w14:paraId="71F59B18" w14:textId="77777777" w:rsidR="00F87A39" w:rsidRDefault="00F87A39" w:rsidP="00F87A39">
      <w:pPr>
        <w:tabs>
          <w:tab w:val="left" w:pos="993"/>
        </w:tabs>
        <w:spacing w:after="0"/>
        <w:ind w:left="-567" w:right="-23"/>
      </w:pPr>
      <w:r>
        <w:rPr>
          <w:b/>
        </w:rPr>
        <w:t>Publication</w:t>
      </w:r>
      <w:r w:rsidRPr="007A37BC">
        <w:rPr>
          <w:b/>
        </w:rPr>
        <w:t xml:space="preserve"> Rating:</w:t>
      </w:r>
      <w:r>
        <w:t xml:space="preserve"> </w:t>
      </w:r>
      <w:r>
        <w:tab/>
      </w:r>
      <w:r>
        <w:tab/>
      </w:r>
      <w:r>
        <w:tab/>
        <w:t xml:space="preserve"> </w:t>
      </w:r>
    </w:p>
    <w:p w14:paraId="764BD3D6" w14:textId="77777777" w:rsidR="00F87A39" w:rsidRPr="002132A9" w:rsidRDefault="00F87A39" w:rsidP="00F87A39">
      <w:pPr>
        <w:tabs>
          <w:tab w:val="left" w:pos="993"/>
        </w:tabs>
        <w:spacing w:after="0"/>
        <w:ind w:left="-567" w:right="-23"/>
      </w:pPr>
      <w:r>
        <w:rPr>
          <w:i/>
        </w:rPr>
        <w:t>CiteScore:</w:t>
      </w:r>
      <w:r>
        <w:rPr>
          <w:i/>
        </w:rPr>
        <w:tab/>
      </w:r>
      <w:r w:rsidRPr="00450F24">
        <w:rPr>
          <w:i/>
        </w:rPr>
        <w:t xml:space="preserve">Rank: </w:t>
      </w:r>
      <w:r w:rsidRPr="00450F24">
        <w:rPr>
          <w:i/>
        </w:rPr>
        <w:tab/>
        <w:t xml:space="preserve">Percentile: </w:t>
      </w:r>
      <w:r w:rsidRPr="00450F24">
        <w:rPr>
          <w:i/>
        </w:rPr>
        <w:tab/>
        <w:t>In-Category:</w:t>
      </w:r>
      <w:r>
        <w:rPr>
          <w:i/>
        </w:rPr>
        <w:tab/>
      </w:r>
      <w:r>
        <w:rPr>
          <w:i/>
        </w:rPr>
        <w:tab/>
      </w:r>
      <w:r>
        <w:rPr>
          <w:i/>
        </w:rPr>
        <w:tab/>
        <w:t>CiteScore Year:</w:t>
      </w:r>
    </w:p>
    <w:p w14:paraId="560ABD24" w14:textId="77777777" w:rsidR="00F87A39" w:rsidRDefault="00F87A39" w:rsidP="00F87A39">
      <w:pPr>
        <w:tabs>
          <w:tab w:val="left" w:pos="993"/>
        </w:tabs>
        <w:spacing w:after="0"/>
        <w:ind w:left="-567" w:right="-23"/>
      </w:pPr>
      <w:r w:rsidRPr="00450F24">
        <w:rPr>
          <w:b/>
        </w:rPr>
        <w:t>What themes were discussed in the Literature Review?</w:t>
      </w:r>
      <w:r>
        <w:t xml:space="preserve"> </w:t>
      </w:r>
    </w:p>
    <w:p w14:paraId="7506E66A" w14:textId="5ABBA565" w:rsidR="00F87A39" w:rsidRDefault="00F87A39" w:rsidP="00F87A39">
      <w:pPr>
        <w:tabs>
          <w:tab w:val="left" w:pos="993"/>
        </w:tabs>
        <w:spacing w:after="0"/>
        <w:ind w:left="-567" w:right="-23"/>
      </w:pPr>
      <w:r w:rsidRPr="00450F24">
        <w:rPr>
          <w:b/>
        </w:rPr>
        <w:t>What was the research question?</w:t>
      </w:r>
      <w:r>
        <w:t xml:space="preserve"> </w:t>
      </w:r>
      <w:r w:rsidR="00CD2DA4">
        <w:t>Deals with non-</w:t>
      </w:r>
      <w:proofErr w:type="spellStart"/>
      <w:r w:rsidR="00CD2DA4">
        <w:t>linearaties</w:t>
      </w:r>
      <w:proofErr w:type="spellEnd"/>
      <w:r w:rsidR="00CD2DA4">
        <w:t xml:space="preserve"> that lead to chaotic behaviour</w:t>
      </w:r>
    </w:p>
    <w:p w14:paraId="24C276A2" w14:textId="77777777" w:rsidR="00F87A39" w:rsidRDefault="00F87A39" w:rsidP="00F87A39">
      <w:pPr>
        <w:tabs>
          <w:tab w:val="left" w:pos="993"/>
        </w:tabs>
        <w:spacing w:after="0"/>
        <w:ind w:left="-567" w:right="-23"/>
      </w:pPr>
      <w:r w:rsidRPr="00450F24">
        <w:rPr>
          <w:b/>
        </w:rPr>
        <w:t>Design:</w:t>
      </w:r>
      <w:r>
        <w:t xml:space="preserve"> </w:t>
      </w:r>
    </w:p>
    <w:p w14:paraId="534DDDB9" w14:textId="338ECB9D" w:rsidR="00F87A39" w:rsidRDefault="00F87A39" w:rsidP="00F87A39">
      <w:pPr>
        <w:tabs>
          <w:tab w:val="left" w:pos="993"/>
        </w:tabs>
        <w:spacing w:after="0"/>
        <w:ind w:left="-567" w:right="-23"/>
      </w:pPr>
      <w:r w:rsidRPr="00450F24">
        <w:rPr>
          <w:b/>
        </w:rPr>
        <w:t>What was the finding?</w:t>
      </w:r>
      <w:r>
        <w:t xml:space="preserve"> </w:t>
      </w:r>
    </w:p>
    <w:p w14:paraId="08261503" w14:textId="167380C2" w:rsidR="00CD2DA4" w:rsidRDefault="00CD2DA4" w:rsidP="00CD2DA4">
      <w:pPr>
        <w:pStyle w:val="ListParagraph"/>
        <w:numPr>
          <w:ilvl w:val="0"/>
          <w:numId w:val="8"/>
        </w:numPr>
        <w:tabs>
          <w:tab w:val="left" w:pos="993"/>
        </w:tabs>
        <w:spacing w:after="0"/>
        <w:ind w:right="-23"/>
      </w:pPr>
      <w:r>
        <w:t>Stepper motors are non-linear (as frequency increases motor will come to a stall)</w:t>
      </w:r>
    </w:p>
    <w:p w14:paraId="681F55AF" w14:textId="28F9EEFB" w:rsidR="00CD2DA4" w:rsidRDefault="00CD2DA4" w:rsidP="00CD2DA4">
      <w:pPr>
        <w:pStyle w:val="ListParagraph"/>
        <w:numPr>
          <w:ilvl w:val="0"/>
          <w:numId w:val="8"/>
        </w:numPr>
        <w:tabs>
          <w:tab w:val="left" w:pos="993"/>
        </w:tabs>
        <w:spacing w:after="0"/>
        <w:ind w:right="-23"/>
      </w:pPr>
      <w:r>
        <w:lastRenderedPageBreak/>
        <w:t>Chase current formulas</w:t>
      </w:r>
    </w:p>
    <w:p w14:paraId="1751CBAF" w14:textId="77777777" w:rsidR="00CD2DA4" w:rsidRDefault="00CD2DA4" w:rsidP="00CD2DA4">
      <w:pPr>
        <w:pStyle w:val="ListParagraph"/>
        <w:numPr>
          <w:ilvl w:val="0"/>
          <w:numId w:val="8"/>
        </w:numPr>
        <w:tabs>
          <w:tab w:val="left" w:pos="993"/>
        </w:tabs>
        <w:spacing w:after="0"/>
        <w:ind w:right="-23"/>
      </w:pPr>
    </w:p>
    <w:p w14:paraId="6D3FD6E0" w14:textId="77777777" w:rsidR="00F87A39" w:rsidRDefault="00F87A39" w:rsidP="00F87A39">
      <w:pPr>
        <w:tabs>
          <w:tab w:val="left" w:pos="993"/>
        </w:tabs>
        <w:spacing w:after="0"/>
        <w:ind w:left="-567" w:right="-23"/>
        <w:rPr>
          <w:b/>
        </w:rPr>
      </w:pPr>
      <w:r w:rsidRPr="00450F24">
        <w:rPr>
          <w:b/>
        </w:rPr>
        <w:t>What were the gaps?</w:t>
      </w:r>
    </w:p>
    <w:p w14:paraId="452332F4" w14:textId="77777777" w:rsidR="00F87A39" w:rsidRDefault="00F87A39" w:rsidP="00F87A39">
      <w:pPr>
        <w:tabs>
          <w:tab w:val="left" w:pos="993"/>
        </w:tabs>
        <w:spacing w:after="0"/>
        <w:ind w:left="-567" w:right="-23"/>
      </w:pPr>
    </w:p>
    <w:p w14:paraId="7266A3EA" w14:textId="77777777" w:rsidR="00F87A39" w:rsidRDefault="00F87A39" w:rsidP="00F87A39">
      <w:pPr>
        <w:tabs>
          <w:tab w:val="left" w:pos="993"/>
        </w:tabs>
        <w:spacing w:after="0"/>
        <w:ind w:left="-567" w:right="-23"/>
      </w:pPr>
      <w:r w:rsidRPr="00F87A39">
        <w:rPr>
          <w:b/>
          <w:color w:val="FF0000"/>
        </w:rPr>
        <w:t>Reference Number:</w:t>
      </w:r>
      <w:r>
        <w:rPr>
          <w:b/>
        </w:rPr>
        <w:tab/>
      </w:r>
      <w:r>
        <w:rPr>
          <w:b/>
        </w:rPr>
        <w:tab/>
      </w:r>
      <w:r>
        <w:rPr>
          <w:b/>
        </w:rPr>
        <w:tab/>
      </w:r>
      <w:r>
        <w:rPr>
          <w:b/>
        </w:rPr>
        <w:tab/>
      </w:r>
      <w:r w:rsidRPr="007A37BC">
        <w:rPr>
          <w:b/>
        </w:rPr>
        <w:t>Authors:</w:t>
      </w:r>
      <w:r>
        <w:t xml:space="preserve"> </w:t>
      </w:r>
    </w:p>
    <w:p w14:paraId="66AB29B6" w14:textId="63D4531E" w:rsidR="00F87A39" w:rsidRDefault="00F87A39" w:rsidP="00F87A39">
      <w:pPr>
        <w:tabs>
          <w:tab w:val="left" w:pos="993"/>
        </w:tabs>
        <w:spacing w:after="0"/>
        <w:ind w:left="-567" w:right="-23"/>
      </w:pPr>
      <w:r w:rsidRPr="007A37BC">
        <w:rPr>
          <w:b/>
        </w:rPr>
        <w:t>Title of Article:</w:t>
      </w:r>
      <w:r>
        <w:t xml:space="preserve"> </w:t>
      </w:r>
      <w:r w:rsidR="00CD2DA4">
        <w:t>Spontaneous speed reversals in stepper motors</w:t>
      </w:r>
    </w:p>
    <w:p w14:paraId="4F6C25ED" w14:textId="568F51F5" w:rsidR="00F87A39" w:rsidRDefault="00F87A39" w:rsidP="00F87A39">
      <w:pPr>
        <w:tabs>
          <w:tab w:val="left" w:pos="993"/>
        </w:tabs>
        <w:spacing w:after="0"/>
        <w:ind w:left="-567" w:right="-23"/>
      </w:pPr>
      <w:r w:rsidRPr="007A37BC">
        <w:rPr>
          <w:b/>
        </w:rPr>
        <w:t>Type:</w:t>
      </w:r>
      <w:r>
        <w:t xml:space="preserve"> </w:t>
      </w:r>
      <w:r w:rsidR="00CD2DA4">
        <w:t>Journal</w:t>
      </w:r>
      <w:r>
        <w:tab/>
      </w:r>
      <w:r>
        <w:tab/>
      </w:r>
      <w:r>
        <w:tab/>
      </w:r>
      <w:r>
        <w:tab/>
      </w:r>
      <w:r>
        <w:tab/>
      </w:r>
      <w:r w:rsidRPr="007A37BC">
        <w:rPr>
          <w:b/>
        </w:rPr>
        <w:t>Publication:</w:t>
      </w:r>
    </w:p>
    <w:p w14:paraId="02F7C3C7" w14:textId="109A091E" w:rsidR="00F87A39" w:rsidRDefault="00F87A39" w:rsidP="00F87A39">
      <w:pPr>
        <w:tabs>
          <w:tab w:val="left" w:pos="993"/>
        </w:tabs>
        <w:spacing w:after="0"/>
        <w:ind w:left="-567" w:right="-23"/>
      </w:pPr>
      <w:r w:rsidRPr="007A37BC">
        <w:rPr>
          <w:b/>
        </w:rPr>
        <w:t>Year Published:</w:t>
      </w:r>
      <w:r>
        <w:t xml:space="preserve"> </w:t>
      </w:r>
      <w:r w:rsidR="00CD2DA4">
        <w:t>2006</w:t>
      </w:r>
      <w:r>
        <w:tab/>
      </w:r>
      <w:r>
        <w:tab/>
      </w:r>
      <w:r>
        <w:tab/>
      </w:r>
      <w:r>
        <w:tab/>
      </w:r>
      <w:r>
        <w:tab/>
      </w:r>
      <w:r w:rsidRPr="007A37BC">
        <w:rPr>
          <w:b/>
        </w:rPr>
        <w:t>Number of citations:</w:t>
      </w:r>
    </w:p>
    <w:p w14:paraId="761E5220" w14:textId="77777777" w:rsidR="00F87A39" w:rsidRDefault="00F87A39" w:rsidP="00F87A39">
      <w:pPr>
        <w:tabs>
          <w:tab w:val="left" w:pos="993"/>
        </w:tabs>
        <w:spacing w:after="0"/>
        <w:ind w:left="-567" w:right="-23"/>
        <w:rPr>
          <w:b/>
        </w:rPr>
      </w:pPr>
      <w:r w:rsidRPr="00450F24">
        <w:rPr>
          <w:b/>
        </w:rPr>
        <w:t>Primary or Secondary</w:t>
      </w:r>
      <w:r>
        <w:rPr>
          <w:b/>
        </w:rPr>
        <w:t>:</w:t>
      </w:r>
    </w:p>
    <w:p w14:paraId="0441959C" w14:textId="77777777" w:rsidR="00F87A39" w:rsidRDefault="00F87A39" w:rsidP="00F87A39">
      <w:pPr>
        <w:tabs>
          <w:tab w:val="left" w:pos="993"/>
        </w:tabs>
        <w:spacing w:after="0"/>
        <w:ind w:left="-567" w:right="-23"/>
      </w:pPr>
      <w:r>
        <w:rPr>
          <w:b/>
        </w:rPr>
        <w:t>Publication</w:t>
      </w:r>
      <w:r w:rsidRPr="007A37BC">
        <w:rPr>
          <w:b/>
        </w:rPr>
        <w:t xml:space="preserve"> Rating:</w:t>
      </w:r>
      <w:r>
        <w:t xml:space="preserve"> </w:t>
      </w:r>
      <w:r>
        <w:tab/>
      </w:r>
      <w:r>
        <w:tab/>
      </w:r>
      <w:r>
        <w:tab/>
        <w:t xml:space="preserve"> </w:t>
      </w:r>
    </w:p>
    <w:p w14:paraId="63152F27" w14:textId="77777777" w:rsidR="00F87A39" w:rsidRPr="002132A9" w:rsidRDefault="00F87A39" w:rsidP="00F87A39">
      <w:pPr>
        <w:tabs>
          <w:tab w:val="left" w:pos="993"/>
        </w:tabs>
        <w:spacing w:after="0"/>
        <w:ind w:left="-567" w:right="-23"/>
      </w:pPr>
      <w:r>
        <w:rPr>
          <w:i/>
        </w:rPr>
        <w:t>CiteScore:</w:t>
      </w:r>
      <w:r>
        <w:rPr>
          <w:i/>
        </w:rPr>
        <w:tab/>
      </w:r>
      <w:r w:rsidRPr="00450F24">
        <w:rPr>
          <w:i/>
        </w:rPr>
        <w:t xml:space="preserve">Rank: </w:t>
      </w:r>
      <w:r w:rsidRPr="00450F24">
        <w:rPr>
          <w:i/>
        </w:rPr>
        <w:tab/>
        <w:t xml:space="preserve">Percentile: </w:t>
      </w:r>
      <w:r w:rsidRPr="00450F24">
        <w:rPr>
          <w:i/>
        </w:rPr>
        <w:tab/>
        <w:t>In-Category:</w:t>
      </w:r>
      <w:r>
        <w:rPr>
          <w:i/>
        </w:rPr>
        <w:tab/>
      </w:r>
      <w:r>
        <w:rPr>
          <w:i/>
        </w:rPr>
        <w:tab/>
      </w:r>
      <w:r>
        <w:rPr>
          <w:i/>
        </w:rPr>
        <w:tab/>
        <w:t>CiteScore Year:</w:t>
      </w:r>
    </w:p>
    <w:p w14:paraId="3EBECED3" w14:textId="77777777" w:rsidR="00F87A39" w:rsidRDefault="00F87A39" w:rsidP="00F87A39">
      <w:pPr>
        <w:tabs>
          <w:tab w:val="left" w:pos="993"/>
        </w:tabs>
        <w:spacing w:after="0"/>
        <w:ind w:left="-567" w:right="-23"/>
      </w:pPr>
      <w:r w:rsidRPr="00450F24">
        <w:rPr>
          <w:b/>
        </w:rPr>
        <w:t>What themes were discussed in the Literature Review?</w:t>
      </w:r>
      <w:r>
        <w:t xml:space="preserve"> </w:t>
      </w:r>
      <w:bookmarkStart w:id="0" w:name="_GoBack"/>
      <w:bookmarkEnd w:id="0"/>
    </w:p>
    <w:p w14:paraId="39113E75" w14:textId="3515303B" w:rsidR="00F87A39" w:rsidRDefault="00F87A39" w:rsidP="00F87A39">
      <w:pPr>
        <w:tabs>
          <w:tab w:val="left" w:pos="993"/>
        </w:tabs>
        <w:spacing w:after="0"/>
        <w:ind w:left="-567" w:right="-23"/>
      </w:pPr>
      <w:r w:rsidRPr="00450F24">
        <w:rPr>
          <w:b/>
        </w:rPr>
        <w:t>What was the research question?</w:t>
      </w:r>
      <w:r w:rsidR="00CD2DA4">
        <w:rPr>
          <w:b/>
        </w:rPr>
        <w:t xml:space="preserve"> </w:t>
      </w:r>
      <w:r w:rsidR="00CD2DA4">
        <w:t>Explanation of why stepper reverses speed (up to 3 times)</w:t>
      </w:r>
      <w:r>
        <w:t xml:space="preserve"> </w:t>
      </w:r>
    </w:p>
    <w:p w14:paraId="6595E51E" w14:textId="77777777" w:rsidR="00F87A39" w:rsidRDefault="00F87A39" w:rsidP="00F87A39">
      <w:pPr>
        <w:tabs>
          <w:tab w:val="left" w:pos="993"/>
        </w:tabs>
        <w:spacing w:after="0"/>
        <w:ind w:left="-567" w:right="-23"/>
      </w:pPr>
      <w:r w:rsidRPr="00450F24">
        <w:rPr>
          <w:b/>
        </w:rPr>
        <w:t>Design:</w:t>
      </w:r>
      <w:r>
        <w:t xml:space="preserve"> </w:t>
      </w:r>
    </w:p>
    <w:p w14:paraId="4283AF34" w14:textId="005C7C06" w:rsidR="00F87A39" w:rsidRDefault="00F87A39" w:rsidP="00F87A39">
      <w:pPr>
        <w:tabs>
          <w:tab w:val="left" w:pos="993"/>
        </w:tabs>
        <w:spacing w:after="0"/>
        <w:ind w:left="-567" w:right="-23"/>
      </w:pPr>
      <w:r w:rsidRPr="00450F24">
        <w:rPr>
          <w:b/>
        </w:rPr>
        <w:t>What was the finding?</w:t>
      </w:r>
      <w:r>
        <w:t xml:space="preserve"> </w:t>
      </w:r>
    </w:p>
    <w:p w14:paraId="770EA787" w14:textId="141A4732" w:rsidR="00CD2DA4" w:rsidRDefault="00CD2DA4" w:rsidP="00CD2DA4">
      <w:pPr>
        <w:pStyle w:val="ListParagraph"/>
        <w:numPr>
          <w:ilvl w:val="0"/>
          <w:numId w:val="9"/>
        </w:numPr>
        <w:tabs>
          <w:tab w:val="left" w:pos="993"/>
        </w:tabs>
        <w:spacing w:after="0"/>
        <w:ind w:right="-23"/>
      </w:pPr>
      <w:r>
        <w:t xml:space="preserve">Steppers in open-loop are susceptible to </w:t>
      </w:r>
      <w:proofErr w:type="spellStart"/>
      <w:r>
        <w:t>renonances</w:t>
      </w:r>
      <w:proofErr w:type="spellEnd"/>
      <w:r>
        <w:t xml:space="preserve"> at step </w:t>
      </w:r>
      <w:r w:rsidR="007C4DFA">
        <w:t>rates the same as subharmonics and resonance frequency (</w:t>
      </w:r>
      <w:proofErr w:type="spellStart"/>
      <w:r w:rsidR="007C4DFA">
        <w:t>susceptibe</w:t>
      </w:r>
      <w:proofErr w:type="spellEnd"/>
      <w:r w:rsidR="007C4DFA">
        <w:t xml:space="preserve"> to errors)</w:t>
      </w:r>
    </w:p>
    <w:p w14:paraId="4F2A0482" w14:textId="2BD08CBE" w:rsidR="007C4DFA" w:rsidRDefault="007C4DFA" w:rsidP="00CD2DA4">
      <w:pPr>
        <w:pStyle w:val="ListParagraph"/>
        <w:numPr>
          <w:ilvl w:val="0"/>
          <w:numId w:val="9"/>
        </w:numPr>
        <w:tabs>
          <w:tab w:val="left" w:pos="993"/>
        </w:tabs>
        <w:spacing w:after="0"/>
        <w:ind w:right="-23"/>
      </w:pPr>
      <w:proofErr w:type="spellStart"/>
      <w:r>
        <w:t>Microstepping</w:t>
      </w:r>
      <w:proofErr w:type="spellEnd"/>
      <w:r>
        <w:t xml:space="preserve"> and closed loop avoids resonances/speed reversals</w:t>
      </w:r>
    </w:p>
    <w:p w14:paraId="50E528AB" w14:textId="77777777" w:rsidR="00F87A39" w:rsidRDefault="00F87A39" w:rsidP="00F87A39">
      <w:pPr>
        <w:tabs>
          <w:tab w:val="left" w:pos="993"/>
        </w:tabs>
        <w:spacing w:after="0"/>
        <w:ind w:left="-567" w:right="-23"/>
        <w:rPr>
          <w:b/>
        </w:rPr>
      </w:pPr>
      <w:r w:rsidRPr="00450F24">
        <w:rPr>
          <w:b/>
        </w:rPr>
        <w:t>What were the gaps?</w:t>
      </w:r>
    </w:p>
    <w:p w14:paraId="02560C9B" w14:textId="77777777" w:rsidR="00F87A39" w:rsidRDefault="00F87A39">
      <w:r>
        <w:br w:type="page"/>
      </w:r>
    </w:p>
    <w:p w14:paraId="3A2E39AD" w14:textId="77777777" w:rsidR="00F87A39" w:rsidRDefault="00F87A39" w:rsidP="00F87A39">
      <w:pPr>
        <w:tabs>
          <w:tab w:val="left" w:pos="993"/>
        </w:tabs>
        <w:spacing w:after="0"/>
        <w:ind w:left="-567" w:right="-23"/>
      </w:pPr>
      <w:r w:rsidRPr="00F87A39">
        <w:rPr>
          <w:b/>
          <w:color w:val="FF0000"/>
        </w:rPr>
        <w:lastRenderedPageBreak/>
        <w:t>Reference Number:</w:t>
      </w:r>
      <w:r>
        <w:rPr>
          <w:b/>
        </w:rPr>
        <w:tab/>
      </w:r>
      <w:r>
        <w:rPr>
          <w:b/>
        </w:rPr>
        <w:tab/>
      </w:r>
      <w:r>
        <w:rPr>
          <w:b/>
        </w:rPr>
        <w:tab/>
      </w:r>
      <w:r>
        <w:rPr>
          <w:b/>
        </w:rPr>
        <w:tab/>
      </w:r>
      <w:r w:rsidRPr="007A37BC">
        <w:rPr>
          <w:b/>
        </w:rPr>
        <w:t>Authors:</w:t>
      </w:r>
      <w:r>
        <w:t xml:space="preserve"> </w:t>
      </w:r>
    </w:p>
    <w:p w14:paraId="1A677180" w14:textId="77777777" w:rsidR="00F87A39" w:rsidRDefault="00F87A39" w:rsidP="00F87A39">
      <w:pPr>
        <w:tabs>
          <w:tab w:val="left" w:pos="993"/>
        </w:tabs>
        <w:spacing w:after="0"/>
        <w:ind w:left="-567" w:right="-23"/>
      </w:pPr>
      <w:r w:rsidRPr="007A37BC">
        <w:rPr>
          <w:b/>
        </w:rPr>
        <w:t>Title of Article:</w:t>
      </w:r>
      <w:r>
        <w:t xml:space="preserve"> </w:t>
      </w:r>
    </w:p>
    <w:p w14:paraId="0D7A0934" w14:textId="77777777" w:rsidR="00F87A39" w:rsidRDefault="00F87A39" w:rsidP="00F87A39">
      <w:pPr>
        <w:tabs>
          <w:tab w:val="left" w:pos="993"/>
        </w:tabs>
        <w:spacing w:after="0"/>
        <w:ind w:left="-567" w:right="-23"/>
      </w:pPr>
      <w:r w:rsidRPr="007A37BC">
        <w:rPr>
          <w:b/>
        </w:rPr>
        <w:t>Type:</w:t>
      </w:r>
      <w:r>
        <w:t xml:space="preserve"> </w:t>
      </w:r>
      <w:r>
        <w:tab/>
      </w:r>
      <w:r>
        <w:tab/>
      </w:r>
      <w:r>
        <w:tab/>
      </w:r>
      <w:r>
        <w:tab/>
      </w:r>
      <w:r>
        <w:tab/>
      </w:r>
      <w:r w:rsidRPr="007A37BC">
        <w:rPr>
          <w:b/>
        </w:rPr>
        <w:t>Publication:</w:t>
      </w:r>
    </w:p>
    <w:p w14:paraId="1DBFD13B" w14:textId="77777777" w:rsidR="00F87A39" w:rsidRDefault="00F87A39" w:rsidP="00F87A39">
      <w:pPr>
        <w:tabs>
          <w:tab w:val="left" w:pos="993"/>
        </w:tabs>
        <w:spacing w:after="0"/>
        <w:ind w:left="-567" w:right="-23"/>
      </w:pPr>
      <w:r w:rsidRPr="007A37BC">
        <w:rPr>
          <w:b/>
        </w:rPr>
        <w:t>Year Published:</w:t>
      </w:r>
      <w:r>
        <w:t xml:space="preserve"> </w:t>
      </w:r>
      <w:r>
        <w:tab/>
      </w:r>
      <w:r>
        <w:tab/>
      </w:r>
      <w:r>
        <w:tab/>
      </w:r>
      <w:r>
        <w:tab/>
      </w:r>
      <w:r>
        <w:tab/>
      </w:r>
      <w:r w:rsidRPr="007A37BC">
        <w:rPr>
          <w:b/>
        </w:rPr>
        <w:t>Number of citations:</w:t>
      </w:r>
    </w:p>
    <w:p w14:paraId="62CA86E5" w14:textId="77777777" w:rsidR="00F87A39" w:rsidRDefault="00F87A39" w:rsidP="00F87A39">
      <w:pPr>
        <w:tabs>
          <w:tab w:val="left" w:pos="993"/>
        </w:tabs>
        <w:spacing w:after="0"/>
        <w:ind w:left="-567" w:right="-23"/>
        <w:rPr>
          <w:b/>
        </w:rPr>
      </w:pPr>
      <w:r w:rsidRPr="00450F24">
        <w:rPr>
          <w:b/>
        </w:rPr>
        <w:t>Primary or Secondary</w:t>
      </w:r>
      <w:r>
        <w:rPr>
          <w:b/>
        </w:rPr>
        <w:t>:</w:t>
      </w:r>
    </w:p>
    <w:p w14:paraId="0EA5DD74" w14:textId="77777777" w:rsidR="00F87A39" w:rsidRDefault="00F87A39" w:rsidP="00F87A39">
      <w:pPr>
        <w:tabs>
          <w:tab w:val="left" w:pos="993"/>
        </w:tabs>
        <w:spacing w:after="0"/>
        <w:ind w:left="-567" w:right="-23"/>
      </w:pPr>
      <w:r>
        <w:rPr>
          <w:b/>
        </w:rPr>
        <w:t>Publication</w:t>
      </w:r>
      <w:r w:rsidRPr="007A37BC">
        <w:rPr>
          <w:b/>
        </w:rPr>
        <w:t xml:space="preserve"> Rating:</w:t>
      </w:r>
      <w:r>
        <w:t xml:space="preserve"> </w:t>
      </w:r>
      <w:r>
        <w:tab/>
      </w:r>
      <w:r>
        <w:tab/>
      </w:r>
      <w:r>
        <w:tab/>
        <w:t xml:space="preserve"> </w:t>
      </w:r>
    </w:p>
    <w:p w14:paraId="0C2D71F4" w14:textId="77777777" w:rsidR="00F87A39" w:rsidRPr="002132A9" w:rsidRDefault="00F87A39" w:rsidP="00F87A39">
      <w:pPr>
        <w:tabs>
          <w:tab w:val="left" w:pos="993"/>
        </w:tabs>
        <w:spacing w:after="0"/>
        <w:ind w:left="-567" w:right="-23"/>
      </w:pPr>
      <w:r>
        <w:rPr>
          <w:i/>
        </w:rPr>
        <w:t>CiteScore:</w:t>
      </w:r>
      <w:r>
        <w:rPr>
          <w:i/>
        </w:rPr>
        <w:tab/>
      </w:r>
      <w:r w:rsidRPr="00450F24">
        <w:rPr>
          <w:i/>
        </w:rPr>
        <w:t xml:space="preserve">Rank: </w:t>
      </w:r>
      <w:r w:rsidRPr="00450F24">
        <w:rPr>
          <w:i/>
        </w:rPr>
        <w:tab/>
        <w:t xml:space="preserve">Percentile: </w:t>
      </w:r>
      <w:r w:rsidRPr="00450F24">
        <w:rPr>
          <w:i/>
        </w:rPr>
        <w:tab/>
        <w:t>In-Category:</w:t>
      </w:r>
      <w:r>
        <w:rPr>
          <w:i/>
        </w:rPr>
        <w:tab/>
      </w:r>
      <w:r>
        <w:rPr>
          <w:i/>
        </w:rPr>
        <w:tab/>
      </w:r>
      <w:r>
        <w:rPr>
          <w:i/>
        </w:rPr>
        <w:tab/>
        <w:t>CiteScore Year:</w:t>
      </w:r>
    </w:p>
    <w:p w14:paraId="467943B4" w14:textId="77777777" w:rsidR="00F87A39" w:rsidRDefault="00F87A39" w:rsidP="00F87A39">
      <w:pPr>
        <w:tabs>
          <w:tab w:val="left" w:pos="993"/>
        </w:tabs>
        <w:spacing w:after="0"/>
        <w:ind w:left="-567" w:right="-23"/>
      </w:pPr>
      <w:r w:rsidRPr="00450F24">
        <w:rPr>
          <w:b/>
        </w:rPr>
        <w:t>What themes were discussed in the Literature Review?</w:t>
      </w:r>
      <w:r>
        <w:t xml:space="preserve"> </w:t>
      </w:r>
    </w:p>
    <w:p w14:paraId="352734B8" w14:textId="77777777" w:rsidR="00F87A39" w:rsidRDefault="00F87A39" w:rsidP="00F87A39">
      <w:pPr>
        <w:tabs>
          <w:tab w:val="left" w:pos="993"/>
        </w:tabs>
        <w:spacing w:after="0"/>
        <w:ind w:left="-567" w:right="-23"/>
      </w:pPr>
      <w:r w:rsidRPr="00450F24">
        <w:rPr>
          <w:b/>
        </w:rPr>
        <w:t>What was the research question?</w:t>
      </w:r>
      <w:r>
        <w:t xml:space="preserve"> </w:t>
      </w:r>
    </w:p>
    <w:p w14:paraId="3C1E5900" w14:textId="77777777" w:rsidR="00F87A39" w:rsidRDefault="00F87A39" w:rsidP="00F87A39">
      <w:pPr>
        <w:tabs>
          <w:tab w:val="left" w:pos="993"/>
        </w:tabs>
        <w:spacing w:after="0"/>
        <w:ind w:left="-567" w:right="-23"/>
      </w:pPr>
      <w:r w:rsidRPr="00450F24">
        <w:rPr>
          <w:b/>
        </w:rPr>
        <w:t>Design:</w:t>
      </w:r>
      <w:r>
        <w:t xml:space="preserve"> </w:t>
      </w:r>
    </w:p>
    <w:p w14:paraId="73492CE3" w14:textId="77777777" w:rsidR="00F87A39" w:rsidRDefault="00F87A39" w:rsidP="00F87A39">
      <w:pPr>
        <w:tabs>
          <w:tab w:val="left" w:pos="993"/>
        </w:tabs>
        <w:spacing w:after="0"/>
        <w:ind w:left="-567" w:right="-23"/>
      </w:pPr>
      <w:r w:rsidRPr="00450F24">
        <w:rPr>
          <w:b/>
        </w:rPr>
        <w:t>What was the finding?</w:t>
      </w:r>
      <w:r>
        <w:t xml:space="preserve"> </w:t>
      </w:r>
    </w:p>
    <w:p w14:paraId="594C0323" w14:textId="77777777" w:rsidR="00F87A39" w:rsidRDefault="00F87A39" w:rsidP="00F87A39">
      <w:pPr>
        <w:tabs>
          <w:tab w:val="left" w:pos="993"/>
        </w:tabs>
        <w:spacing w:after="0"/>
        <w:ind w:left="-567" w:right="-23"/>
        <w:rPr>
          <w:b/>
        </w:rPr>
      </w:pPr>
      <w:r w:rsidRPr="00450F24">
        <w:rPr>
          <w:b/>
        </w:rPr>
        <w:t>What were the gaps?</w:t>
      </w:r>
    </w:p>
    <w:p w14:paraId="54214D86" w14:textId="77777777" w:rsidR="00F87A39" w:rsidRDefault="00F87A39" w:rsidP="00F87A39">
      <w:pPr>
        <w:tabs>
          <w:tab w:val="left" w:pos="993"/>
        </w:tabs>
        <w:spacing w:after="0"/>
        <w:ind w:left="-567" w:right="-23"/>
        <w:rPr>
          <w:b/>
        </w:rPr>
      </w:pPr>
    </w:p>
    <w:p w14:paraId="1CA7F888" w14:textId="77777777" w:rsidR="00F87A39" w:rsidRDefault="00F87A39" w:rsidP="00F87A39">
      <w:pPr>
        <w:tabs>
          <w:tab w:val="left" w:pos="993"/>
        </w:tabs>
        <w:spacing w:after="0"/>
        <w:ind w:left="-567" w:right="-23"/>
      </w:pPr>
      <w:r w:rsidRPr="00F87A39">
        <w:rPr>
          <w:b/>
          <w:color w:val="FF0000"/>
        </w:rPr>
        <w:t>Reference Number:</w:t>
      </w:r>
      <w:r>
        <w:rPr>
          <w:b/>
        </w:rPr>
        <w:tab/>
      </w:r>
      <w:r>
        <w:rPr>
          <w:b/>
        </w:rPr>
        <w:tab/>
      </w:r>
      <w:r>
        <w:rPr>
          <w:b/>
        </w:rPr>
        <w:tab/>
      </w:r>
      <w:r>
        <w:rPr>
          <w:b/>
        </w:rPr>
        <w:tab/>
      </w:r>
      <w:r w:rsidRPr="007A37BC">
        <w:rPr>
          <w:b/>
        </w:rPr>
        <w:t>Authors:</w:t>
      </w:r>
      <w:r>
        <w:t xml:space="preserve"> </w:t>
      </w:r>
    </w:p>
    <w:p w14:paraId="72F62DA1" w14:textId="77777777" w:rsidR="00F87A39" w:rsidRDefault="00F87A39" w:rsidP="00F87A39">
      <w:pPr>
        <w:tabs>
          <w:tab w:val="left" w:pos="993"/>
        </w:tabs>
        <w:spacing w:after="0"/>
        <w:ind w:left="-567" w:right="-23"/>
      </w:pPr>
      <w:r w:rsidRPr="007A37BC">
        <w:rPr>
          <w:b/>
        </w:rPr>
        <w:t>Title of Article:</w:t>
      </w:r>
      <w:r>
        <w:t xml:space="preserve"> </w:t>
      </w:r>
    </w:p>
    <w:p w14:paraId="69416A7A" w14:textId="77777777" w:rsidR="00F87A39" w:rsidRDefault="00F87A39" w:rsidP="00F87A39">
      <w:pPr>
        <w:tabs>
          <w:tab w:val="left" w:pos="993"/>
        </w:tabs>
        <w:spacing w:after="0"/>
        <w:ind w:left="-567" w:right="-23"/>
      </w:pPr>
      <w:r w:rsidRPr="007A37BC">
        <w:rPr>
          <w:b/>
        </w:rPr>
        <w:t>Type:</w:t>
      </w:r>
      <w:r>
        <w:t xml:space="preserve"> </w:t>
      </w:r>
      <w:r>
        <w:tab/>
      </w:r>
      <w:r>
        <w:tab/>
      </w:r>
      <w:r>
        <w:tab/>
      </w:r>
      <w:r>
        <w:tab/>
      </w:r>
      <w:r>
        <w:tab/>
      </w:r>
      <w:r w:rsidRPr="007A37BC">
        <w:rPr>
          <w:b/>
        </w:rPr>
        <w:t>Publication:</w:t>
      </w:r>
    </w:p>
    <w:p w14:paraId="0D9EC73B" w14:textId="77777777" w:rsidR="00F87A39" w:rsidRDefault="00F87A39" w:rsidP="00F87A39">
      <w:pPr>
        <w:tabs>
          <w:tab w:val="left" w:pos="993"/>
        </w:tabs>
        <w:spacing w:after="0"/>
        <w:ind w:left="-567" w:right="-23"/>
      </w:pPr>
      <w:r w:rsidRPr="007A37BC">
        <w:rPr>
          <w:b/>
        </w:rPr>
        <w:t>Year Published:</w:t>
      </w:r>
      <w:r>
        <w:t xml:space="preserve"> </w:t>
      </w:r>
      <w:r>
        <w:tab/>
      </w:r>
      <w:r>
        <w:tab/>
      </w:r>
      <w:r>
        <w:tab/>
      </w:r>
      <w:r>
        <w:tab/>
      </w:r>
      <w:r>
        <w:tab/>
      </w:r>
      <w:r w:rsidRPr="007A37BC">
        <w:rPr>
          <w:b/>
        </w:rPr>
        <w:t>Number of citations:</w:t>
      </w:r>
    </w:p>
    <w:p w14:paraId="1F4DCE0B" w14:textId="77777777" w:rsidR="00F87A39" w:rsidRDefault="00F87A39" w:rsidP="00F87A39">
      <w:pPr>
        <w:tabs>
          <w:tab w:val="left" w:pos="993"/>
        </w:tabs>
        <w:spacing w:after="0"/>
        <w:ind w:left="-567" w:right="-23"/>
        <w:rPr>
          <w:b/>
        </w:rPr>
      </w:pPr>
      <w:r w:rsidRPr="00450F24">
        <w:rPr>
          <w:b/>
        </w:rPr>
        <w:t>Primary or Secondary</w:t>
      </w:r>
      <w:r>
        <w:rPr>
          <w:b/>
        </w:rPr>
        <w:t>:</w:t>
      </w:r>
    </w:p>
    <w:p w14:paraId="06E64AE6" w14:textId="77777777" w:rsidR="00F87A39" w:rsidRDefault="00F87A39" w:rsidP="00F87A39">
      <w:pPr>
        <w:tabs>
          <w:tab w:val="left" w:pos="993"/>
        </w:tabs>
        <w:spacing w:after="0"/>
        <w:ind w:left="-567" w:right="-23"/>
      </w:pPr>
      <w:r>
        <w:rPr>
          <w:b/>
        </w:rPr>
        <w:t>Publication</w:t>
      </w:r>
      <w:r w:rsidRPr="007A37BC">
        <w:rPr>
          <w:b/>
        </w:rPr>
        <w:t xml:space="preserve"> Rating:</w:t>
      </w:r>
      <w:r>
        <w:t xml:space="preserve"> </w:t>
      </w:r>
      <w:r>
        <w:tab/>
      </w:r>
      <w:r>
        <w:tab/>
      </w:r>
      <w:r>
        <w:tab/>
        <w:t xml:space="preserve"> </w:t>
      </w:r>
    </w:p>
    <w:p w14:paraId="4BD4174C" w14:textId="77777777" w:rsidR="00F87A39" w:rsidRPr="002132A9" w:rsidRDefault="00F87A39" w:rsidP="00F87A39">
      <w:pPr>
        <w:tabs>
          <w:tab w:val="left" w:pos="993"/>
        </w:tabs>
        <w:spacing w:after="0"/>
        <w:ind w:left="-567" w:right="-23"/>
      </w:pPr>
      <w:r>
        <w:rPr>
          <w:i/>
        </w:rPr>
        <w:t>CiteScore:</w:t>
      </w:r>
      <w:r>
        <w:rPr>
          <w:i/>
        </w:rPr>
        <w:tab/>
      </w:r>
      <w:r w:rsidRPr="00450F24">
        <w:rPr>
          <w:i/>
        </w:rPr>
        <w:t xml:space="preserve">Rank: </w:t>
      </w:r>
      <w:r w:rsidRPr="00450F24">
        <w:rPr>
          <w:i/>
        </w:rPr>
        <w:tab/>
        <w:t xml:space="preserve">Percentile: </w:t>
      </w:r>
      <w:r w:rsidRPr="00450F24">
        <w:rPr>
          <w:i/>
        </w:rPr>
        <w:tab/>
        <w:t>In-Category:</w:t>
      </w:r>
      <w:r>
        <w:rPr>
          <w:i/>
        </w:rPr>
        <w:tab/>
      </w:r>
      <w:r>
        <w:rPr>
          <w:i/>
        </w:rPr>
        <w:tab/>
      </w:r>
      <w:r>
        <w:rPr>
          <w:i/>
        </w:rPr>
        <w:tab/>
        <w:t>CiteScore Year:</w:t>
      </w:r>
    </w:p>
    <w:p w14:paraId="228E8BDD" w14:textId="77777777" w:rsidR="00F87A39" w:rsidRDefault="00F87A39" w:rsidP="00F87A39">
      <w:pPr>
        <w:tabs>
          <w:tab w:val="left" w:pos="993"/>
        </w:tabs>
        <w:spacing w:after="0"/>
        <w:ind w:left="-567" w:right="-23"/>
      </w:pPr>
      <w:r w:rsidRPr="00450F24">
        <w:rPr>
          <w:b/>
        </w:rPr>
        <w:t>What themes were discussed in the Literature Review?</w:t>
      </w:r>
      <w:r>
        <w:t xml:space="preserve"> </w:t>
      </w:r>
    </w:p>
    <w:p w14:paraId="51985B2D" w14:textId="77777777" w:rsidR="00F87A39" w:rsidRDefault="00F87A39" w:rsidP="00F87A39">
      <w:pPr>
        <w:tabs>
          <w:tab w:val="left" w:pos="993"/>
        </w:tabs>
        <w:spacing w:after="0"/>
        <w:ind w:left="-567" w:right="-23"/>
      </w:pPr>
      <w:r w:rsidRPr="00450F24">
        <w:rPr>
          <w:b/>
        </w:rPr>
        <w:t>What was the research question?</w:t>
      </w:r>
      <w:r>
        <w:t xml:space="preserve"> </w:t>
      </w:r>
    </w:p>
    <w:p w14:paraId="5CEEA889" w14:textId="77777777" w:rsidR="00F87A39" w:rsidRDefault="00F87A39" w:rsidP="00F87A39">
      <w:pPr>
        <w:tabs>
          <w:tab w:val="left" w:pos="993"/>
        </w:tabs>
        <w:spacing w:after="0"/>
        <w:ind w:left="-567" w:right="-23"/>
      </w:pPr>
      <w:r w:rsidRPr="00450F24">
        <w:rPr>
          <w:b/>
        </w:rPr>
        <w:t>Design:</w:t>
      </w:r>
      <w:r>
        <w:t xml:space="preserve"> </w:t>
      </w:r>
    </w:p>
    <w:p w14:paraId="4AC46BC8" w14:textId="77777777" w:rsidR="00F87A39" w:rsidRDefault="00F87A39" w:rsidP="00F87A39">
      <w:pPr>
        <w:tabs>
          <w:tab w:val="left" w:pos="993"/>
        </w:tabs>
        <w:spacing w:after="0"/>
        <w:ind w:left="-567" w:right="-23"/>
      </w:pPr>
      <w:r w:rsidRPr="00450F24">
        <w:rPr>
          <w:b/>
        </w:rPr>
        <w:t>What was the finding?</w:t>
      </w:r>
      <w:r>
        <w:t xml:space="preserve"> </w:t>
      </w:r>
    </w:p>
    <w:p w14:paraId="6C67B397" w14:textId="77777777" w:rsidR="00F87A39" w:rsidRDefault="00F87A39" w:rsidP="00F87A39">
      <w:pPr>
        <w:tabs>
          <w:tab w:val="left" w:pos="993"/>
        </w:tabs>
        <w:spacing w:after="0"/>
        <w:ind w:left="-567" w:right="-23"/>
        <w:rPr>
          <w:b/>
        </w:rPr>
      </w:pPr>
      <w:r w:rsidRPr="00450F24">
        <w:rPr>
          <w:b/>
        </w:rPr>
        <w:t>What were the gaps?</w:t>
      </w:r>
    </w:p>
    <w:p w14:paraId="6161A330" w14:textId="77777777" w:rsidR="00F87A39" w:rsidRDefault="00F87A39" w:rsidP="00F87A39">
      <w:pPr>
        <w:tabs>
          <w:tab w:val="left" w:pos="993"/>
        </w:tabs>
        <w:spacing w:after="0"/>
        <w:ind w:left="-567" w:right="-23"/>
      </w:pPr>
    </w:p>
    <w:p w14:paraId="79BE41AD" w14:textId="77777777" w:rsidR="00F87A39" w:rsidRDefault="00F87A39" w:rsidP="00F87A39">
      <w:pPr>
        <w:tabs>
          <w:tab w:val="left" w:pos="993"/>
        </w:tabs>
        <w:spacing w:after="0"/>
        <w:ind w:left="-567" w:right="-23"/>
      </w:pPr>
      <w:r w:rsidRPr="00F87A39">
        <w:rPr>
          <w:b/>
          <w:color w:val="FF0000"/>
        </w:rPr>
        <w:t>Reference Number:</w:t>
      </w:r>
      <w:r>
        <w:rPr>
          <w:b/>
        </w:rPr>
        <w:tab/>
      </w:r>
      <w:r>
        <w:rPr>
          <w:b/>
        </w:rPr>
        <w:tab/>
      </w:r>
      <w:r>
        <w:rPr>
          <w:b/>
        </w:rPr>
        <w:tab/>
      </w:r>
      <w:r>
        <w:rPr>
          <w:b/>
        </w:rPr>
        <w:tab/>
      </w:r>
      <w:r w:rsidRPr="007A37BC">
        <w:rPr>
          <w:b/>
        </w:rPr>
        <w:t>Authors:</w:t>
      </w:r>
      <w:r>
        <w:t xml:space="preserve"> </w:t>
      </w:r>
    </w:p>
    <w:p w14:paraId="12EA7081" w14:textId="77777777" w:rsidR="00F87A39" w:rsidRDefault="00F87A39" w:rsidP="00F87A39">
      <w:pPr>
        <w:tabs>
          <w:tab w:val="left" w:pos="993"/>
        </w:tabs>
        <w:spacing w:after="0"/>
        <w:ind w:left="-567" w:right="-23"/>
      </w:pPr>
      <w:r w:rsidRPr="007A37BC">
        <w:rPr>
          <w:b/>
        </w:rPr>
        <w:t>Title of Article:</w:t>
      </w:r>
      <w:r>
        <w:t xml:space="preserve"> </w:t>
      </w:r>
    </w:p>
    <w:p w14:paraId="46EAB2A5" w14:textId="77777777" w:rsidR="00F87A39" w:rsidRDefault="00F87A39" w:rsidP="00F87A39">
      <w:pPr>
        <w:tabs>
          <w:tab w:val="left" w:pos="993"/>
        </w:tabs>
        <w:spacing w:after="0"/>
        <w:ind w:left="-567" w:right="-23"/>
      </w:pPr>
      <w:r w:rsidRPr="007A37BC">
        <w:rPr>
          <w:b/>
        </w:rPr>
        <w:t>Type:</w:t>
      </w:r>
      <w:r>
        <w:t xml:space="preserve"> </w:t>
      </w:r>
      <w:r>
        <w:tab/>
      </w:r>
      <w:r>
        <w:tab/>
      </w:r>
      <w:r>
        <w:tab/>
      </w:r>
      <w:r>
        <w:tab/>
      </w:r>
      <w:r>
        <w:tab/>
      </w:r>
      <w:r w:rsidRPr="007A37BC">
        <w:rPr>
          <w:b/>
        </w:rPr>
        <w:t>Publication:</w:t>
      </w:r>
    </w:p>
    <w:p w14:paraId="34D43D1B" w14:textId="77777777" w:rsidR="00F87A39" w:rsidRDefault="00F87A39" w:rsidP="00F87A39">
      <w:pPr>
        <w:tabs>
          <w:tab w:val="left" w:pos="993"/>
        </w:tabs>
        <w:spacing w:after="0"/>
        <w:ind w:left="-567" w:right="-23"/>
      </w:pPr>
      <w:r w:rsidRPr="007A37BC">
        <w:rPr>
          <w:b/>
        </w:rPr>
        <w:t>Year Published:</w:t>
      </w:r>
      <w:r>
        <w:t xml:space="preserve"> </w:t>
      </w:r>
      <w:r>
        <w:tab/>
      </w:r>
      <w:r>
        <w:tab/>
      </w:r>
      <w:r>
        <w:tab/>
      </w:r>
      <w:r>
        <w:tab/>
      </w:r>
      <w:r>
        <w:tab/>
      </w:r>
      <w:r w:rsidRPr="007A37BC">
        <w:rPr>
          <w:b/>
        </w:rPr>
        <w:t>Number of citations:</w:t>
      </w:r>
    </w:p>
    <w:p w14:paraId="4D39147E" w14:textId="77777777" w:rsidR="00F87A39" w:rsidRDefault="00F87A39" w:rsidP="00F87A39">
      <w:pPr>
        <w:tabs>
          <w:tab w:val="left" w:pos="993"/>
        </w:tabs>
        <w:spacing w:after="0"/>
        <w:ind w:left="-567" w:right="-23"/>
        <w:rPr>
          <w:b/>
        </w:rPr>
      </w:pPr>
      <w:r w:rsidRPr="00450F24">
        <w:rPr>
          <w:b/>
        </w:rPr>
        <w:t>Primary or Secondary</w:t>
      </w:r>
      <w:r>
        <w:rPr>
          <w:b/>
        </w:rPr>
        <w:t>:</w:t>
      </w:r>
    </w:p>
    <w:p w14:paraId="21D3FDE4" w14:textId="77777777" w:rsidR="00F87A39" w:rsidRDefault="00F87A39" w:rsidP="00F87A39">
      <w:pPr>
        <w:tabs>
          <w:tab w:val="left" w:pos="993"/>
        </w:tabs>
        <w:spacing w:after="0"/>
        <w:ind w:left="-567" w:right="-23"/>
      </w:pPr>
      <w:r>
        <w:rPr>
          <w:b/>
        </w:rPr>
        <w:t>Publication</w:t>
      </w:r>
      <w:r w:rsidRPr="007A37BC">
        <w:rPr>
          <w:b/>
        </w:rPr>
        <w:t xml:space="preserve"> Rating:</w:t>
      </w:r>
      <w:r>
        <w:t xml:space="preserve"> </w:t>
      </w:r>
      <w:r>
        <w:tab/>
      </w:r>
      <w:r>
        <w:tab/>
      </w:r>
      <w:r>
        <w:tab/>
        <w:t xml:space="preserve"> </w:t>
      </w:r>
    </w:p>
    <w:p w14:paraId="5CBFDEAE" w14:textId="77777777" w:rsidR="00F87A39" w:rsidRPr="002132A9" w:rsidRDefault="00F87A39" w:rsidP="00F87A39">
      <w:pPr>
        <w:tabs>
          <w:tab w:val="left" w:pos="993"/>
        </w:tabs>
        <w:spacing w:after="0"/>
        <w:ind w:left="-567" w:right="-23"/>
      </w:pPr>
      <w:r>
        <w:rPr>
          <w:i/>
        </w:rPr>
        <w:t>CiteScore:</w:t>
      </w:r>
      <w:r>
        <w:rPr>
          <w:i/>
        </w:rPr>
        <w:tab/>
      </w:r>
      <w:r w:rsidRPr="00450F24">
        <w:rPr>
          <w:i/>
        </w:rPr>
        <w:t xml:space="preserve">Rank: </w:t>
      </w:r>
      <w:r w:rsidRPr="00450F24">
        <w:rPr>
          <w:i/>
        </w:rPr>
        <w:tab/>
        <w:t xml:space="preserve">Percentile: </w:t>
      </w:r>
      <w:r w:rsidRPr="00450F24">
        <w:rPr>
          <w:i/>
        </w:rPr>
        <w:tab/>
        <w:t>In-Category:</w:t>
      </w:r>
      <w:r>
        <w:rPr>
          <w:i/>
        </w:rPr>
        <w:tab/>
      </w:r>
      <w:r>
        <w:rPr>
          <w:i/>
        </w:rPr>
        <w:tab/>
      </w:r>
      <w:r>
        <w:rPr>
          <w:i/>
        </w:rPr>
        <w:tab/>
        <w:t>CiteScore Year:</w:t>
      </w:r>
    </w:p>
    <w:p w14:paraId="47CEA4A8" w14:textId="77777777" w:rsidR="00F87A39" w:rsidRDefault="00F87A39" w:rsidP="00F87A39">
      <w:pPr>
        <w:tabs>
          <w:tab w:val="left" w:pos="993"/>
        </w:tabs>
        <w:spacing w:after="0"/>
        <w:ind w:left="-567" w:right="-23"/>
      </w:pPr>
      <w:r w:rsidRPr="00450F24">
        <w:rPr>
          <w:b/>
        </w:rPr>
        <w:t>What themes were discussed in the Literature Review?</w:t>
      </w:r>
      <w:r>
        <w:t xml:space="preserve"> </w:t>
      </w:r>
    </w:p>
    <w:p w14:paraId="5D8FAD00" w14:textId="77777777" w:rsidR="00F87A39" w:rsidRDefault="00F87A39" w:rsidP="00F87A39">
      <w:pPr>
        <w:tabs>
          <w:tab w:val="left" w:pos="993"/>
        </w:tabs>
        <w:spacing w:after="0"/>
        <w:ind w:left="-567" w:right="-23"/>
      </w:pPr>
      <w:r w:rsidRPr="00450F24">
        <w:rPr>
          <w:b/>
        </w:rPr>
        <w:t>What was the research question?</w:t>
      </w:r>
      <w:r>
        <w:t xml:space="preserve"> </w:t>
      </w:r>
    </w:p>
    <w:p w14:paraId="6BECCF62" w14:textId="77777777" w:rsidR="00F87A39" w:rsidRDefault="00F87A39" w:rsidP="00F87A39">
      <w:pPr>
        <w:tabs>
          <w:tab w:val="left" w:pos="993"/>
        </w:tabs>
        <w:spacing w:after="0"/>
        <w:ind w:left="-567" w:right="-23"/>
      </w:pPr>
      <w:r w:rsidRPr="00450F24">
        <w:rPr>
          <w:b/>
        </w:rPr>
        <w:t>Design:</w:t>
      </w:r>
      <w:r>
        <w:t xml:space="preserve"> </w:t>
      </w:r>
    </w:p>
    <w:p w14:paraId="76DCE280" w14:textId="77777777" w:rsidR="00F87A39" w:rsidRDefault="00F87A39" w:rsidP="00F87A39">
      <w:pPr>
        <w:tabs>
          <w:tab w:val="left" w:pos="993"/>
        </w:tabs>
        <w:spacing w:after="0"/>
        <w:ind w:left="-567" w:right="-23"/>
      </w:pPr>
      <w:r w:rsidRPr="00450F24">
        <w:rPr>
          <w:b/>
        </w:rPr>
        <w:t>What was the finding?</w:t>
      </w:r>
      <w:r>
        <w:t xml:space="preserve"> </w:t>
      </w:r>
    </w:p>
    <w:p w14:paraId="12EA4B1A" w14:textId="77777777" w:rsidR="00F87A39" w:rsidRDefault="00F87A39" w:rsidP="00F87A39">
      <w:pPr>
        <w:tabs>
          <w:tab w:val="left" w:pos="993"/>
        </w:tabs>
        <w:spacing w:after="0"/>
        <w:ind w:left="-567" w:right="-23"/>
        <w:rPr>
          <w:b/>
        </w:rPr>
      </w:pPr>
      <w:r w:rsidRPr="00450F24">
        <w:rPr>
          <w:b/>
        </w:rPr>
        <w:t>What were the gaps?</w:t>
      </w:r>
    </w:p>
    <w:p w14:paraId="414FEF00" w14:textId="77777777" w:rsidR="00F87A39" w:rsidRDefault="00F87A39">
      <w:r>
        <w:br w:type="page"/>
      </w:r>
    </w:p>
    <w:p w14:paraId="3290A293" w14:textId="77777777" w:rsidR="00F87A39" w:rsidRDefault="00F87A39" w:rsidP="00F87A39">
      <w:pPr>
        <w:tabs>
          <w:tab w:val="left" w:pos="993"/>
        </w:tabs>
        <w:spacing w:after="0"/>
        <w:ind w:left="-567" w:right="-23"/>
      </w:pPr>
      <w:r w:rsidRPr="00F87A39">
        <w:rPr>
          <w:b/>
          <w:color w:val="FF0000"/>
        </w:rPr>
        <w:lastRenderedPageBreak/>
        <w:t>Reference Number:</w:t>
      </w:r>
      <w:r>
        <w:rPr>
          <w:b/>
        </w:rPr>
        <w:tab/>
      </w:r>
      <w:r>
        <w:rPr>
          <w:b/>
        </w:rPr>
        <w:tab/>
      </w:r>
      <w:r>
        <w:rPr>
          <w:b/>
        </w:rPr>
        <w:tab/>
      </w:r>
      <w:r>
        <w:rPr>
          <w:b/>
        </w:rPr>
        <w:tab/>
      </w:r>
      <w:r w:rsidRPr="007A37BC">
        <w:rPr>
          <w:b/>
        </w:rPr>
        <w:t>Authors:</w:t>
      </w:r>
      <w:r>
        <w:t xml:space="preserve"> </w:t>
      </w:r>
    </w:p>
    <w:p w14:paraId="71B9B77E" w14:textId="77777777" w:rsidR="00F87A39" w:rsidRDefault="00F87A39" w:rsidP="00F87A39">
      <w:pPr>
        <w:tabs>
          <w:tab w:val="left" w:pos="993"/>
        </w:tabs>
        <w:spacing w:after="0"/>
        <w:ind w:left="-567" w:right="-23"/>
      </w:pPr>
      <w:r w:rsidRPr="007A37BC">
        <w:rPr>
          <w:b/>
        </w:rPr>
        <w:t>Title of Article:</w:t>
      </w:r>
      <w:r>
        <w:t xml:space="preserve"> </w:t>
      </w:r>
    </w:p>
    <w:p w14:paraId="7CC151A8" w14:textId="77777777" w:rsidR="00F87A39" w:rsidRDefault="00F87A39" w:rsidP="00F87A39">
      <w:pPr>
        <w:tabs>
          <w:tab w:val="left" w:pos="993"/>
        </w:tabs>
        <w:spacing w:after="0"/>
        <w:ind w:left="-567" w:right="-23"/>
      </w:pPr>
      <w:r w:rsidRPr="007A37BC">
        <w:rPr>
          <w:b/>
        </w:rPr>
        <w:t>Type:</w:t>
      </w:r>
      <w:r>
        <w:t xml:space="preserve"> </w:t>
      </w:r>
      <w:r>
        <w:tab/>
      </w:r>
      <w:r>
        <w:tab/>
      </w:r>
      <w:r>
        <w:tab/>
      </w:r>
      <w:r>
        <w:tab/>
      </w:r>
      <w:r>
        <w:tab/>
      </w:r>
      <w:r w:rsidRPr="007A37BC">
        <w:rPr>
          <w:b/>
        </w:rPr>
        <w:t>Publication:</w:t>
      </w:r>
    </w:p>
    <w:p w14:paraId="1F66A806" w14:textId="77777777" w:rsidR="00F87A39" w:rsidRDefault="00F87A39" w:rsidP="00F87A39">
      <w:pPr>
        <w:tabs>
          <w:tab w:val="left" w:pos="993"/>
        </w:tabs>
        <w:spacing w:after="0"/>
        <w:ind w:left="-567" w:right="-23"/>
      </w:pPr>
      <w:r w:rsidRPr="007A37BC">
        <w:rPr>
          <w:b/>
        </w:rPr>
        <w:t>Year Published:</w:t>
      </w:r>
      <w:r>
        <w:t xml:space="preserve"> </w:t>
      </w:r>
      <w:r>
        <w:tab/>
      </w:r>
      <w:r>
        <w:tab/>
      </w:r>
      <w:r>
        <w:tab/>
      </w:r>
      <w:r>
        <w:tab/>
      </w:r>
      <w:r>
        <w:tab/>
      </w:r>
      <w:r w:rsidRPr="007A37BC">
        <w:rPr>
          <w:b/>
        </w:rPr>
        <w:t>Number of citations:</w:t>
      </w:r>
    </w:p>
    <w:p w14:paraId="4048A9BF" w14:textId="77777777" w:rsidR="00F87A39" w:rsidRDefault="00F87A39" w:rsidP="00F87A39">
      <w:pPr>
        <w:tabs>
          <w:tab w:val="left" w:pos="993"/>
        </w:tabs>
        <w:spacing w:after="0"/>
        <w:ind w:left="-567" w:right="-23"/>
        <w:rPr>
          <w:b/>
        </w:rPr>
      </w:pPr>
      <w:r w:rsidRPr="00450F24">
        <w:rPr>
          <w:b/>
        </w:rPr>
        <w:t>Primary or Secondary</w:t>
      </w:r>
      <w:r>
        <w:rPr>
          <w:b/>
        </w:rPr>
        <w:t>:</w:t>
      </w:r>
    </w:p>
    <w:p w14:paraId="3EA4EDBC" w14:textId="77777777" w:rsidR="00F87A39" w:rsidRDefault="00F87A39" w:rsidP="00F87A39">
      <w:pPr>
        <w:tabs>
          <w:tab w:val="left" w:pos="993"/>
        </w:tabs>
        <w:spacing w:after="0"/>
        <w:ind w:left="-567" w:right="-23"/>
      </w:pPr>
      <w:r>
        <w:rPr>
          <w:b/>
        </w:rPr>
        <w:t>Publication</w:t>
      </w:r>
      <w:r w:rsidRPr="007A37BC">
        <w:rPr>
          <w:b/>
        </w:rPr>
        <w:t xml:space="preserve"> Rating:</w:t>
      </w:r>
      <w:r>
        <w:t xml:space="preserve"> </w:t>
      </w:r>
      <w:r>
        <w:tab/>
      </w:r>
      <w:r>
        <w:tab/>
      </w:r>
      <w:r>
        <w:tab/>
        <w:t xml:space="preserve"> </w:t>
      </w:r>
    </w:p>
    <w:p w14:paraId="58412DF8" w14:textId="77777777" w:rsidR="00F87A39" w:rsidRPr="002132A9" w:rsidRDefault="00F87A39" w:rsidP="00F87A39">
      <w:pPr>
        <w:tabs>
          <w:tab w:val="left" w:pos="993"/>
        </w:tabs>
        <w:spacing w:after="0"/>
        <w:ind w:left="-567" w:right="-23"/>
      </w:pPr>
      <w:r>
        <w:rPr>
          <w:i/>
        </w:rPr>
        <w:t>CiteScore:</w:t>
      </w:r>
      <w:r>
        <w:rPr>
          <w:i/>
        </w:rPr>
        <w:tab/>
      </w:r>
      <w:r w:rsidRPr="00450F24">
        <w:rPr>
          <w:i/>
        </w:rPr>
        <w:t xml:space="preserve">Rank: </w:t>
      </w:r>
      <w:r w:rsidRPr="00450F24">
        <w:rPr>
          <w:i/>
        </w:rPr>
        <w:tab/>
        <w:t xml:space="preserve">Percentile: </w:t>
      </w:r>
      <w:r w:rsidRPr="00450F24">
        <w:rPr>
          <w:i/>
        </w:rPr>
        <w:tab/>
        <w:t>In-Category:</w:t>
      </w:r>
      <w:r>
        <w:rPr>
          <w:i/>
        </w:rPr>
        <w:tab/>
      </w:r>
      <w:r>
        <w:rPr>
          <w:i/>
        </w:rPr>
        <w:tab/>
      </w:r>
      <w:r>
        <w:rPr>
          <w:i/>
        </w:rPr>
        <w:tab/>
        <w:t>CiteScore Year:</w:t>
      </w:r>
    </w:p>
    <w:p w14:paraId="578D79C7" w14:textId="77777777" w:rsidR="00F87A39" w:rsidRDefault="00F87A39" w:rsidP="00F87A39">
      <w:pPr>
        <w:tabs>
          <w:tab w:val="left" w:pos="993"/>
        </w:tabs>
        <w:spacing w:after="0"/>
        <w:ind w:left="-567" w:right="-23"/>
      </w:pPr>
      <w:r w:rsidRPr="00450F24">
        <w:rPr>
          <w:b/>
        </w:rPr>
        <w:t>What themes were discussed in the Literature Review?</w:t>
      </w:r>
      <w:r>
        <w:t xml:space="preserve"> </w:t>
      </w:r>
    </w:p>
    <w:p w14:paraId="6985BCB4" w14:textId="77777777" w:rsidR="00F87A39" w:rsidRDefault="00F87A39" w:rsidP="00F87A39">
      <w:pPr>
        <w:tabs>
          <w:tab w:val="left" w:pos="993"/>
        </w:tabs>
        <w:spacing w:after="0"/>
        <w:ind w:left="-567" w:right="-23"/>
      </w:pPr>
      <w:r w:rsidRPr="00450F24">
        <w:rPr>
          <w:b/>
        </w:rPr>
        <w:t>What was the research question?</w:t>
      </w:r>
      <w:r>
        <w:t xml:space="preserve"> </w:t>
      </w:r>
    </w:p>
    <w:p w14:paraId="4AA5376E" w14:textId="77777777" w:rsidR="00F87A39" w:rsidRDefault="00F87A39" w:rsidP="00F87A39">
      <w:pPr>
        <w:tabs>
          <w:tab w:val="left" w:pos="993"/>
        </w:tabs>
        <w:spacing w:after="0"/>
        <w:ind w:left="-567" w:right="-23"/>
      </w:pPr>
      <w:r w:rsidRPr="00450F24">
        <w:rPr>
          <w:b/>
        </w:rPr>
        <w:t>Design:</w:t>
      </w:r>
      <w:r>
        <w:t xml:space="preserve"> </w:t>
      </w:r>
    </w:p>
    <w:p w14:paraId="3F4C6255" w14:textId="77777777" w:rsidR="00F87A39" w:rsidRDefault="00F87A39" w:rsidP="00F87A39">
      <w:pPr>
        <w:tabs>
          <w:tab w:val="left" w:pos="993"/>
        </w:tabs>
        <w:spacing w:after="0"/>
        <w:ind w:left="-567" w:right="-23"/>
      </w:pPr>
      <w:r w:rsidRPr="00450F24">
        <w:rPr>
          <w:b/>
        </w:rPr>
        <w:t>What was the finding?</w:t>
      </w:r>
      <w:r>
        <w:t xml:space="preserve"> </w:t>
      </w:r>
    </w:p>
    <w:p w14:paraId="70653BE1" w14:textId="77777777" w:rsidR="00F87A39" w:rsidRDefault="00F87A39" w:rsidP="00F87A39">
      <w:pPr>
        <w:tabs>
          <w:tab w:val="left" w:pos="993"/>
        </w:tabs>
        <w:spacing w:after="0"/>
        <w:ind w:left="-567" w:right="-23"/>
        <w:rPr>
          <w:b/>
        </w:rPr>
      </w:pPr>
      <w:r w:rsidRPr="00450F24">
        <w:rPr>
          <w:b/>
        </w:rPr>
        <w:t>What were the gaps?</w:t>
      </w:r>
    </w:p>
    <w:p w14:paraId="76B7213E" w14:textId="77777777" w:rsidR="00F87A39" w:rsidRDefault="00F87A39" w:rsidP="00F87A39">
      <w:pPr>
        <w:tabs>
          <w:tab w:val="left" w:pos="993"/>
        </w:tabs>
        <w:spacing w:after="0"/>
        <w:ind w:left="-567" w:right="-23"/>
        <w:rPr>
          <w:b/>
        </w:rPr>
      </w:pPr>
    </w:p>
    <w:p w14:paraId="6A834720" w14:textId="77777777" w:rsidR="00F87A39" w:rsidRDefault="00F87A39" w:rsidP="00F87A39">
      <w:pPr>
        <w:tabs>
          <w:tab w:val="left" w:pos="993"/>
        </w:tabs>
        <w:spacing w:after="0"/>
        <w:ind w:left="-567" w:right="-23"/>
      </w:pPr>
      <w:r w:rsidRPr="00F87A39">
        <w:rPr>
          <w:b/>
          <w:color w:val="FF0000"/>
        </w:rPr>
        <w:t>Reference Number:</w:t>
      </w:r>
      <w:r>
        <w:rPr>
          <w:b/>
        </w:rPr>
        <w:tab/>
      </w:r>
      <w:r>
        <w:rPr>
          <w:b/>
        </w:rPr>
        <w:tab/>
      </w:r>
      <w:r>
        <w:rPr>
          <w:b/>
        </w:rPr>
        <w:tab/>
      </w:r>
      <w:r>
        <w:rPr>
          <w:b/>
        </w:rPr>
        <w:tab/>
      </w:r>
      <w:r w:rsidRPr="007A37BC">
        <w:rPr>
          <w:b/>
        </w:rPr>
        <w:t>Authors:</w:t>
      </w:r>
      <w:r>
        <w:t xml:space="preserve"> </w:t>
      </w:r>
    </w:p>
    <w:p w14:paraId="494C7D5A" w14:textId="77777777" w:rsidR="00F87A39" w:rsidRDefault="00F87A39" w:rsidP="00F87A39">
      <w:pPr>
        <w:tabs>
          <w:tab w:val="left" w:pos="993"/>
        </w:tabs>
        <w:spacing w:after="0"/>
        <w:ind w:left="-567" w:right="-23"/>
      </w:pPr>
      <w:r w:rsidRPr="007A37BC">
        <w:rPr>
          <w:b/>
        </w:rPr>
        <w:t>Title of Article:</w:t>
      </w:r>
      <w:r>
        <w:t xml:space="preserve"> </w:t>
      </w:r>
    </w:p>
    <w:p w14:paraId="1671C0A9" w14:textId="77777777" w:rsidR="00F87A39" w:rsidRDefault="00F87A39" w:rsidP="00F87A39">
      <w:pPr>
        <w:tabs>
          <w:tab w:val="left" w:pos="993"/>
        </w:tabs>
        <w:spacing w:after="0"/>
        <w:ind w:left="-567" w:right="-23"/>
      </w:pPr>
      <w:r w:rsidRPr="007A37BC">
        <w:rPr>
          <w:b/>
        </w:rPr>
        <w:t>Type:</w:t>
      </w:r>
      <w:r>
        <w:t xml:space="preserve"> </w:t>
      </w:r>
      <w:r>
        <w:tab/>
      </w:r>
      <w:r>
        <w:tab/>
      </w:r>
      <w:r>
        <w:tab/>
      </w:r>
      <w:r>
        <w:tab/>
      </w:r>
      <w:r>
        <w:tab/>
      </w:r>
      <w:r w:rsidRPr="007A37BC">
        <w:rPr>
          <w:b/>
        </w:rPr>
        <w:t>Publication:</w:t>
      </w:r>
    </w:p>
    <w:p w14:paraId="24F8DA81" w14:textId="77777777" w:rsidR="00F87A39" w:rsidRDefault="00F87A39" w:rsidP="00F87A39">
      <w:pPr>
        <w:tabs>
          <w:tab w:val="left" w:pos="993"/>
        </w:tabs>
        <w:spacing w:after="0"/>
        <w:ind w:left="-567" w:right="-23"/>
      </w:pPr>
      <w:r w:rsidRPr="007A37BC">
        <w:rPr>
          <w:b/>
        </w:rPr>
        <w:t>Year Published:</w:t>
      </w:r>
      <w:r>
        <w:t xml:space="preserve"> </w:t>
      </w:r>
      <w:r>
        <w:tab/>
      </w:r>
      <w:r>
        <w:tab/>
      </w:r>
      <w:r>
        <w:tab/>
      </w:r>
      <w:r>
        <w:tab/>
      </w:r>
      <w:r>
        <w:tab/>
      </w:r>
      <w:r w:rsidRPr="007A37BC">
        <w:rPr>
          <w:b/>
        </w:rPr>
        <w:t>Number of citations:</w:t>
      </w:r>
    </w:p>
    <w:p w14:paraId="79E348CC" w14:textId="77777777" w:rsidR="00F87A39" w:rsidRDefault="00F87A39" w:rsidP="00F87A39">
      <w:pPr>
        <w:tabs>
          <w:tab w:val="left" w:pos="993"/>
        </w:tabs>
        <w:spacing w:after="0"/>
        <w:ind w:left="-567" w:right="-23"/>
        <w:rPr>
          <w:b/>
        </w:rPr>
      </w:pPr>
      <w:r w:rsidRPr="00450F24">
        <w:rPr>
          <w:b/>
        </w:rPr>
        <w:t>Primary or Secondary</w:t>
      </w:r>
      <w:r>
        <w:rPr>
          <w:b/>
        </w:rPr>
        <w:t>:</w:t>
      </w:r>
    </w:p>
    <w:p w14:paraId="1F6CB452" w14:textId="77777777" w:rsidR="00F87A39" w:rsidRDefault="00F87A39" w:rsidP="00F87A39">
      <w:pPr>
        <w:tabs>
          <w:tab w:val="left" w:pos="993"/>
        </w:tabs>
        <w:spacing w:after="0"/>
        <w:ind w:left="-567" w:right="-23"/>
      </w:pPr>
      <w:r>
        <w:rPr>
          <w:b/>
        </w:rPr>
        <w:t>Publication</w:t>
      </w:r>
      <w:r w:rsidRPr="007A37BC">
        <w:rPr>
          <w:b/>
        </w:rPr>
        <w:t xml:space="preserve"> Rating:</w:t>
      </w:r>
      <w:r>
        <w:t xml:space="preserve"> </w:t>
      </w:r>
      <w:r>
        <w:tab/>
      </w:r>
      <w:r>
        <w:tab/>
      </w:r>
      <w:r>
        <w:tab/>
        <w:t xml:space="preserve"> </w:t>
      </w:r>
    </w:p>
    <w:p w14:paraId="284E6B28" w14:textId="77777777" w:rsidR="00F87A39" w:rsidRPr="002132A9" w:rsidRDefault="00F87A39" w:rsidP="00F87A39">
      <w:pPr>
        <w:tabs>
          <w:tab w:val="left" w:pos="993"/>
        </w:tabs>
        <w:spacing w:after="0"/>
        <w:ind w:left="-567" w:right="-23"/>
      </w:pPr>
      <w:r>
        <w:rPr>
          <w:i/>
        </w:rPr>
        <w:t>CiteScore:</w:t>
      </w:r>
      <w:r>
        <w:rPr>
          <w:i/>
        </w:rPr>
        <w:tab/>
      </w:r>
      <w:r w:rsidRPr="00450F24">
        <w:rPr>
          <w:i/>
        </w:rPr>
        <w:t xml:space="preserve">Rank: </w:t>
      </w:r>
      <w:r w:rsidRPr="00450F24">
        <w:rPr>
          <w:i/>
        </w:rPr>
        <w:tab/>
        <w:t xml:space="preserve">Percentile: </w:t>
      </w:r>
      <w:r w:rsidRPr="00450F24">
        <w:rPr>
          <w:i/>
        </w:rPr>
        <w:tab/>
        <w:t>In-Category:</w:t>
      </w:r>
      <w:r>
        <w:rPr>
          <w:i/>
        </w:rPr>
        <w:tab/>
      </w:r>
      <w:r>
        <w:rPr>
          <w:i/>
        </w:rPr>
        <w:tab/>
      </w:r>
      <w:r>
        <w:rPr>
          <w:i/>
        </w:rPr>
        <w:tab/>
        <w:t>CiteScore Year:</w:t>
      </w:r>
    </w:p>
    <w:p w14:paraId="6371AE4D" w14:textId="77777777" w:rsidR="00F87A39" w:rsidRDefault="00F87A39" w:rsidP="00F87A39">
      <w:pPr>
        <w:tabs>
          <w:tab w:val="left" w:pos="993"/>
        </w:tabs>
        <w:spacing w:after="0"/>
        <w:ind w:left="-567" w:right="-23"/>
      </w:pPr>
      <w:r w:rsidRPr="00450F24">
        <w:rPr>
          <w:b/>
        </w:rPr>
        <w:t>What themes were discussed in the Literature Review?</w:t>
      </w:r>
      <w:r>
        <w:t xml:space="preserve"> </w:t>
      </w:r>
    </w:p>
    <w:p w14:paraId="1B38B8D6" w14:textId="77777777" w:rsidR="00F87A39" w:rsidRDefault="00F87A39" w:rsidP="00F87A39">
      <w:pPr>
        <w:tabs>
          <w:tab w:val="left" w:pos="993"/>
        </w:tabs>
        <w:spacing w:after="0"/>
        <w:ind w:left="-567" w:right="-23"/>
      </w:pPr>
      <w:r w:rsidRPr="00450F24">
        <w:rPr>
          <w:b/>
        </w:rPr>
        <w:t>What was the research question?</w:t>
      </w:r>
      <w:r>
        <w:t xml:space="preserve"> </w:t>
      </w:r>
    </w:p>
    <w:p w14:paraId="6A179CB1" w14:textId="77777777" w:rsidR="00F87A39" w:rsidRDefault="00F87A39" w:rsidP="00F87A39">
      <w:pPr>
        <w:tabs>
          <w:tab w:val="left" w:pos="993"/>
        </w:tabs>
        <w:spacing w:after="0"/>
        <w:ind w:left="-567" w:right="-23"/>
      </w:pPr>
      <w:r w:rsidRPr="00450F24">
        <w:rPr>
          <w:b/>
        </w:rPr>
        <w:t>Design:</w:t>
      </w:r>
      <w:r>
        <w:t xml:space="preserve"> </w:t>
      </w:r>
    </w:p>
    <w:p w14:paraId="26E31FEC" w14:textId="77777777" w:rsidR="00F87A39" w:rsidRDefault="00F87A39" w:rsidP="00F87A39">
      <w:pPr>
        <w:tabs>
          <w:tab w:val="left" w:pos="993"/>
        </w:tabs>
        <w:spacing w:after="0"/>
        <w:ind w:left="-567" w:right="-23"/>
      </w:pPr>
      <w:r w:rsidRPr="00450F24">
        <w:rPr>
          <w:b/>
        </w:rPr>
        <w:t>What was the finding?</w:t>
      </w:r>
      <w:r>
        <w:t xml:space="preserve"> </w:t>
      </w:r>
    </w:p>
    <w:p w14:paraId="724C709B" w14:textId="77777777" w:rsidR="00F87A39" w:rsidRDefault="00F87A39" w:rsidP="00F87A39">
      <w:pPr>
        <w:tabs>
          <w:tab w:val="left" w:pos="993"/>
        </w:tabs>
        <w:spacing w:after="0"/>
        <w:ind w:left="-567" w:right="-23"/>
        <w:rPr>
          <w:b/>
        </w:rPr>
      </w:pPr>
      <w:r w:rsidRPr="00450F24">
        <w:rPr>
          <w:b/>
        </w:rPr>
        <w:t>What were the gaps?</w:t>
      </w:r>
    </w:p>
    <w:p w14:paraId="7988DC45" w14:textId="77777777" w:rsidR="00F87A39" w:rsidRDefault="00F87A39" w:rsidP="00F87A39">
      <w:pPr>
        <w:tabs>
          <w:tab w:val="left" w:pos="993"/>
        </w:tabs>
        <w:spacing w:after="0"/>
        <w:ind w:left="-567" w:right="-23"/>
      </w:pPr>
    </w:p>
    <w:p w14:paraId="12774DE9" w14:textId="77777777" w:rsidR="00F87A39" w:rsidRDefault="00F87A39" w:rsidP="00F87A39">
      <w:pPr>
        <w:tabs>
          <w:tab w:val="left" w:pos="993"/>
        </w:tabs>
        <w:spacing w:after="0"/>
        <w:ind w:left="-567" w:right="-23"/>
      </w:pPr>
      <w:r w:rsidRPr="00F87A39">
        <w:rPr>
          <w:b/>
          <w:color w:val="FF0000"/>
        </w:rPr>
        <w:t>Reference Number:</w:t>
      </w:r>
      <w:r>
        <w:rPr>
          <w:b/>
        </w:rPr>
        <w:tab/>
      </w:r>
      <w:r>
        <w:rPr>
          <w:b/>
        </w:rPr>
        <w:tab/>
      </w:r>
      <w:r>
        <w:rPr>
          <w:b/>
        </w:rPr>
        <w:tab/>
      </w:r>
      <w:r>
        <w:rPr>
          <w:b/>
        </w:rPr>
        <w:tab/>
      </w:r>
      <w:r w:rsidRPr="007A37BC">
        <w:rPr>
          <w:b/>
        </w:rPr>
        <w:t>Authors:</w:t>
      </w:r>
      <w:r>
        <w:t xml:space="preserve"> </w:t>
      </w:r>
    </w:p>
    <w:p w14:paraId="05F4AD74" w14:textId="77777777" w:rsidR="00F87A39" w:rsidRDefault="00F87A39" w:rsidP="00F87A39">
      <w:pPr>
        <w:tabs>
          <w:tab w:val="left" w:pos="993"/>
        </w:tabs>
        <w:spacing w:after="0"/>
        <w:ind w:left="-567" w:right="-23"/>
      </w:pPr>
      <w:r w:rsidRPr="007A37BC">
        <w:rPr>
          <w:b/>
        </w:rPr>
        <w:t>Title of Article:</w:t>
      </w:r>
      <w:r>
        <w:t xml:space="preserve"> </w:t>
      </w:r>
    </w:p>
    <w:p w14:paraId="16AEEB66" w14:textId="77777777" w:rsidR="00F87A39" w:rsidRDefault="00F87A39" w:rsidP="00F87A39">
      <w:pPr>
        <w:tabs>
          <w:tab w:val="left" w:pos="993"/>
        </w:tabs>
        <w:spacing w:after="0"/>
        <w:ind w:left="-567" w:right="-23"/>
      </w:pPr>
      <w:r w:rsidRPr="007A37BC">
        <w:rPr>
          <w:b/>
        </w:rPr>
        <w:t>Type:</w:t>
      </w:r>
      <w:r>
        <w:t xml:space="preserve"> </w:t>
      </w:r>
      <w:r>
        <w:tab/>
      </w:r>
      <w:r>
        <w:tab/>
      </w:r>
      <w:r>
        <w:tab/>
      </w:r>
      <w:r>
        <w:tab/>
      </w:r>
      <w:r>
        <w:tab/>
      </w:r>
      <w:r w:rsidRPr="007A37BC">
        <w:rPr>
          <w:b/>
        </w:rPr>
        <w:t>Publication:</w:t>
      </w:r>
    </w:p>
    <w:p w14:paraId="4F895AA1" w14:textId="77777777" w:rsidR="00F87A39" w:rsidRDefault="00F87A39" w:rsidP="00F87A39">
      <w:pPr>
        <w:tabs>
          <w:tab w:val="left" w:pos="993"/>
        </w:tabs>
        <w:spacing w:after="0"/>
        <w:ind w:left="-567" w:right="-23"/>
      </w:pPr>
      <w:r w:rsidRPr="007A37BC">
        <w:rPr>
          <w:b/>
        </w:rPr>
        <w:t>Year Published:</w:t>
      </w:r>
      <w:r>
        <w:t xml:space="preserve"> </w:t>
      </w:r>
      <w:r>
        <w:tab/>
      </w:r>
      <w:r>
        <w:tab/>
      </w:r>
      <w:r>
        <w:tab/>
      </w:r>
      <w:r>
        <w:tab/>
      </w:r>
      <w:r>
        <w:tab/>
      </w:r>
      <w:r w:rsidRPr="007A37BC">
        <w:rPr>
          <w:b/>
        </w:rPr>
        <w:t>Number of citations:</w:t>
      </w:r>
    </w:p>
    <w:p w14:paraId="6366C3A1" w14:textId="77777777" w:rsidR="00F87A39" w:rsidRDefault="00F87A39" w:rsidP="00F87A39">
      <w:pPr>
        <w:tabs>
          <w:tab w:val="left" w:pos="993"/>
        </w:tabs>
        <w:spacing w:after="0"/>
        <w:ind w:left="-567" w:right="-23"/>
        <w:rPr>
          <w:b/>
        </w:rPr>
      </w:pPr>
      <w:r w:rsidRPr="00450F24">
        <w:rPr>
          <w:b/>
        </w:rPr>
        <w:t>Primary or Secondary</w:t>
      </w:r>
      <w:r>
        <w:rPr>
          <w:b/>
        </w:rPr>
        <w:t>:</w:t>
      </w:r>
    </w:p>
    <w:p w14:paraId="786BDBF7" w14:textId="77777777" w:rsidR="00F87A39" w:rsidRDefault="00F87A39" w:rsidP="00F87A39">
      <w:pPr>
        <w:tabs>
          <w:tab w:val="left" w:pos="993"/>
        </w:tabs>
        <w:spacing w:after="0"/>
        <w:ind w:left="-567" w:right="-23"/>
      </w:pPr>
      <w:r>
        <w:rPr>
          <w:b/>
        </w:rPr>
        <w:t>Publication</w:t>
      </w:r>
      <w:r w:rsidRPr="007A37BC">
        <w:rPr>
          <w:b/>
        </w:rPr>
        <w:t xml:space="preserve"> Rating:</w:t>
      </w:r>
      <w:r>
        <w:t xml:space="preserve"> </w:t>
      </w:r>
      <w:r>
        <w:tab/>
      </w:r>
      <w:r>
        <w:tab/>
      </w:r>
      <w:r>
        <w:tab/>
        <w:t xml:space="preserve"> </w:t>
      </w:r>
    </w:p>
    <w:p w14:paraId="5CE282D2" w14:textId="77777777" w:rsidR="00F87A39" w:rsidRPr="002132A9" w:rsidRDefault="00F87A39" w:rsidP="00F87A39">
      <w:pPr>
        <w:tabs>
          <w:tab w:val="left" w:pos="993"/>
        </w:tabs>
        <w:spacing w:after="0"/>
        <w:ind w:left="-567" w:right="-23"/>
      </w:pPr>
      <w:r>
        <w:rPr>
          <w:i/>
        </w:rPr>
        <w:t>CiteScore:</w:t>
      </w:r>
      <w:r>
        <w:rPr>
          <w:i/>
        </w:rPr>
        <w:tab/>
      </w:r>
      <w:r w:rsidRPr="00450F24">
        <w:rPr>
          <w:i/>
        </w:rPr>
        <w:t xml:space="preserve">Rank: </w:t>
      </w:r>
      <w:r w:rsidRPr="00450F24">
        <w:rPr>
          <w:i/>
        </w:rPr>
        <w:tab/>
        <w:t xml:space="preserve">Percentile: </w:t>
      </w:r>
      <w:r w:rsidRPr="00450F24">
        <w:rPr>
          <w:i/>
        </w:rPr>
        <w:tab/>
        <w:t>In-Category:</w:t>
      </w:r>
      <w:r>
        <w:rPr>
          <w:i/>
        </w:rPr>
        <w:tab/>
      </w:r>
      <w:r>
        <w:rPr>
          <w:i/>
        </w:rPr>
        <w:tab/>
      </w:r>
      <w:r>
        <w:rPr>
          <w:i/>
        </w:rPr>
        <w:tab/>
        <w:t>CiteScore Year:</w:t>
      </w:r>
    </w:p>
    <w:p w14:paraId="78C1A84C" w14:textId="77777777" w:rsidR="00F87A39" w:rsidRDefault="00F87A39" w:rsidP="00F87A39">
      <w:pPr>
        <w:tabs>
          <w:tab w:val="left" w:pos="993"/>
        </w:tabs>
        <w:spacing w:after="0"/>
        <w:ind w:left="-567" w:right="-23"/>
      </w:pPr>
      <w:r w:rsidRPr="00450F24">
        <w:rPr>
          <w:b/>
        </w:rPr>
        <w:t>What themes were discussed in the Literature Review?</w:t>
      </w:r>
      <w:r>
        <w:t xml:space="preserve"> </w:t>
      </w:r>
    </w:p>
    <w:p w14:paraId="38626F09" w14:textId="77777777" w:rsidR="00F87A39" w:rsidRDefault="00F87A39" w:rsidP="00F87A39">
      <w:pPr>
        <w:tabs>
          <w:tab w:val="left" w:pos="993"/>
        </w:tabs>
        <w:spacing w:after="0"/>
        <w:ind w:left="-567" w:right="-23"/>
      </w:pPr>
      <w:r w:rsidRPr="00450F24">
        <w:rPr>
          <w:b/>
        </w:rPr>
        <w:t>What was the research question?</w:t>
      </w:r>
      <w:r>
        <w:t xml:space="preserve"> </w:t>
      </w:r>
    </w:p>
    <w:p w14:paraId="334A76D3" w14:textId="77777777" w:rsidR="00F87A39" w:rsidRDefault="00F87A39" w:rsidP="00F87A39">
      <w:pPr>
        <w:tabs>
          <w:tab w:val="left" w:pos="993"/>
        </w:tabs>
        <w:spacing w:after="0"/>
        <w:ind w:left="-567" w:right="-23"/>
      </w:pPr>
      <w:r w:rsidRPr="00450F24">
        <w:rPr>
          <w:b/>
        </w:rPr>
        <w:t>Design:</w:t>
      </w:r>
      <w:r>
        <w:t xml:space="preserve"> </w:t>
      </w:r>
    </w:p>
    <w:p w14:paraId="4ABD4C3A" w14:textId="77777777" w:rsidR="00F87A39" w:rsidRDefault="00F87A39" w:rsidP="00F87A39">
      <w:pPr>
        <w:tabs>
          <w:tab w:val="left" w:pos="993"/>
        </w:tabs>
        <w:spacing w:after="0"/>
        <w:ind w:left="-567" w:right="-23"/>
      </w:pPr>
      <w:r w:rsidRPr="00450F24">
        <w:rPr>
          <w:b/>
        </w:rPr>
        <w:t>What was the finding?</w:t>
      </w:r>
      <w:r>
        <w:t xml:space="preserve"> </w:t>
      </w:r>
    </w:p>
    <w:p w14:paraId="5B222329" w14:textId="77777777" w:rsidR="00F87A39" w:rsidRDefault="00F87A39" w:rsidP="00F87A39">
      <w:pPr>
        <w:tabs>
          <w:tab w:val="left" w:pos="993"/>
        </w:tabs>
        <w:spacing w:after="0"/>
        <w:ind w:left="-567" w:right="-23"/>
        <w:rPr>
          <w:b/>
        </w:rPr>
      </w:pPr>
      <w:r w:rsidRPr="00450F24">
        <w:rPr>
          <w:b/>
        </w:rPr>
        <w:t>What were the gaps?</w:t>
      </w:r>
    </w:p>
    <w:p w14:paraId="47ABD0C8" w14:textId="77777777" w:rsidR="00F87A39" w:rsidRDefault="00F87A39">
      <w:r>
        <w:br w:type="page"/>
      </w:r>
    </w:p>
    <w:p w14:paraId="25757049" w14:textId="77777777" w:rsidR="00F87A39" w:rsidRDefault="00F87A39" w:rsidP="00F87A39">
      <w:pPr>
        <w:tabs>
          <w:tab w:val="left" w:pos="993"/>
        </w:tabs>
        <w:spacing w:after="0"/>
        <w:ind w:left="-567" w:right="-23"/>
      </w:pPr>
      <w:r w:rsidRPr="00F87A39">
        <w:rPr>
          <w:b/>
          <w:color w:val="FF0000"/>
        </w:rPr>
        <w:lastRenderedPageBreak/>
        <w:t>Reference Number:</w:t>
      </w:r>
      <w:r>
        <w:rPr>
          <w:b/>
        </w:rPr>
        <w:tab/>
      </w:r>
      <w:r>
        <w:rPr>
          <w:b/>
        </w:rPr>
        <w:tab/>
      </w:r>
      <w:r>
        <w:rPr>
          <w:b/>
        </w:rPr>
        <w:tab/>
      </w:r>
      <w:r>
        <w:rPr>
          <w:b/>
        </w:rPr>
        <w:tab/>
      </w:r>
      <w:r w:rsidRPr="007A37BC">
        <w:rPr>
          <w:b/>
        </w:rPr>
        <w:t>Authors:</w:t>
      </w:r>
      <w:r>
        <w:t xml:space="preserve"> </w:t>
      </w:r>
    </w:p>
    <w:p w14:paraId="25615C04" w14:textId="77777777" w:rsidR="00F87A39" w:rsidRDefault="00F87A39" w:rsidP="00F87A39">
      <w:pPr>
        <w:tabs>
          <w:tab w:val="left" w:pos="993"/>
        </w:tabs>
        <w:spacing w:after="0"/>
        <w:ind w:left="-567" w:right="-23"/>
      </w:pPr>
      <w:r w:rsidRPr="007A37BC">
        <w:rPr>
          <w:b/>
        </w:rPr>
        <w:t>Title of Article:</w:t>
      </w:r>
      <w:r>
        <w:t xml:space="preserve"> </w:t>
      </w:r>
    </w:p>
    <w:p w14:paraId="2313C179" w14:textId="77777777" w:rsidR="00F87A39" w:rsidRDefault="00F87A39" w:rsidP="00F87A39">
      <w:pPr>
        <w:tabs>
          <w:tab w:val="left" w:pos="993"/>
        </w:tabs>
        <w:spacing w:after="0"/>
        <w:ind w:left="-567" w:right="-23"/>
      </w:pPr>
      <w:r w:rsidRPr="007A37BC">
        <w:rPr>
          <w:b/>
        </w:rPr>
        <w:t>Type:</w:t>
      </w:r>
      <w:r>
        <w:t xml:space="preserve"> </w:t>
      </w:r>
      <w:r>
        <w:tab/>
      </w:r>
      <w:r>
        <w:tab/>
      </w:r>
      <w:r>
        <w:tab/>
      </w:r>
      <w:r>
        <w:tab/>
      </w:r>
      <w:r>
        <w:tab/>
      </w:r>
      <w:r w:rsidRPr="007A37BC">
        <w:rPr>
          <w:b/>
        </w:rPr>
        <w:t>Publication:</w:t>
      </w:r>
    </w:p>
    <w:p w14:paraId="47F20564" w14:textId="77777777" w:rsidR="00F87A39" w:rsidRDefault="00F87A39" w:rsidP="00F87A39">
      <w:pPr>
        <w:tabs>
          <w:tab w:val="left" w:pos="993"/>
        </w:tabs>
        <w:spacing w:after="0"/>
        <w:ind w:left="-567" w:right="-23"/>
      </w:pPr>
      <w:r w:rsidRPr="007A37BC">
        <w:rPr>
          <w:b/>
        </w:rPr>
        <w:t>Year Published:</w:t>
      </w:r>
      <w:r>
        <w:t xml:space="preserve"> </w:t>
      </w:r>
      <w:r>
        <w:tab/>
      </w:r>
      <w:r>
        <w:tab/>
      </w:r>
      <w:r>
        <w:tab/>
      </w:r>
      <w:r>
        <w:tab/>
      </w:r>
      <w:r>
        <w:tab/>
      </w:r>
      <w:r w:rsidRPr="007A37BC">
        <w:rPr>
          <w:b/>
        </w:rPr>
        <w:t>Number of citations:</w:t>
      </w:r>
    </w:p>
    <w:p w14:paraId="2AC59D47" w14:textId="77777777" w:rsidR="00F87A39" w:rsidRDefault="00F87A39" w:rsidP="00F87A39">
      <w:pPr>
        <w:tabs>
          <w:tab w:val="left" w:pos="993"/>
        </w:tabs>
        <w:spacing w:after="0"/>
        <w:ind w:left="-567" w:right="-23"/>
        <w:rPr>
          <w:b/>
        </w:rPr>
      </w:pPr>
      <w:r w:rsidRPr="00450F24">
        <w:rPr>
          <w:b/>
        </w:rPr>
        <w:t>Primary or Secondary</w:t>
      </w:r>
      <w:r>
        <w:rPr>
          <w:b/>
        </w:rPr>
        <w:t>:</w:t>
      </w:r>
    </w:p>
    <w:p w14:paraId="7A2F7F5C" w14:textId="77777777" w:rsidR="00F87A39" w:rsidRDefault="00F87A39" w:rsidP="00F87A39">
      <w:pPr>
        <w:tabs>
          <w:tab w:val="left" w:pos="993"/>
        </w:tabs>
        <w:spacing w:after="0"/>
        <w:ind w:left="-567" w:right="-23"/>
      </w:pPr>
      <w:r>
        <w:rPr>
          <w:b/>
        </w:rPr>
        <w:t>Publication</w:t>
      </w:r>
      <w:r w:rsidRPr="007A37BC">
        <w:rPr>
          <w:b/>
        </w:rPr>
        <w:t xml:space="preserve"> Rating:</w:t>
      </w:r>
      <w:r>
        <w:t xml:space="preserve"> </w:t>
      </w:r>
      <w:r>
        <w:tab/>
      </w:r>
      <w:r>
        <w:tab/>
      </w:r>
      <w:r>
        <w:tab/>
        <w:t xml:space="preserve"> </w:t>
      </w:r>
    </w:p>
    <w:p w14:paraId="0B35F312" w14:textId="77777777" w:rsidR="00F87A39" w:rsidRPr="002132A9" w:rsidRDefault="00F87A39" w:rsidP="00F87A39">
      <w:pPr>
        <w:tabs>
          <w:tab w:val="left" w:pos="993"/>
        </w:tabs>
        <w:spacing w:after="0"/>
        <w:ind w:left="-567" w:right="-23"/>
      </w:pPr>
      <w:r>
        <w:rPr>
          <w:i/>
        </w:rPr>
        <w:t>CiteScore:</w:t>
      </w:r>
      <w:r>
        <w:rPr>
          <w:i/>
        </w:rPr>
        <w:tab/>
      </w:r>
      <w:r w:rsidRPr="00450F24">
        <w:rPr>
          <w:i/>
        </w:rPr>
        <w:t xml:space="preserve">Rank: </w:t>
      </w:r>
      <w:r w:rsidRPr="00450F24">
        <w:rPr>
          <w:i/>
        </w:rPr>
        <w:tab/>
        <w:t xml:space="preserve">Percentile: </w:t>
      </w:r>
      <w:r w:rsidRPr="00450F24">
        <w:rPr>
          <w:i/>
        </w:rPr>
        <w:tab/>
        <w:t>In-Category:</w:t>
      </w:r>
      <w:r>
        <w:rPr>
          <w:i/>
        </w:rPr>
        <w:tab/>
      </w:r>
      <w:r>
        <w:rPr>
          <w:i/>
        </w:rPr>
        <w:tab/>
      </w:r>
      <w:r>
        <w:rPr>
          <w:i/>
        </w:rPr>
        <w:tab/>
        <w:t>CiteScore Year:</w:t>
      </w:r>
    </w:p>
    <w:p w14:paraId="2FBABCC0" w14:textId="77777777" w:rsidR="00F87A39" w:rsidRDefault="00F87A39" w:rsidP="00F87A39">
      <w:pPr>
        <w:tabs>
          <w:tab w:val="left" w:pos="993"/>
        </w:tabs>
        <w:spacing w:after="0"/>
        <w:ind w:left="-567" w:right="-23"/>
      </w:pPr>
      <w:r w:rsidRPr="00450F24">
        <w:rPr>
          <w:b/>
        </w:rPr>
        <w:t>What themes were discussed in the Literature Review?</w:t>
      </w:r>
      <w:r>
        <w:t xml:space="preserve"> </w:t>
      </w:r>
    </w:p>
    <w:p w14:paraId="29E7E8F8" w14:textId="77777777" w:rsidR="00F87A39" w:rsidRDefault="00F87A39" w:rsidP="00F87A39">
      <w:pPr>
        <w:tabs>
          <w:tab w:val="left" w:pos="993"/>
        </w:tabs>
        <w:spacing w:after="0"/>
        <w:ind w:left="-567" w:right="-23"/>
      </w:pPr>
      <w:r w:rsidRPr="00450F24">
        <w:rPr>
          <w:b/>
        </w:rPr>
        <w:t>What was the research question?</w:t>
      </w:r>
      <w:r>
        <w:t xml:space="preserve"> </w:t>
      </w:r>
    </w:p>
    <w:p w14:paraId="40E1360E" w14:textId="77777777" w:rsidR="00F87A39" w:rsidRDefault="00F87A39" w:rsidP="00F87A39">
      <w:pPr>
        <w:tabs>
          <w:tab w:val="left" w:pos="993"/>
        </w:tabs>
        <w:spacing w:after="0"/>
        <w:ind w:left="-567" w:right="-23"/>
      </w:pPr>
      <w:r w:rsidRPr="00450F24">
        <w:rPr>
          <w:b/>
        </w:rPr>
        <w:t>Design:</w:t>
      </w:r>
      <w:r>
        <w:t xml:space="preserve"> </w:t>
      </w:r>
    </w:p>
    <w:p w14:paraId="1AE38743" w14:textId="77777777" w:rsidR="00F87A39" w:rsidRDefault="00F87A39" w:rsidP="00F87A39">
      <w:pPr>
        <w:tabs>
          <w:tab w:val="left" w:pos="993"/>
        </w:tabs>
        <w:spacing w:after="0"/>
        <w:ind w:left="-567" w:right="-23"/>
      </w:pPr>
      <w:r w:rsidRPr="00450F24">
        <w:rPr>
          <w:b/>
        </w:rPr>
        <w:t>What was the finding?</w:t>
      </w:r>
      <w:r>
        <w:t xml:space="preserve"> </w:t>
      </w:r>
    </w:p>
    <w:p w14:paraId="25C8D674" w14:textId="77777777" w:rsidR="00F87A39" w:rsidRDefault="00F87A39" w:rsidP="00F87A39">
      <w:pPr>
        <w:tabs>
          <w:tab w:val="left" w:pos="993"/>
        </w:tabs>
        <w:spacing w:after="0"/>
        <w:ind w:left="-567" w:right="-23"/>
        <w:rPr>
          <w:b/>
        </w:rPr>
      </w:pPr>
      <w:r w:rsidRPr="00450F24">
        <w:rPr>
          <w:b/>
        </w:rPr>
        <w:t>What were the gaps?</w:t>
      </w:r>
    </w:p>
    <w:p w14:paraId="24D7F410" w14:textId="77777777" w:rsidR="00F87A39" w:rsidRDefault="00F87A39" w:rsidP="00F87A39">
      <w:pPr>
        <w:tabs>
          <w:tab w:val="left" w:pos="993"/>
        </w:tabs>
        <w:spacing w:after="0"/>
        <w:ind w:left="-567" w:right="-23"/>
        <w:rPr>
          <w:b/>
        </w:rPr>
      </w:pPr>
    </w:p>
    <w:p w14:paraId="0BBACE13" w14:textId="77777777" w:rsidR="00F87A39" w:rsidRDefault="00F87A39" w:rsidP="00F87A39">
      <w:pPr>
        <w:tabs>
          <w:tab w:val="left" w:pos="993"/>
        </w:tabs>
        <w:spacing w:after="0"/>
        <w:ind w:left="-567" w:right="-23"/>
      </w:pPr>
      <w:r w:rsidRPr="00F87A39">
        <w:rPr>
          <w:b/>
          <w:color w:val="FF0000"/>
        </w:rPr>
        <w:t>Reference Number:</w:t>
      </w:r>
      <w:r>
        <w:rPr>
          <w:b/>
        </w:rPr>
        <w:tab/>
      </w:r>
      <w:r>
        <w:rPr>
          <w:b/>
        </w:rPr>
        <w:tab/>
      </w:r>
      <w:r>
        <w:rPr>
          <w:b/>
        </w:rPr>
        <w:tab/>
      </w:r>
      <w:r>
        <w:rPr>
          <w:b/>
        </w:rPr>
        <w:tab/>
      </w:r>
      <w:r w:rsidRPr="007A37BC">
        <w:rPr>
          <w:b/>
        </w:rPr>
        <w:t>Authors:</w:t>
      </w:r>
      <w:r>
        <w:t xml:space="preserve"> </w:t>
      </w:r>
    </w:p>
    <w:p w14:paraId="18807497" w14:textId="77777777" w:rsidR="00F87A39" w:rsidRDefault="00F87A39" w:rsidP="00F87A39">
      <w:pPr>
        <w:tabs>
          <w:tab w:val="left" w:pos="993"/>
        </w:tabs>
        <w:spacing w:after="0"/>
        <w:ind w:left="-567" w:right="-23"/>
      </w:pPr>
      <w:r w:rsidRPr="007A37BC">
        <w:rPr>
          <w:b/>
        </w:rPr>
        <w:t>Title of Article:</w:t>
      </w:r>
      <w:r>
        <w:t xml:space="preserve"> </w:t>
      </w:r>
    </w:p>
    <w:p w14:paraId="1305757D" w14:textId="77777777" w:rsidR="00F87A39" w:rsidRDefault="00F87A39" w:rsidP="00F87A39">
      <w:pPr>
        <w:tabs>
          <w:tab w:val="left" w:pos="993"/>
        </w:tabs>
        <w:spacing w:after="0"/>
        <w:ind w:left="-567" w:right="-23"/>
      </w:pPr>
      <w:r w:rsidRPr="007A37BC">
        <w:rPr>
          <w:b/>
        </w:rPr>
        <w:t>Type:</w:t>
      </w:r>
      <w:r>
        <w:t xml:space="preserve"> </w:t>
      </w:r>
      <w:r>
        <w:tab/>
      </w:r>
      <w:r>
        <w:tab/>
      </w:r>
      <w:r>
        <w:tab/>
      </w:r>
      <w:r>
        <w:tab/>
      </w:r>
      <w:r>
        <w:tab/>
      </w:r>
      <w:r w:rsidRPr="007A37BC">
        <w:rPr>
          <w:b/>
        </w:rPr>
        <w:t>Publication:</w:t>
      </w:r>
    </w:p>
    <w:p w14:paraId="5378EB77" w14:textId="77777777" w:rsidR="00F87A39" w:rsidRDefault="00F87A39" w:rsidP="00F87A39">
      <w:pPr>
        <w:tabs>
          <w:tab w:val="left" w:pos="993"/>
        </w:tabs>
        <w:spacing w:after="0"/>
        <w:ind w:left="-567" w:right="-23"/>
      </w:pPr>
      <w:r w:rsidRPr="007A37BC">
        <w:rPr>
          <w:b/>
        </w:rPr>
        <w:t>Year Published:</w:t>
      </w:r>
      <w:r>
        <w:t xml:space="preserve"> </w:t>
      </w:r>
      <w:r>
        <w:tab/>
      </w:r>
      <w:r>
        <w:tab/>
      </w:r>
      <w:r>
        <w:tab/>
      </w:r>
      <w:r>
        <w:tab/>
      </w:r>
      <w:r>
        <w:tab/>
      </w:r>
      <w:r w:rsidRPr="007A37BC">
        <w:rPr>
          <w:b/>
        </w:rPr>
        <w:t>Number of citations:</w:t>
      </w:r>
    </w:p>
    <w:p w14:paraId="60EE10C4" w14:textId="77777777" w:rsidR="00F87A39" w:rsidRDefault="00F87A39" w:rsidP="00F87A39">
      <w:pPr>
        <w:tabs>
          <w:tab w:val="left" w:pos="993"/>
        </w:tabs>
        <w:spacing w:after="0"/>
        <w:ind w:left="-567" w:right="-23"/>
        <w:rPr>
          <w:b/>
        </w:rPr>
      </w:pPr>
      <w:r w:rsidRPr="00450F24">
        <w:rPr>
          <w:b/>
        </w:rPr>
        <w:t>Primary or Secondary</w:t>
      </w:r>
      <w:r>
        <w:rPr>
          <w:b/>
        </w:rPr>
        <w:t>:</w:t>
      </w:r>
    </w:p>
    <w:p w14:paraId="2806158F" w14:textId="77777777" w:rsidR="00F87A39" w:rsidRDefault="00F87A39" w:rsidP="00F87A39">
      <w:pPr>
        <w:tabs>
          <w:tab w:val="left" w:pos="993"/>
        </w:tabs>
        <w:spacing w:after="0"/>
        <w:ind w:left="-567" w:right="-23"/>
      </w:pPr>
      <w:r>
        <w:rPr>
          <w:b/>
        </w:rPr>
        <w:t>Publication</w:t>
      </w:r>
      <w:r w:rsidRPr="007A37BC">
        <w:rPr>
          <w:b/>
        </w:rPr>
        <w:t xml:space="preserve"> Rating:</w:t>
      </w:r>
      <w:r>
        <w:t xml:space="preserve"> </w:t>
      </w:r>
      <w:r>
        <w:tab/>
      </w:r>
      <w:r>
        <w:tab/>
      </w:r>
      <w:r>
        <w:tab/>
        <w:t xml:space="preserve"> </w:t>
      </w:r>
    </w:p>
    <w:p w14:paraId="0C75C713" w14:textId="77777777" w:rsidR="00F87A39" w:rsidRPr="002132A9" w:rsidRDefault="00F87A39" w:rsidP="00F87A39">
      <w:pPr>
        <w:tabs>
          <w:tab w:val="left" w:pos="993"/>
        </w:tabs>
        <w:spacing w:after="0"/>
        <w:ind w:left="-567" w:right="-23"/>
      </w:pPr>
      <w:r>
        <w:rPr>
          <w:i/>
        </w:rPr>
        <w:t>CiteScore:</w:t>
      </w:r>
      <w:r>
        <w:rPr>
          <w:i/>
        </w:rPr>
        <w:tab/>
      </w:r>
      <w:r w:rsidRPr="00450F24">
        <w:rPr>
          <w:i/>
        </w:rPr>
        <w:t xml:space="preserve">Rank: </w:t>
      </w:r>
      <w:r w:rsidRPr="00450F24">
        <w:rPr>
          <w:i/>
        </w:rPr>
        <w:tab/>
        <w:t xml:space="preserve">Percentile: </w:t>
      </w:r>
      <w:r w:rsidRPr="00450F24">
        <w:rPr>
          <w:i/>
        </w:rPr>
        <w:tab/>
        <w:t>In-Category:</w:t>
      </w:r>
      <w:r>
        <w:rPr>
          <w:i/>
        </w:rPr>
        <w:tab/>
      </w:r>
      <w:r>
        <w:rPr>
          <w:i/>
        </w:rPr>
        <w:tab/>
      </w:r>
      <w:r>
        <w:rPr>
          <w:i/>
        </w:rPr>
        <w:tab/>
        <w:t>CiteScore Year:</w:t>
      </w:r>
    </w:p>
    <w:p w14:paraId="1D62D941" w14:textId="77777777" w:rsidR="00F87A39" w:rsidRDefault="00F87A39" w:rsidP="00F87A39">
      <w:pPr>
        <w:tabs>
          <w:tab w:val="left" w:pos="993"/>
        </w:tabs>
        <w:spacing w:after="0"/>
        <w:ind w:left="-567" w:right="-23"/>
      </w:pPr>
      <w:r w:rsidRPr="00450F24">
        <w:rPr>
          <w:b/>
        </w:rPr>
        <w:t>What themes were discussed in the Literature Review?</w:t>
      </w:r>
      <w:r>
        <w:t xml:space="preserve"> </w:t>
      </w:r>
    </w:p>
    <w:p w14:paraId="743552AD" w14:textId="77777777" w:rsidR="00F87A39" w:rsidRDefault="00F87A39" w:rsidP="00F87A39">
      <w:pPr>
        <w:tabs>
          <w:tab w:val="left" w:pos="993"/>
        </w:tabs>
        <w:spacing w:after="0"/>
        <w:ind w:left="-567" w:right="-23"/>
      </w:pPr>
      <w:r w:rsidRPr="00450F24">
        <w:rPr>
          <w:b/>
        </w:rPr>
        <w:t>What was the research question?</w:t>
      </w:r>
      <w:r>
        <w:t xml:space="preserve"> </w:t>
      </w:r>
    </w:p>
    <w:p w14:paraId="3CB19C4D" w14:textId="77777777" w:rsidR="00F87A39" w:rsidRDefault="00F87A39" w:rsidP="00F87A39">
      <w:pPr>
        <w:tabs>
          <w:tab w:val="left" w:pos="993"/>
        </w:tabs>
        <w:spacing w:after="0"/>
        <w:ind w:left="-567" w:right="-23"/>
      </w:pPr>
      <w:r w:rsidRPr="00450F24">
        <w:rPr>
          <w:b/>
        </w:rPr>
        <w:t>Design:</w:t>
      </w:r>
      <w:r>
        <w:t xml:space="preserve"> </w:t>
      </w:r>
    </w:p>
    <w:p w14:paraId="04C60DB8" w14:textId="77777777" w:rsidR="00F87A39" w:rsidRDefault="00F87A39" w:rsidP="00F87A39">
      <w:pPr>
        <w:tabs>
          <w:tab w:val="left" w:pos="993"/>
        </w:tabs>
        <w:spacing w:after="0"/>
        <w:ind w:left="-567" w:right="-23"/>
      </w:pPr>
      <w:r w:rsidRPr="00450F24">
        <w:rPr>
          <w:b/>
        </w:rPr>
        <w:t>What was the finding?</w:t>
      </w:r>
      <w:r>
        <w:t xml:space="preserve"> </w:t>
      </w:r>
    </w:p>
    <w:p w14:paraId="3D08F3DB" w14:textId="77777777" w:rsidR="00F87A39" w:rsidRDefault="00F87A39" w:rsidP="00F87A39">
      <w:pPr>
        <w:tabs>
          <w:tab w:val="left" w:pos="993"/>
        </w:tabs>
        <w:spacing w:after="0"/>
        <w:ind w:left="-567" w:right="-23"/>
        <w:rPr>
          <w:b/>
        </w:rPr>
      </w:pPr>
      <w:r w:rsidRPr="00450F24">
        <w:rPr>
          <w:b/>
        </w:rPr>
        <w:t>What were the gaps?</w:t>
      </w:r>
    </w:p>
    <w:p w14:paraId="1B7FF240" w14:textId="77777777" w:rsidR="00F87A39" w:rsidRDefault="00F87A39" w:rsidP="00F87A39">
      <w:pPr>
        <w:tabs>
          <w:tab w:val="left" w:pos="993"/>
        </w:tabs>
        <w:spacing w:after="0"/>
        <w:ind w:left="-567" w:right="-23"/>
      </w:pPr>
    </w:p>
    <w:p w14:paraId="167D44FD" w14:textId="77777777" w:rsidR="00F87A39" w:rsidRDefault="00F87A39" w:rsidP="00F87A39">
      <w:pPr>
        <w:tabs>
          <w:tab w:val="left" w:pos="993"/>
        </w:tabs>
        <w:spacing w:after="0"/>
        <w:ind w:left="-567" w:right="-23"/>
      </w:pPr>
      <w:r w:rsidRPr="00F87A39">
        <w:rPr>
          <w:b/>
          <w:color w:val="FF0000"/>
        </w:rPr>
        <w:t>Reference Number:</w:t>
      </w:r>
      <w:r>
        <w:rPr>
          <w:b/>
        </w:rPr>
        <w:tab/>
      </w:r>
      <w:r>
        <w:rPr>
          <w:b/>
        </w:rPr>
        <w:tab/>
      </w:r>
      <w:r>
        <w:rPr>
          <w:b/>
        </w:rPr>
        <w:tab/>
      </w:r>
      <w:r>
        <w:rPr>
          <w:b/>
        </w:rPr>
        <w:tab/>
      </w:r>
      <w:r w:rsidRPr="007A37BC">
        <w:rPr>
          <w:b/>
        </w:rPr>
        <w:t>Authors:</w:t>
      </w:r>
      <w:r>
        <w:t xml:space="preserve"> </w:t>
      </w:r>
    </w:p>
    <w:p w14:paraId="5ECC592D" w14:textId="77777777" w:rsidR="00F87A39" w:rsidRDefault="00F87A39" w:rsidP="00F87A39">
      <w:pPr>
        <w:tabs>
          <w:tab w:val="left" w:pos="993"/>
        </w:tabs>
        <w:spacing w:after="0"/>
        <w:ind w:left="-567" w:right="-23"/>
      </w:pPr>
      <w:r w:rsidRPr="007A37BC">
        <w:rPr>
          <w:b/>
        </w:rPr>
        <w:t>Title of Article:</w:t>
      </w:r>
      <w:r>
        <w:t xml:space="preserve"> </w:t>
      </w:r>
    </w:p>
    <w:p w14:paraId="6086072F" w14:textId="77777777" w:rsidR="00F87A39" w:rsidRDefault="00F87A39" w:rsidP="00F87A39">
      <w:pPr>
        <w:tabs>
          <w:tab w:val="left" w:pos="993"/>
        </w:tabs>
        <w:spacing w:after="0"/>
        <w:ind w:left="-567" w:right="-23"/>
      </w:pPr>
      <w:r w:rsidRPr="007A37BC">
        <w:rPr>
          <w:b/>
        </w:rPr>
        <w:t>Type:</w:t>
      </w:r>
      <w:r>
        <w:t xml:space="preserve"> </w:t>
      </w:r>
      <w:r>
        <w:tab/>
      </w:r>
      <w:r>
        <w:tab/>
      </w:r>
      <w:r>
        <w:tab/>
      </w:r>
      <w:r>
        <w:tab/>
      </w:r>
      <w:r>
        <w:tab/>
      </w:r>
      <w:r w:rsidRPr="007A37BC">
        <w:rPr>
          <w:b/>
        </w:rPr>
        <w:t>Publication:</w:t>
      </w:r>
    </w:p>
    <w:p w14:paraId="10CE8F3D" w14:textId="77777777" w:rsidR="00F87A39" w:rsidRDefault="00F87A39" w:rsidP="00F87A39">
      <w:pPr>
        <w:tabs>
          <w:tab w:val="left" w:pos="993"/>
        </w:tabs>
        <w:spacing w:after="0"/>
        <w:ind w:left="-567" w:right="-23"/>
      </w:pPr>
      <w:r w:rsidRPr="007A37BC">
        <w:rPr>
          <w:b/>
        </w:rPr>
        <w:t>Year Published:</w:t>
      </w:r>
      <w:r>
        <w:t xml:space="preserve"> </w:t>
      </w:r>
      <w:r>
        <w:tab/>
      </w:r>
      <w:r>
        <w:tab/>
      </w:r>
      <w:r>
        <w:tab/>
      </w:r>
      <w:r>
        <w:tab/>
      </w:r>
      <w:r>
        <w:tab/>
      </w:r>
      <w:r w:rsidRPr="007A37BC">
        <w:rPr>
          <w:b/>
        </w:rPr>
        <w:t>Number of citations:</w:t>
      </w:r>
    </w:p>
    <w:p w14:paraId="5F59BF9F" w14:textId="77777777" w:rsidR="00F87A39" w:rsidRDefault="00F87A39" w:rsidP="00F87A39">
      <w:pPr>
        <w:tabs>
          <w:tab w:val="left" w:pos="993"/>
        </w:tabs>
        <w:spacing w:after="0"/>
        <w:ind w:left="-567" w:right="-23"/>
        <w:rPr>
          <w:b/>
        </w:rPr>
      </w:pPr>
      <w:r w:rsidRPr="00450F24">
        <w:rPr>
          <w:b/>
        </w:rPr>
        <w:t>Primary or Secondary</w:t>
      </w:r>
      <w:r>
        <w:rPr>
          <w:b/>
        </w:rPr>
        <w:t>:</w:t>
      </w:r>
    </w:p>
    <w:p w14:paraId="111913E7" w14:textId="77777777" w:rsidR="00F87A39" w:rsidRDefault="00F87A39" w:rsidP="00F87A39">
      <w:pPr>
        <w:tabs>
          <w:tab w:val="left" w:pos="993"/>
        </w:tabs>
        <w:spacing w:after="0"/>
        <w:ind w:left="-567" w:right="-23"/>
      </w:pPr>
      <w:r>
        <w:rPr>
          <w:b/>
        </w:rPr>
        <w:t>Publication</w:t>
      </w:r>
      <w:r w:rsidRPr="007A37BC">
        <w:rPr>
          <w:b/>
        </w:rPr>
        <w:t xml:space="preserve"> Rating:</w:t>
      </w:r>
      <w:r>
        <w:t xml:space="preserve"> </w:t>
      </w:r>
      <w:r>
        <w:tab/>
      </w:r>
      <w:r>
        <w:tab/>
      </w:r>
      <w:r>
        <w:tab/>
        <w:t xml:space="preserve"> </w:t>
      </w:r>
    </w:p>
    <w:p w14:paraId="0A1D2FEE" w14:textId="77777777" w:rsidR="00F87A39" w:rsidRPr="002132A9" w:rsidRDefault="00F87A39" w:rsidP="00F87A39">
      <w:pPr>
        <w:tabs>
          <w:tab w:val="left" w:pos="993"/>
        </w:tabs>
        <w:spacing w:after="0"/>
        <w:ind w:left="-567" w:right="-23"/>
      </w:pPr>
      <w:r>
        <w:rPr>
          <w:i/>
        </w:rPr>
        <w:t>CiteScore:</w:t>
      </w:r>
      <w:r>
        <w:rPr>
          <w:i/>
        </w:rPr>
        <w:tab/>
      </w:r>
      <w:r w:rsidRPr="00450F24">
        <w:rPr>
          <w:i/>
        </w:rPr>
        <w:t xml:space="preserve">Rank: </w:t>
      </w:r>
      <w:r w:rsidRPr="00450F24">
        <w:rPr>
          <w:i/>
        </w:rPr>
        <w:tab/>
        <w:t xml:space="preserve">Percentile: </w:t>
      </w:r>
      <w:r w:rsidRPr="00450F24">
        <w:rPr>
          <w:i/>
        </w:rPr>
        <w:tab/>
        <w:t>In-Category:</w:t>
      </w:r>
      <w:r>
        <w:rPr>
          <w:i/>
        </w:rPr>
        <w:tab/>
      </w:r>
      <w:r>
        <w:rPr>
          <w:i/>
        </w:rPr>
        <w:tab/>
      </w:r>
      <w:r>
        <w:rPr>
          <w:i/>
        </w:rPr>
        <w:tab/>
        <w:t>CiteScore Year:</w:t>
      </w:r>
    </w:p>
    <w:p w14:paraId="1CC47AFB" w14:textId="77777777" w:rsidR="00F87A39" w:rsidRDefault="00F87A39" w:rsidP="00F87A39">
      <w:pPr>
        <w:tabs>
          <w:tab w:val="left" w:pos="993"/>
        </w:tabs>
        <w:spacing w:after="0"/>
        <w:ind w:left="-567" w:right="-23"/>
      </w:pPr>
      <w:r w:rsidRPr="00450F24">
        <w:rPr>
          <w:b/>
        </w:rPr>
        <w:t>What themes were discussed in the Literature Review?</w:t>
      </w:r>
      <w:r>
        <w:t xml:space="preserve"> </w:t>
      </w:r>
    </w:p>
    <w:p w14:paraId="38AEA788" w14:textId="77777777" w:rsidR="00F87A39" w:rsidRDefault="00F87A39" w:rsidP="00F87A39">
      <w:pPr>
        <w:tabs>
          <w:tab w:val="left" w:pos="993"/>
        </w:tabs>
        <w:spacing w:after="0"/>
        <w:ind w:left="-567" w:right="-23"/>
      </w:pPr>
      <w:r w:rsidRPr="00450F24">
        <w:rPr>
          <w:b/>
        </w:rPr>
        <w:t>What was the research question?</w:t>
      </w:r>
      <w:r>
        <w:t xml:space="preserve"> </w:t>
      </w:r>
    </w:p>
    <w:p w14:paraId="1F5DD6AA" w14:textId="77777777" w:rsidR="00F87A39" w:rsidRDefault="00F87A39" w:rsidP="00F87A39">
      <w:pPr>
        <w:tabs>
          <w:tab w:val="left" w:pos="993"/>
        </w:tabs>
        <w:spacing w:after="0"/>
        <w:ind w:left="-567" w:right="-23"/>
      </w:pPr>
      <w:r w:rsidRPr="00450F24">
        <w:rPr>
          <w:b/>
        </w:rPr>
        <w:t>Design:</w:t>
      </w:r>
      <w:r>
        <w:t xml:space="preserve"> </w:t>
      </w:r>
    </w:p>
    <w:p w14:paraId="6E00EB75" w14:textId="77777777" w:rsidR="00F87A39" w:rsidRDefault="00F87A39" w:rsidP="00F87A39">
      <w:pPr>
        <w:tabs>
          <w:tab w:val="left" w:pos="993"/>
        </w:tabs>
        <w:spacing w:after="0"/>
        <w:ind w:left="-567" w:right="-23"/>
      </w:pPr>
      <w:r w:rsidRPr="00450F24">
        <w:rPr>
          <w:b/>
        </w:rPr>
        <w:t>What was the finding?</w:t>
      </w:r>
      <w:r>
        <w:t xml:space="preserve"> </w:t>
      </w:r>
    </w:p>
    <w:p w14:paraId="3455CE15" w14:textId="77777777" w:rsidR="00F87A39" w:rsidRDefault="00F87A39" w:rsidP="00F87A39">
      <w:pPr>
        <w:tabs>
          <w:tab w:val="left" w:pos="993"/>
        </w:tabs>
        <w:spacing w:after="0"/>
        <w:ind w:left="-567" w:right="-23"/>
        <w:rPr>
          <w:b/>
        </w:rPr>
      </w:pPr>
      <w:r w:rsidRPr="00450F24">
        <w:rPr>
          <w:b/>
        </w:rPr>
        <w:t>What were the gaps?</w:t>
      </w:r>
    </w:p>
    <w:p w14:paraId="5ACFC8BB" w14:textId="77777777" w:rsidR="002132A9" w:rsidRPr="00F87A39" w:rsidRDefault="002132A9" w:rsidP="00F87A39">
      <w:pPr>
        <w:tabs>
          <w:tab w:val="left" w:pos="993"/>
        </w:tabs>
        <w:spacing w:after="0"/>
        <w:ind w:left="-567" w:right="-23"/>
        <w:rPr>
          <w:b/>
        </w:rPr>
      </w:pPr>
      <w:r>
        <w:br w:type="page"/>
      </w:r>
    </w:p>
    <w:p w14:paraId="70548440" w14:textId="77777777" w:rsidR="00F87A39" w:rsidRDefault="00F87A39" w:rsidP="00F87A39">
      <w:pPr>
        <w:tabs>
          <w:tab w:val="left" w:pos="993"/>
        </w:tabs>
        <w:spacing w:after="0"/>
        <w:ind w:left="-567" w:right="-23"/>
      </w:pPr>
      <w:r w:rsidRPr="00F87A39">
        <w:rPr>
          <w:b/>
          <w:color w:val="FF0000"/>
        </w:rPr>
        <w:lastRenderedPageBreak/>
        <w:t>Reference Number:</w:t>
      </w:r>
      <w:r>
        <w:rPr>
          <w:b/>
        </w:rPr>
        <w:tab/>
      </w:r>
      <w:r>
        <w:rPr>
          <w:b/>
        </w:rPr>
        <w:tab/>
      </w:r>
      <w:r>
        <w:rPr>
          <w:b/>
        </w:rPr>
        <w:tab/>
      </w:r>
      <w:r>
        <w:rPr>
          <w:b/>
        </w:rPr>
        <w:tab/>
      </w:r>
      <w:r w:rsidRPr="007A37BC">
        <w:rPr>
          <w:b/>
        </w:rPr>
        <w:t>Authors:</w:t>
      </w:r>
      <w:r>
        <w:t xml:space="preserve"> </w:t>
      </w:r>
    </w:p>
    <w:p w14:paraId="75626EAD" w14:textId="77777777" w:rsidR="00F87A39" w:rsidRDefault="00F87A39" w:rsidP="00F87A39">
      <w:pPr>
        <w:tabs>
          <w:tab w:val="left" w:pos="993"/>
        </w:tabs>
        <w:spacing w:after="0"/>
        <w:ind w:left="-567" w:right="-23"/>
      </w:pPr>
      <w:r w:rsidRPr="007A37BC">
        <w:rPr>
          <w:b/>
        </w:rPr>
        <w:t>Title of Article:</w:t>
      </w:r>
      <w:r>
        <w:t xml:space="preserve"> </w:t>
      </w:r>
    </w:p>
    <w:p w14:paraId="5C3CE48C" w14:textId="77777777" w:rsidR="00F87A39" w:rsidRDefault="00F87A39" w:rsidP="00F87A39">
      <w:pPr>
        <w:tabs>
          <w:tab w:val="left" w:pos="993"/>
        </w:tabs>
        <w:spacing w:after="0"/>
        <w:ind w:left="-567" w:right="-23"/>
      </w:pPr>
      <w:r w:rsidRPr="007A37BC">
        <w:rPr>
          <w:b/>
        </w:rPr>
        <w:t>Type:</w:t>
      </w:r>
      <w:r>
        <w:t xml:space="preserve"> </w:t>
      </w:r>
      <w:r>
        <w:tab/>
      </w:r>
      <w:r>
        <w:tab/>
      </w:r>
      <w:r>
        <w:tab/>
      </w:r>
      <w:r>
        <w:tab/>
      </w:r>
      <w:r>
        <w:tab/>
      </w:r>
      <w:r w:rsidRPr="007A37BC">
        <w:rPr>
          <w:b/>
        </w:rPr>
        <w:t>Publication:</w:t>
      </w:r>
    </w:p>
    <w:p w14:paraId="2718B8E2" w14:textId="77777777" w:rsidR="00F87A39" w:rsidRDefault="00F87A39" w:rsidP="00F87A39">
      <w:pPr>
        <w:tabs>
          <w:tab w:val="left" w:pos="993"/>
        </w:tabs>
        <w:spacing w:after="0"/>
        <w:ind w:left="-567" w:right="-23"/>
      </w:pPr>
      <w:r w:rsidRPr="007A37BC">
        <w:rPr>
          <w:b/>
        </w:rPr>
        <w:t>Year Published:</w:t>
      </w:r>
      <w:r>
        <w:t xml:space="preserve"> </w:t>
      </w:r>
      <w:r>
        <w:tab/>
      </w:r>
      <w:r>
        <w:tab/>
      </w:r>
      <w:r>
        <w:tab/>
      </w:r>
      <w:r>
        <w:tab/>
      </w:r>
      <w:r>
        <w:tab/>
      </w:r>
      <w:r w:rsidRPr="007A37BC">
        <w:rPr>
          <w:b/>
        </w:rPr>
        <w:t>Number of citations:</w:t>
      </w:r>
    </w:p>
    <w:p w14:paraId="7A7990C3" w14:textId="77777777" w:rsidR="00F87A39" w:rsidRDefault="00F87A39" w:rsidP="00F87A39">
      <w:pPr>
        <w:tabs>
          <w:tab w:val="left" w:pos="993"/>
        </w:tabs>
        <w:spacing w:after="0"/>
        <w:ind w:left="-567" w:right="-23"/>
        <w:rPr>
          <w:b/>
        </w:rPr>
      </w:pPr>
      <w:r w:rsidRPr="00450F24">
        <w:rPr>
          <w:b/>
        </w:rPr>
        <w:t>Primary or Secondary</w:t>
      </w:r>
      <w:r>
        <w:rPr>
          <w:b/>
        </w:rPr>
        <w:t>:</w:t>
      </w:r>
    </w:p>
    <w:p w14:paraId="24B380CD" w14:textId="77777777" w:rsidR="00F87A39" w:rsidRDefault="00F87A39" w:rsidP="00F87A39">
      <w:pPr>
        <w:tabs>
          <w:tab w:val="left" w:pos="993"/>
        </w:tabs>
        <w:spacing w:after="0"/>
        <w:ind w:left="-567" w:right="-23"/>
      </w:pPr>
      <w:r>
        <w:rPr>
          <w:b/>
        </w:rPr>
        <w:t>Publication</w:t>
      </w:r>
      <w:r w:rsidRPr="007A37BC">
        <w:rPr>
          <w:b/>
        </w:rPr>
        <w:t xml:space="preserve"> Rating:</w:t>
      </w:r>
      <w:r>
        <w:t xml:space="preserve"> </w:t>
      </w:r>
      <w:r>
        <w:tab/>
      </w:r>
      <w:r>
        <w:tab/>
      </w:r>
      <w:r>
        <w:tab/>
        <w:t xml:space="preserve"> </w:t>
      </w:r>
    </w:p>
    <w:p w14:paraId="15610AF9" w14:textId="77777777" w:rsidR="00F87A39" w:rsidRPr="002132A9" w:rsidRDefault="00F87A39" w:rsidP="00F87A39">
      <w:pPr>
        <w:tabs>
          <w:tab w:val="left" w:pos="993"/>
        </w:tabs>
        <w:spacing w:after="0"/>
        <w:ind w:left="-567" w:right="-23"/>
      </w:pPr>
      <w:r>
        <w:rPr>
          <w:i/>
        </w:rPr>
        <w:t>CiteScore:</w:t>
      </w:r>
      <w:r>
        <w:rPr>
          <w:i/>
        </w:rPr>
        <w:tab/>
      </w:r>
      <w:r w:rsidRPr="00450F24">
        <w:rPr>
          <w:i/>
        </w:rPr>
        <w:t xml:space="preserve">Rank: </w:t>
      </w:r>
      <w:r w:rsidRPr="00450F24">
        <w:rPr>
          <w:i/>
        </w:rPr>
        <w:tab/>
        <w:t xml:space="preserve">Percentile: </w:t>
      </w:r>
      <w:r w:rsidRPr="00450F24">
        <w:rPr>
          <w:i/>
        </w:rPr>
        <w:tab/>
        <w:t>In-Category:</w:t>
      </w:r>
      <w:r>
        <w:rPr>
          <w:i/>
        </w:rPr>
        <w:tab/>
      </w:r>
      <w:r>
        <w:rPr>
          <w:i/>
        </w:rPr>
        <w:tab/>
      </w:r>
      <w:r>
        <w:rPr>
          <w:i/>
        </w:rPr>
        <w:tab/>
        <w:t>CiteScore Year:</w:t>
      </w:r>
    </w:p>
    <w:p w14:paraId="46EEA568" w14:textId="77777777" w:rsidR="00F87A39" w:rsidRDefault="00F87A39" w:rsidP="00F87A39">
      <w:pPr>
        <w:tabs>
          <w:tab w:val="left" w:pos="993"/>
        </w:tabs>
        <w:spacing w:after="0"/>
        <w:ind w:left="-567" w:right="-23"/>
      </w:pPr>
      <w:r w:rsidRPr="00450F24">
        <w:rPr>
          <w:b/>
        </w:rPr>
        <w:t>What themes were discussed in the Literature Review?</w:t>
      </w:r>
      <w:r>
        <w:t xml:space="preserve"> </w:t>
      </w:r>
    </w:p>
    <w:p w14:paraId="4C4C7467" w14:textId="77777777" w:rsidR="00F87A39" w:rsidRDefault="00F87A39" w:rsidP="00F87A39">
      <w:pPr>
        <w:tabs>
          <w:tab w:val="left" w:pos="993"/>
        </w:tabs>
        <w:spacing w:after="0"/>
        <w:ind w:left="-567" w:right="-23"/>
      </w:pPr>
      <w:r w:rsidRPr="00450F24">
        <w:rPr>
          <w:b/>
        </w:rPr>
        <w:t>What was the research question?</w:t>
      </w:r>
      <w:r>
        <w:t xml:space="preserve"> </w:t>
      </w:r>
    </w:p>
    <w:p w14:paraId="2C1A634B" w14:textId="77777777" w:rsidR="00F87A39" w:rsidRDefault="00F87A39" w:rsidP="00F87A39">
      <w:pPr>
        <w:tabs>
          <w:tab w:val="left" w:pos="993"/>
        </w:tabs>
        <w:spacing w:after="0"/>
        <w:ind w:left="-567" w:right="-23"/>
      </w:pPr>
      <w:r w:rsidRPr="00450F24">
        <w:rPr>
          <w:b/>
        </w:rPr>
        <w:t>Design:</w:t>
      </w:r>
      <w:r>
        <w:t xml:space="preserve"> </w:t>
      </w:r>
    </w:p>
    <w:p w14:paraId="0B5FFFDA" w14:textId="77777777" w:rsidR="00F87A39" w:rsidRDefault="00F87A39" w:rsidP="00F87A39">
      <w:pPr>
        <w:tabs>
          <w:tab w:val="left" w:pos="993"/>
        </w:tabs>
        <w:spacing w:after="0"/>
        <w:ind w:left="-567" w:right="-23"/>
      </w:pPr>
      <w:r w:rsidRPr="00450F24">
        <w:rPr>
          <w:b/>
        </w:rPr>
        <w:t>What was the finding?</w:t>
      </w:r>
      <w:r>
        <w:t xml:space="preserve"> </w:t>
      </w:r>
    </w:p>
    <w:p w14:paraId="7CE70C3C" w14:textId="77777777" w:rsidR="00F87A39" w:rsidRDefault="00F87A39" w:rsidP="00F87A39">
      <w:pPr>
        <w:tabs>
          <w:tab w:val="left" w:pos="993"/>
        </w:tabs>
        <w:spacing w:after="0"/>
        <w:ind w:left="-567" w:right="-23"/>
        <w:rPr>
          <w:b/>
        </w:rPr>
      </w:pPr>
      <w:r w:rsidRPr="00450F24">
        <w:rPr>
          <w:b/>
        </w:rPr>
        <w:t>What were the gaps?</w:t>
      </w:r>
    </w:p>
    <w:p w14:paraId="46CD42EC" w14:textId="77777777" w:rsidR="00F87A39" w:rsidRDefault="00F87A39" w:rsidP="00F87A39">
      <w:pPr>
        <w:tabs>
          <w:tab w:val="left" w:pos="993"/>
        </w:tabs>
        <w:spacing w:after="0"/>
        <w:ind w:left="-567" w:right="-23"/>
        <w:rPr>
          <w:b/>
        </w:rPr>
      </w:pPr>
    </w:p>
    <w:p w14:paraId="4B8D2B94" w14:textId="77777777" w:rsidR="00F87A39" w:rsidRDefault="00F87A39" w:rsidP="00F87A39">
      <w:pPr>
        <w:tabs>
          <w:tab w:val="left" w:pos="993"/>
        </w:tabs>
        <w:spacing w:after="0"/>
        <w:ind w:left="-567" w:right="-23"/>
      </w:pPr>
      <w:r w:rsidRPr="00F87A39">
        <w:rPr>
          <w:b/>
          <w:color w:val="FF0000"/>
        </w:rPr>
        <w:t>Reference Number:</w:t>
      </w:r>
      <w:r>
        <w:rPr>
          <w:b/>
        </w:rPr>
        <w:tab/>
      </w:r>
      <w:r>
        <w:rPr>
          <w:b/>
        </w:rPr>
        <w:tab/>
      </w:r>
      <w:r>
        <w:rPr>
          <w:b/>
        </w:rPr>
        <w:tab/>
      </w:r>
      <w:r>
        <w:rPr>
          <w:b/>
        </w:rPr>
        <w:tab/>
      </w:r>
      <w:r w:rsidRPr="007A37BC">
        <w:rPr>
          <w:b/>
        </w:rPr>
        <w:t>Authors:</w:t>
      </w:r>
      <w:r>
        <w:t xml:space="preserve"> </w:t>
      </w:r>
    </w:p>
    <w:p w14:paraId="01CDB06D" w14:textId="77777777" w:rsidR="00F87A39" w:rsidRDefault="00F87A39" w:rsidP="00F87A39">
      <w:pPr>
        <w:tabs>
          <w:tab w:val="left" w:pos="993"/>
        </w:tabs>
        <w:spacing w:after="0"/>
        <w:ind w:left="-567" w:right="-23"/>
      </w:pPr>
      <w:r w:rsidRPr="007A37BC">
        <w:rPr>
          <w:b/>
        </w:rPr>
        <w:t>Title of Article:</w:t>
      </w:r>
      <w:r>
        <w:t xml:space="preserve"> </w:t>
      </w:r>
    </w:p>
    <w:p w14:paraId="4AF5E90A" w14:textId="77777777" w:rsidR="00F87A39" w:rsidRDefault="00F87A39" w:rsidP="00F87A39">
      <w:pPr>
        <w:tabs>
          <w:tab w:val="left" w:pos="993"/>
        </w:tabs>
        <w:spacing w:after="0"/>
        <w:ind w:left="-567" w:right="-23"/>
      </w:pPr>
      <w:r w:rsidRPr="007A37BC">
        <w:rPr>
          <w:b/>
        </w:rPr>
        <w:t>Type:</w:t>
      </w:r>
      <w:r>
        <w:t xml:space="preserve"> </w:t>
      </w:r>
      <w:r>
        <w:tab/>
      </w:r>
      <w:r>
        <w:tab/>
      </w:r>
      <w:r>
        <w:tab/>
      </w:r>
      <w:r>
        <w:tab/>
      </w:r>
      <w:r>
        <w:tab/>
      </w:r>
      <w:r w:rsidRPr="007A37BC">
        <w:rPr>
          <w:b/>
        </w:rPr>
        <w:t>Publication:</w:t>
      </w:r>
    </w:p>
    <w:p w14:paraId="56F9FB40" w14:textId="77777777" w:rsidR="00F87A39" w:rsidRDefault="00F87A39" w:rsidP="00F87A39">
      <w:pPr>
        <w:tabs>
          <w:tab w:val="left" w:pos="993"/>
        </w:tabs>
        <w:spacing w:after="0"/>
        <w:ind w:left="-567" w:right="-23"/>
      </w:pPr>
      <w:r w:rsidRPr="007A37BC">
        <w:rPr>
          <w:b/>
        </w:rPr>
        <w:t>Year Published:</w:t>
      </w:r>
      <w:r>
        <w:t xml:space="preserve"> </w:t>
      </w:r>
      <w:r>
        <w:tab/>
      </w:r>
      <w:r>
        <w:tab/>
      </w:r>
      <w:r>
        <w:tab/>
      </w:r>
      <w:r>
        <w:tab/>
      </w:r>
      <w:r>
        <w:tab/>
      </w:r>
      <w:r w:rsidRPr="007A37BC">
        <w:rPr>
          <w:b/>
        </w:rPr>
        <w:t>Number of citations:</w:t>
      </w:r>
    </w:p>
    <w:p w14:paraId="4F28B631" w14:textId="77777777" w:rsidR="00F87A39" w:rsidRDefault="00F87A39" w:rsidP="00F87A39">
      <w:pPr>
        <w:tabs>
          <w:tab w:val="left" w:pos="993"/>
        </w:tabs>
        <w:spacing w:after="0"/>
        <w:ind w:left="-567" w:right="-23"/>
        <w:rPr>
          <w:b/>
        </w:rPr>
      </w:pPr>
      <w:r w:rsidRPr="00450F24">
        <w:rPr>
          <w:b/>
        </w:rPr>
        <w:t>Primary or Secondary</w:t>
      </w:r>
      <w:r>
        <w:rPr>
          <w:b/>
        </w:rPr>
        <w:t>:</w:t>
      </w:r>
    </w:p>
    <w:p w14:paraId="67E25DE0" w14:textId="77777777" w:rsidR="00F87A39" w:rsidRDefault="00F87A39" w:rsidP="00F87A39">
      <w:pPr>
        <w:tabs>
          <w:tab w:val="left" w:pos="993"/>
        </w:tabs>
        <w:spacing w:after="0"/>
        <w:ind w:left="-567" w:right="-23"/>
      </w:pPr>
      <w:r>
        <w:rPr>
          <w:b/>
        </w:rPr>
        <w:t>Publication</w:t>
      </w:r>
      <w:r w:rsidRPr="007A37BC">
        <w:rPr>
          <w:b/>
        </w:rPr>
        <w:t xml:space="preserve"> Rating:</w:t>
      </w:r>
      <w:r>
        <w:t xml:space="preserve"> </w:t>
      </w:r>
      <w:r>
        <w:tab/>
      </w:r>
      <w:r>
        <w:tab/>
      </w:r>
      <w:r>
        <w:tab/>
        <w:t xml:space="preserve"> </w:t>
      </w:r>
    </w:p>
    <w:p w14:paraId="72383FAD" w14:textId="77777777" w:rsidR="00F87A39" w:rsidRPr="002132A9" w:rsidRDefault="00F87A39" w:rsidP="00F87A39">
      <w:pPr>
        <w:tabs>
          <w:tab w:val="left" w:pos="993"/>
        </w:tabs>
        <w:spacing w:after="0"/>
        <w:ind w:left="-567" w:right="-23"/>
      </w:pPr>
      <w:r>
        <w:rPr>
          <w:i/>
        </w:rPr>
        <w:t>CiteScore:</w:t>
      </w:r>
      <w:r>
        <w:rPr>
          <w:i/>
        </w:rPr>
        <w:tab/>
      </w:r>
      <w:r w:rsidRPr="00450F24">
        <w:rPr>
          <w:i/>
        </w:rPr>
        <w:t xml:space="preserve">Rank: </w:t>
      </w:r>
      <w:r w:rsidRPr="00450F24">
        <w:rPr>
          <w:i/>
        </w:rPr>
        <w:tab/>
        <w:t xml:space="preserve">Percentile: </w:t>
      </w:r>
      <w:r w:rsidRPr="00450F24">
        <w:rPr>
          <w:i/>
        </w:rPr>
        <w:tab/>
        <w:t>In-Category:</w:t>
      </w:r>
      <w:r>
        <w:rPr>
          <w:i/>
        </w:rPr>
        <w:tab/>
      </w:r>
      <w:r>
        <w:rPr>
          <w:i/>
        </w:rPr>
        <w:tab/>
      </w:r>
      <w:r>
        <w:rPr>
          <w:i/>
        </w:rPr>
        <w:tab/>
        <w:t>CiteScore Year:</w:t>
      </w:r>
    </w:p>
    <w:p w14:paraId="72EFBFDD" w14:textId="77777777" w:rsidR="00F87A39" w:rsidRDefault="00F87A39" w:rsidP="00F87A39">
      <w:pPr>
        <w:tabs>
          <w:tab w:val="left" w:pos="993"/>
        </w:tabs>
        <w:spacing w:after="0"/>
        <w:ind w:left="-567" w:right="-23"/>
      </w:pPr>
      <w:r w:rsidRPr="00450F24">
        <w:rPr>
          <w:b/>
        </w:rPr>
        <w:t>What themes were discussed in the Literature Review?</w:t>
      </w:r>
      <w:r>
        <w:t xml:space="preserve"> </w:t>
      </w:r>
    </w:p>
    <w:p w14:paraId="72A07067" w14:textId="77777777" w:rsidR="00F87A39" w:rsidRDefault="00F87A39" w:rsidP="00F87A39">
      <w:pPr>
        <w:tabs>
          <w:tab w:val="left" w:pos="993"/>
        </w:tabs>
        <w:spacing w:after="0"/>
        <w:ind w:left="-567" w:right="-23"/>
      </w:pPr>
      <w:r w:rsidRPr="00450F24">
        <w:rPr>
          <w:b/>
        </w:rPr>
        <w:t>What was the research question?</w:t>
      </w:r>
      <w:r>
        <w:t xml:space="preserve"> </w:t>
      </w:r>
    </w:p>
    <w:p w14:paraId="100507A5" w14:textId="77777777" w:rsidR="00F87A39" w:rsidRDefault="00F87A39" w:rsidP="00F87A39">
      <w:pPr>
        <w:tabs>
          <w:tab w:val="left" w:pos="993"/>
        </w:tabs>
        <w:spacing w:after="0"/>
        <w:ind w:left="-567" w:right="-23"/>
      </w:pPr>
      <w:r w:rsidRPr="00450F24">
        <w:rPr>
          <w:b/>
        </w:rPr>
        <w:t>Design:</w:t>
      </w:r>
      <w:r>
        <w:t xml:space="preserve"> </w:t>
      </w:r>
    </w:p>
    <w:p w14:paraId="2C0311E5" w14:textId="77777777" w:rsidR="00F87A39" w:rsidRDefault="00F87A39" w:rsidP="00F87A39">
      <w:pPr>
        <w:tabs>
          <w:tab w:val="left" w:pos="993"/>
        </w:tabs>
        <w:spacing w:after="0"/>
        <w:ind w:left="-567" w:right="-23"/>
      </w:pPr>
      <w:r w:rsidRPr="00450F24">
        <w:rPr>
          <w:b/>
        </w:rPr>
        <w:t>What was the finding?</w:t>
      </w:r>
      <w:r>
        <w:t xml:space="preserve"> </w:t>
      </w:r>
    </w:p>
    <w:p w14:paraId="0CD24693" w14:textId="77777777" w:rsidR="00F87A39" w:rsidRDefault="00F87A39" w:rsidP="00F87A39">
      <w:pPr>
        <w:tabs>
          <w:tab w:val="left" w:pos="993"/>
        </w:tabs>
        <w:spacing w:after="0"/>
        <w:ind w:left="-567" w:right="-23"/>
        <w:rPr>
          <w:b/>
        </w:rPr>
      </w:pPr>
      <w:r w:rsidRPr="00450F24">
        <w:rPr>
          <w:b/>
        </w:rPr>
        <w:t>What were the gaps?</w:t>
      </w:r>
    </w:p>
    <w:p w14:paraId="79EA3AB5" w14:textId="77777777" w:rsidR="00F87A39" w:rsidRDefault="00F87A39" w:rsidP="00F87A39">
      <w:pPr>
        <w:tabs>
          <w:tab w:val="left" w:pos="993"/>
        </w:tabs>
        <w:spacing w:after="0"/>
        <w:ind w:left="-567" w:right="-23"/>
      </w:pPr>
    </w:p>
    <w:p w14:paraId="29DB32A2" w14:textId="77777777" w:rsidR="00F87A39" w:rsidRDefault="00F87A39" w:rsidP="00F87A39">
      <w:pPr>
        <w:tabs>
          <w:tab w:val="left" w:pos="993"/>
        </w:tabs>
        <w:spacing w:after="0"/>
        <w:ind w:left="-567" w:right="-23"/>
      </w:pPr>
      <w:r w:rsidRPr="00F87A39">
        <w:rPr>
          <w:b/>
          <w:color w:val="FF0000"/>
        </w:rPr>
        <w:t>Reference Number:</w:t>
      </w:r>
      <w:r>
        <w:rPr>
          <w:b/>
        </w:rPr>
        <w:tab/>
      </w:r>
      <w:r>
        <w:rPr>
          <w:b/>
        </w:rPr>
        <w:tab/>
      </w:r>
      <w:r>
        <w:rPr>
          <w:b/>
        </w:rPr>
        <w:tab/>
      </w:r>
      <w:r>
        <w:rPr>
          <w:b/>
        </w:rPr>
        <w:tab/>
      </w:r>
      <w:r w:rsidRPr="007A37BC">
        <w:rPr>
          <w:b/>
        </w:rPr>
        <w:t>Authors:</w:t>
      </w:r>
      <w:r>
        <w:t xml:space="preserve"> </w:t>
      </w:r>
    </w:p>
    <w:p w14:paraId="59323483" w14:textId="77777777" w:rsidR="00F87A39" w:rsidRDefault="00F87A39" w:rsidP="00F87A39">
      <w:pPr>
        <w:tabs>
          <w:tab w:val="left" w:pos="993"/>
        </w:tabs>
        <w:spacing w:after="0"/>
        <w:ind w:left="-567" w:right="-23"/>
      </w:pPr>
      <w:r w:rsidRPr="007A37BC">
        <w:rPr>
          <w:b/>
        </w:rPr>
        <w:t>Title of Article:</w:t>
      </w:r>
      <w:r>
        <w:t xml:space="preserve"> </w:t>
      </w:r>
    </w:p>
    <w:p w14:paraId="76156040" w14:textId="77777777" w:rsidR="00F87A39" w:rsidRDefault="00F87A39" w:rsidP="00F87A39">
      <w:pPr>
        <w:tabs>
          <w:tab w:val="left" w:pos="993"/>
        </w:tabs>
        <w:spacing w:after="0"/>
        <w:ind w:left="-567" w:right="-23"/>
      </w:pPr>
      <w:r w:rsidRPr="007A37BC">
        <w:rPr>
          <w:b/>
        </w:rPr>
        <w:t>Type:</w:t>
      </w:r>
      <w:r>
        <w:t xml:space="preserve"> </w:t>
      </w:r>
      <w:r>
        <w:tab/>
      </w:r>
      <w:r>
        <w:tab/>
      </w:r>
      <w:r>
        <w:tab/>
      </w:r>
      <w:r>
        <w:tab/>
      </w:r>
      <w:r>
        <w:tab/>
      </w:r>
      <w:r w:rsidRPr="007A37BC">
        <w:rPr>
          <w:b/>
        </w:rPr>
        <w:t>Publication:</w:t>
      </w:r>
    </w:p>
    <w:p w14:paraId="2D1A6F36" w14:textId="77777777" w:rsidR="00F87A39" w:rsidRDefault="00F87A39" w:rsidP="00F87A39">
      <w:pPr>
        <w:tabs>
          <w:tab w:val="left" w:pos="993"/>
        </w:tabs>
        <w:spacing w:after="0"/>
        <w:ind w:left="-567" w:right="-23"/>
      </w:pPr>
      <w:r w:rsidRPr="007A37BC">
        <w:rPr>
          <w:b/>
        </w:rPr>
        <w:t>Year Published:</w:t>
      </w:r>
      <w:r>
        <w:t xml:space="preserve"> </w:t>
      </w:r>
      <w:r>
        <w:tab/>
      </w:r>
      <w:r>
        <w:tab/>
      </w:r>
      <w:r>
        <w:tab/>
      </w:r>
      <w:r>
        <w:tab/>
      </w:r>
      <w:r>
        <w:tab/>
      </w:r>
      <w:r w:rsidRPr="007A37BC">
        <w:rPr>
          <w:b/>
        </w:rPr>
        <w:t>Number of citations:</w:t>
      </w:r>
    </w:p>
    <w:p w14:paraId="6A293D1C" w14:textId="77777777" w:rsidR="00F87A39" w:rsidRDefault="00F87A39" w:rsidP="00F87A39">
      <w:pPr>
        <w:tabs>
          <w:tab w:val="left" w:pos="993"/>
        </w:tabs>
        <w:spacing w:after="0"/>
        <w:ind w:left="-567" w:right="-23"/>
        <w:rPr>
          <w:b/>
        </w:rPr>
      </w:pPr>
      <w:r w:rsidRPr="00450F24">
        <w:rPr>
          <w:b/>
        </w:rPr>
        <w:t>Primary or Secondary</w:t>
      </w:r>
      <w:r>
        <w:rPr>
          <w:b/>
        </w:rPr>
        <w:t>:</w:t>
      </w:r>
    </w:p>
    <w:p w14:paraId="4B1A5AD9" w14:textId="77777777" w:rsidR="00F87A39" w:rsidRDefault="00F87A39" w:rsidP="00F87A39">
      <w:pPr>
        <w:tabs>
          <w:tab w:val="left" w:pos="993"/>
        </w:tabs>
        <w:spacing w:after="0"/>
        <w:ind w:left="-567" w:right="-23"/>
      </w:pPr>
      <w:r>
        <w:rPr>
          <w:b/>
        </w:rPr>
        <w:t>Publication</w:t>
      </w:r>
      <w:r w:rsidRPr="007A37BC">
        <w:rPr>
          <w:b/>
        </w:rPr>
        <w:t xml:space="preserve"> Rating:</w:t>
      </w:r>
      <w:r>
        <w:t xml:space="preserve"> </w:t>
      </w:r>
      <w:r>
        <w:tab/>
      </w:r>
      <w:r>
        <w:tab/>
      </w:r>
      <w:r>
        <w:tab/>
        <w:t xml:space="preserve"> </w:t>
      </w:r>
    </w:p>
    <w:p w14:paraId="4D1C2474" w14:textId="77777777" w:rsidR="00F87A39" w:rsidRPr="002132A9" w:rsidRDefault="00F87A39" w:rsidP="00F87A39">
      <w:pPr>
        <w:tabs>
          <w:tab w:val="left" w:pos="993"/>
        </w:tabs>
        <w:spacing w:after="0"/>
        <w:ind w:left="-567" w:right="-23"/>
      </w:pPr>
      <w:r>
        <w:rPr>
          <w:i/>
        </w:rPr>
        <w:t>CiteScore:</w:t>
      </w:r>
      <w:r>
        <w:rPr>
          <w:i/>
        </w:rPr>
        <w:tab/>
      </w:r>
      <w:r w:rsidRPr="00450F24">
        <w:rPr>
          <w:i/>
        </w:rPr>
        <w:t xml:space="preserve">Rank: </w:t>
      </w:r>
      <w:r w:rsidRPr="00450F24">
        <w:rPr>
          <w:i/>
        </w:rPr>
        <w:tab/>
        <w:t xml:space="preserve">Percentile: </w:t>
      </w:r>
      <w:r w:rsidRPr="00450F24">
        <w:rPr>
          <w:i/>
        </w:rPr>
        <w:tab/>
        <w:t>In-Category:</w:t>
      </w:r>
      <w:r>
        <w:rPr>
          <w:i/>
        </w:rPr>
        <w:tab/>
      </w:r>
      <w:r>
        <w:rPr>
          <w:i/>
        </w:rPr>
        <w:tab/>
      </w:r>
      <w:r>
        <w:rPr>
          <w:i/>
        </w:rPr>
        <w:tab/>
        <w:t>CiteScore Year:</w:t>
      </w:r>
    </w:p>
    <w:p w14:paraId="4BAF4604" w14:textId="77777777" w:rsidR="00F87A39" w:rsidRDefault="00F87A39" w:rsidP="00F87A39">
      <w:pPr>
        <w:tabs>
          <w:tab w:val="left" w:pos="993"/>
        </w:tabs>
        <w:spacing w:after="0"/>
        <w:ind w:left="-567" w:right="-23"/>
      </w:pPr>
      <w:r w:rsidRPr="00450F24">
        <w:rPr>
          <w:b/>
        </w:rPr>
        <w:t>What themes were discussed in the Literature Review?</w:t>
      </w:r>
      <w:r>
        <w:t xml:space="preserve"> </w:t>
      </w:r>
    </w:p>
    <w:p w14:paraId="1E1DD30F" w14:textId="77777777" w:rsidR="00F87A39" w:rsidRDefault="00F87A39" w:rsidP="00F87A39">
      <w:pPr>
        <w:tabs>
          <w:tab w:val="left" w:pos="993"/>
        </w:tabs>
        <w:spacing w:after="0"/>
        <w:ind w:left="-567" w:right="-23"/>
      </w:pPr>
      <w:r w:rsidRPr="00450F24">
        <w:rPr>
          <w:b/>
        </w:rPr>
        <w:t>What was the research question?</w:t>
      </w:r>
      <w:r>
        <w:t xml:space="preserve"> </w:t>
      </w:r>
    </w:p>
    <w:p w14:paraId="7936A47D" w14:textId="77777777" w:rsidR="00F87A39" w:rsidRDefault="00F87A39" w:rsidP="00F87A39">
      <w:pPr>
        <w:tabs>
          <w:tab w:val="left" w:pos="993"/>
        </w:tabs>
        <w:spacing w:after="0"/>
        <w:ind w:left="-567" w:right="-23"/>
      </w:pPr>
      <w:r w:rsidRPr="00450F24">
        <w:rPr>
          <w:b/>
        </w:rPr>
        <w:t>Design:</w:t>
      </w:r>
      <w:r>
        <w:t xml:space="preserve"> </w:t>
      </w:r>
    </w:p>
    <w:p w14:paraId="40513889" w14:textId="77777777" w:rsidR="00F87A39" w:rsidRDefault="00F87A39" w:rsidP="00F87A39">
      <w:pPr>
        <w:tabs>
          <w:tab w:val="left" w:pos="993"/>
        </w:tabs>
        <w:spacing w:after="0"/>
        <w:ind w:left="-567" w:right="-23"/>
      </w:pPr>
      <w:r w:rsidRPr="00450F24">
        <w:rPr>
          <w:b/>
        </w:rPr>
        <w:t>What was the finding?</w:t>
      </w:r>
      <w:r>
        <w:t xml:space="preserve"> </w:t>
      </w:r>
    </w:p>
    <w:p w14:paraId="06F2B39E" w14:textId="77777777" w:rsidR="00F87A39" w:rsidRDefault="00F87A39" w:rsidP="00F87A39">
      <w:pPr>
        <w:tabs>
          <w:tab w:val="left" w:pos="993"/>
        </w:tabs>
        <w:spacing w:after="0"/>
        <w:ind w:left="-567" w:right="-23"/>
        <w:rPr>
          <w:b/>
        </w:rPr>
      </w:pPr>
      <w:r w:rsidRPr="00450F24">
        <w:rPr>
          <w:b/>
        </w:rPr>
        <w:t>What were the gaps?</w:t>
      </w:r>
    </w:p>
    <w:p w14:paraId="27E171B1" w14:textId="77777777" w:rsidR="00F87A39" w:rsidRDefault="00F87A39">
      <w:r>
        <w:br w:type="page"/>
      </w:r>
    </w:p>
    <w:p w14:paraId="0ED35D1C" w14:textId="77777777" w:rsidR="00F87A39" w:rsidRDefault="00F87A39" w:rsidP="00F87A39">
      <w:pPr>
        <w:tabs>
          <w:tab w:val="left" w:pos="993"/>
        </w:tabs>
        <w:spacing w:after="0"/>
        <w:ind w:left="-567" w:right="-23"/>
      </w:pPr>
      <w:r w:rsidRPr="00F87A39">
        <w:rPr>
          <w:b/>
          <w:color w:val="FF0000"/>
        </w:rPr>
        <w:lastRenderedPageBreak/>
        <w:t>Reference Number:</w:t>
      </w:r>
      <w:r>
        <w:rPr>
          <w:b/>
        </w:rPr>
        <w:tab/>
      </w:r>
      <w:r>
        <w:rPr>
          <w:b/>
        </w:rPr>
        <w:tab/>
      </w:r>
      <w:r>
        <w:rPr>
          <w:b/>
        </w:rPr>
        <w:tab/>
      </w:r>
      <w:r>
        <w:rPr>
          <w:b/>
        </w:rPr>
        <w:tab/>
      </w:r>
      <w:r w:rsidRPr="007A37BC">
        <w:rPr>
          <w:b/>
        </w:rPr>
        <w:t>Authors:</w:t>
      </w:r>
      <w:r>
        <w:t xml:space="preserve"> </w:t>
      </w:r>
    </w:p>
    <w:p w14:paraId="5DA7AB6D" w14:textId="77777777" w:rsidR="00F87A39" w:rsidRDefault="00F87A39" w:rsidP="00F87A39">
      <w:pPr>
        <w:tabs>
          <w:tab w:val="left" w:pos="993"/>
        </w:tabs>
        <w:spacing w:after="0"/>
        <w:ind w:left="-567" w:right="-23"/>
      </w:pPr>
      <w:r w:rsidRPr="007A37BC">
        <w:rPr>
          <w:b/>
        </w:rPr>
        <w:t>Title of Article:</w:t>
      </w:r>
      <w:r>
        <w:t xml:space="preserve"> </w:t>
      </w:r>
    </w:p>
    <w:p w14:paraId="04684D8B" w14:textId="77777777" w:rsidR="00F87A39" w:rsidRDefault="00F87A39" w:rsidP="00F87A39">
      <w:pPr>
        <w:tabs>
          <w:tab w:val="left" w:pos="993"/>
        </w:tabs>
        <w:spacing w:after="0"/>
        <w:ind w:left="-567" w:right="-23"/>
      </w:pPr>
      <w:r w:rsidRPr="007A37BC">
        <w:rPr>
          <w:b/>
        </w:rPr>
        <w:t>Type:</w:t>
      </w:r>
      <w:r>
        <w:t xml:space="preserve"> </w:t>
      </w:r>
      <w:r>
        <w:tab/>
      </w:r>
      <w:r>
        <w:tab/>
      </w:r>
      <w:r>
        <w:tab/>
      </w:r>
      <w:r>
        <w:tab/>
      </w:r>
      <w:r>
        <w:tab/>
      </w:r>
      <w:r w:rsidRPr="007A37BC">
        <w:rPr>
          <w:b/>
        </w:rPr>
        <w:t>Publication:</w:t>
      </w:r>
    </w:p>
    <w:p w14:paraId="307371EA" w14:textId="77777777" w:rsidR="00F87A39" w:rsidRDefault="00F87A39" w:rsidP="00F87A39">
      <w:pPr>
        <w:tabs>
          <w:tab w:val="left" w:pos="993"/>
        </w:tabs>
        <w:spacing w:after="0"/>
        <w:ind w:left="-567" w:right="-23"/>
      </w:pPr>
      <w:r w:rsidRPr="007A37BC">
        <w:rPr>
          <w:b/>
        </w:rPr>
        <w:t>Year Published:</w:t>
      </w:r>
      <w:r>
        <w:t xml:space="preserve"> </w:t>
      </w:r>
      <w:r>
        <w:tab/>
      </w:r>
      <w:r>
        <w:tab/>
      </w:r>
      <w:r>
        <w:tab/>
      </w:r>
      <w:r>
        <w:tab/>
      </w:r>
      <w:r>
        <w:tab/>
      </w:r>
      <w:r w:rsidRPr="007A37BC">
        <w:rPr>
          <w:b/>
        </w:rPr>
        <w:t>Number of citations:</w:t>
      </w:r>
    </w:p>
    <w:p w14:paraId="57E5DC1F" w14:textId="77777777" w:rsidR="00F87A39" w:rsidRDefault="00F87A39" w:rsidP="00F87A39">
      <w:pPr>
        <w:tabs>
          <w:tab w:val="left" w:pos="993"/>
        </w:tabs>
        <w:spacing w:after="0"/>
        <w:ind w:left="-567" w:right="-23"/>
        <w:rPr>
          <w:b/>
        </w:rPr>
      </w:pPr>
      <w:r w:rsidRPr="00450F24">
        <w:rPr>
          <w:b/>
        </w:rPr>
        <w:t>Primary or Secondary</w:t>
      </w:r>
      <w:r>
        <w:rPr>
          <w:b/>
        </w:rPr>
        <w:t>:</w:t>
      </w:r>
    </w:p>
    <w:p w14:paraId="283A815B" w14:textId="77777777" w:rsidR="00F87A39" w:rsidRDefault="00F87A39" w:rsidP="00F87A39">
      <w:pPr>
        <w:tabs>
          <w:tab w:val="left" w:pos="993"/>
        </w:tabs>
        <w:spacing w:after="0"/>
        <w:ind w:left="-567" w:right="-23"/>
      </w:pPr>
      <w:r>
        <w:rPr>
          <w:b/>
        </w:rPr>
        <w:t>Publication</w:t>
      </w:r>
      <w:r w:rsidRPr="007A37BC">
        <w:rPr>
          <w:b/>
        </w:rPr>
        <w:t xml:space="preserve"> Rating:</w:t>
      </w:r>
      <w:r>
        <w:t xml:space="preserve"> </w:t>
      </w:r>
      <w:r>
        <w:tab/>
      </w:r>
      <w:r>
        <w:tab/>
      </w:r>
      <w:r>
        <w:tab/>
        <w:t xml:space="preserve"> </w:t>
      </w:r>
    </w:p>
    <w:p w14:paraId="67814FB5" w14:textId="77777777" w:rsidR="00F87A39" w:rsidRPr="002132A9" w:rsidRDefault="00F87A39" w:rsidP="00F87A39">
      <w:pPr>
        <w:tabs>
          <w:tab w:val="left" w:pos="993"/>
        </w:tabs>
        <w:spacing w:after="0"/>
        <w:ind w:left="-567" w:right="-23"/>
      </w:pPr>
      <w:r>
        <w:rPr>
          <w:i/>
        </w:rPr>
        <w:t>CiteScore:</w:t>
      </w:r>
      <w:r>
        <w:rPr>
          <w:i/>
        </w:rPr>
        <w:tab/>
      </w:r>
      <w:r w:rsidRPr="00450F24">
        <w:rPr>
          <w:i/>
        </w:rPr>
        <w:t xml:space="preserve">Rank: </w:t>
      </w:r>
      <w:r w:rsidRPr="00450F24">
        <w:rPr>
          <w:i/>
        </w:rPr>
        <w:tab/>
        <w:t xml:space="preserve">Percentile: </w:t>
      </w:r>
      <w:r w:rsidRPr="00450F24">
        <w:rPr>
          <w:i/>
        </w:rPr>
        <w:tab/>
        <w:t>In-Category:</w:t>
      </w:r>
      <w:r>
        <w:rPr>
          <w:i/>
        </w:rPr>
        <w:tab/>
      </w:r>
      <w:r>
        <w:rPr>
          <w:i/>
        </w:rPr>
        <w:tab/>
      </w:r>
      <w:r>
        <w:rPr>
          <w:i/>
        </w:rPr>
        <w:tab/>
        <w:t>CiteScore Year:</w:t>
      </w:r>
    </w:p>
    <w:p w14:paraId="66DBAFD0" w14:textId="77777777" w:rsidR="00F87A39" w:rsidRDefault="00F87A39" w:rsidP="00F87A39">
      <w:pPr>
        <w:tabs>
          <w:tab w:val="left" w:pos="993"/>
        </w:tabs>
        <w:spacing w:after="0"/>
        <w:ind w:left="-567" w:right="-23"/>
      </w:pPr>
      <w:r w:rsidRPr="00450F24">
        <w:rPr>
          <w:b/>
        </w:rPr>
        <w:t>What themes were discussed in the Literature Review?</w:t>
      </w:r>
      <w:r>
        <w:t xml:space="preserve"> </w:t>
      </w:r>
    </w:p>
    <w:p w14:paraId="14F4AF55" w14:textId="77777777" w:rsidR="00F87A39" w:rsidRDefault="00F87A39" w:rsidP="00F87A39">
      <w:pPr>
        <w:tabs>
          <w:tab w:val="left" w:pos="993"/>
        </w:tabs>
        <w:spacing w:after="0"/>
        <w:ind w:left="-567" w:right="-23"/>
      </w:pPr>
      <w:r w:rsidRPr="00450F24">
        <w:rPr>
          <w:b/>
        </w:rPr>
        <w:t>What was the research question?</w:t>
      </w:r>
      <w:r>
        <w:t xml:space="preserve"> </w:t>
      </w:r>
    </w:p>
    <w:p w14:paraId="09F71185" w14:textId="77777777" w:rsidR="00F87A39" w:rsidRDefault="00F87A39" w:rsidP="00F87A39">
      <w:pPr>
        <w:tabs>
          <w:tab w:val="left" w:pos="993"/>
        </w:tabs>
        <w:spacing w:after="0"/>
        <w:ind w:left="-567" w:right="-23"/>
      </w:pPr>
      <w:r w:rsidRPr="00450F24">
        <w:rPr>
          <w:b/>
        </w:rPr>
        <w:t>Design:</w:t>
      </w:r>
      <w:r>
        <w:t xml:space="preserve"> </w:t>
      </w:r>
    </w:p>
    <w:p w14:paraId="6667D349" w14:textId="77777777" w:rsidR="00F87A39" w:rsidRDefault="00F87A39" w:rsidP="00F87A39">
      <w:pPr>
        <w:tabs>
          <w:tab w:val="left" w:pos="993"/>
        </w:tabs>
        <w:spacing w:after="0"/>
        <w:ind w:left="-567" w:right="-23"/>
      </w:pPr>
      <w:r w:rsidRPr="00450F24">
        <w:rPr>
          <w:b/>
        </w:rPr>
        <w:t>What was the finding?</w:t>
      </w:r>
      <w:r>
        <w:t xml:space="preserve"> </w:t>
      </w:r>
    </w:p>
    <w:p w14:paraId="38218BA9" w14:textId="77777777" w:rsidR="00F87A39" w:rsidRDefault="00F87A39" w:rsidP="00F87A39">
      <w:pPr>
        <w:tabs>
          <w:tab w:val="left" w:pos="993"/>
        </w:tabs>
        <w:spacing w:after="0"/>
        <w:ind w:left="-567" w:right="-23"/>
        <w:rPr>
          <w:b/>
        </w:rPr>
      </w:pPr>
      <w:r w:rsidRPr="00450F24">
        <w:rPr>
          <w:b/>
        </w:rPr>
        <w:t>What were the gaps?</w:t>
      </w:r>
    </w:p>
    <w:p w14:paraId="79F79AB2" w14:textId="77777777" w:rsidR="00F87A39" w:rsidRDefault="00F87A39" w:rsidP="00F87A39">
      <w:pPr>
        <w:tabs>
          <w:tab w:val="left" w:pos="993"/>
        </w:tabs>
        <w:spacing w:after="0"/>
        <w:ind w:left="-567" w:right="-23"/>
        <w:rPr>
          <w:b/>
        </w:rPr>
      </w:pPr>
    </w:p>
    <w:p w14:paraId="2AF6A9BC" w14:textId="77777777" w:rsidR="00F87A39" w:rsidRDefault="00F87A39" w:rsidP="00F87A39">
      <w:pPr>
        <w:tabs>
          <w:tab w:val="left" w:pos="993"/>
        </w:tabs>
        <w:spacing w:after="0"/>
        <w:ind w:left="-567" w:right="-23"/>
      </w:pPr>
      <w:r w:rsidRPr="00F87A39">
        <w:rPr>
          <w:b/>
          <w:color w:val="FF0000"/>
        </w:rPr>
        <w:t>Reference Number:</w:t>
      </w:r>
      <w:r>
        <w:rPr>
          <w:b/>
        </w:rPr>
        <w:tab/>
      </w:r>
      <w:r>
        <w:rPr>
          <w:b/>
        </w:rPr>
        <w:tab/>
      </w:r>
      <w:r>
        <w:rPr>
          <w:b/>
        </w:rPr>
        <w:tab/>
      </w:r>
      <w:r>
        <w:rPr>
          <w:b/>
        </w:rPr>
        <w:tab/>
      </w:r>
      <w:r w:rsidRPr="007A37BC">
        <w:rPr>
          <w:b/>
        </w:rPr>
        <w:t>Authors:</w:t>
      </w:r>
      <w:r>
        <w:t xml:space="preserve"> </w:t>
      </w:r>
    </w:p>
    <w:p w14:paraId="53DA4991" w14:textId="77777777" w:rsidR="00F87A39" w:rsidRDefault="00F87A39" w:rsidP="00F87A39">
      <w:pPr>
        <w:tabs>
          <w:tab w:val="left" w:pos="993"/>
        </w:tabs>
        <w:spacing w:after="0"/>
        <w:ind w:left="-567" w:right="-23"/>
      </w:pPr>
      <w:r w:rsidRPr="007A37BC">
        <w:rPr>
          <w:b/>
        </w:rPr>
        <w:t>Title of Article:</w:t>
      </w:r>
      <w:r>
        <w:t xml:space="preserve"> </w:t>
      </w:r>
    </w:p>
    <w:p w14:paraId="78452952" w14:textId="77777777" w:rsidR="00F87A39" w:rsidRDefault="00F87A39" w:rsidP="00F87A39">
      <w:pPr>
        <w:tabs>
          <w:tab w:val="left" w:pos="993"/>
        </w:tabs>
        <w:spacing w:after="0"/>
        <w:ind w:left="-567" w:right="-23"/>
      </w:pPr>
      <w:r w:rsidRPr="007A37BC">
        <w:rPr>
          <w:b/>
        </w:rPr>
        <w:t>Type:</w:t>
      </w:r>
      <w:r>
        <w:t xml:space="preserve"> </w:t>
      </w:r>
      <w:r>
        <w:tab/>
      </w:r>
      <w:r>
        <w:tab/>
      </w:r>
      <w:r>
        <w:tab/>
      </w:r>
      <w:r>
        <w:tab/>
      </w:r>
      <w:r>
        <w:tab/>
      </w:r>
      <w:r w:rsidRPr="007A37BC">
        <w:rPr>
          <w:b/>
        </w:rPr>
        <w:t>Publication:</w:t>
      </w:r>
    </w:p>
    <w:p w14:paraId="104F3357" w14:textId="77777777" w:rsidR="00F87A39" w:rsidRDefault="00F87A39" w:rsidP="00F87A39">
      <w:pPr>
        <w:tabs>
          <w:tab w:val="left" w:pos="993"/>
        </w:tabs>
        <w:spacing w:after="0"/>
        <w:ind w:left="-567" w:right="-23"/>
      </w:pPr>
      <w:r w:rsidRPr="007A37BC">
        <w:rPr>
          <w:b/>
        </w:rPr>
        <w:t>Year Published:</w:t>
      </w:r>
      <w:r>
        <w:t xml:space="preserve"> </w:t>
      </w:r>
      <w:r>
        <w:tab/>
      </w:r>
      <w:r>
        <w:tab/>
      </w:r>
      <w:r>
        <w:tab/>
      </w:r>
      <w:r>
        <w:tab/>
      </w:r>
      <w:r>
        <w:tab/>
      </w:r>
      <w:r w:rsidRPr="007A37BC">
        <w:rPr>
          <w:b/>
        </w:rPr>
        <w:t>Number of citations:</w:t>
      </w:r>
    </w:p>
    <w:p w14:paraId="49715085" w14:textId="77777777" w:rsidR="00F87A39" w:rsidRDefault="00F87A39" w:rsidP="00F87A39">
      <w:pPr>
        <w:tabs>
          <w:tab w:val="left" w:pos="993"/>
        </w:tabs>
        <w:spacing w:after="0"/>
        <w:ind w:left="-567" w:right="-23"/>
        <w:rPr>
          <w:b/>
        </w:rPr>
      </w:pPr>
      <w:r w:rsidRPr="00450F24">
        <w:rPr>
          <w:b/>
        </w:rPr>
        <w:t>Primary or Secondary</w:t>
      </w:r>
      <w:r>
        <w:rPr>
          <w:b/>
        </w:rPr>
        <w:t>:</w:t>
      </w:r>
    </w:p>
    <w:p w14:paraId="1B2AD5D6" w14:textId="77777777" w:rsidR="00F87A39" w:rsidRDefault="00F87A39" w:rsidP="00F87A39">
      <w:pPr>
        <w:tabs>
          <w:tab w:val="left" w:pos="993"/>
        </w:tabs>
        <w:spacing w:after="0"/>
        <w:ind w:left="-567" w:right="-23"/>
      </w:pPr>
      <w:r>
        <w:rPr>
          <w:b/>
        </w:rPr>
        <w:t>Publication</w:t>
      </w:r>
      <w:r w:rsidRPr="007A37BC">
        <w:rPr>
          <w:b/>
        </w:rPr>
        <w:t xml:space="preserve"> Rating:</w:t>
      </w:r>
      <w:r>
        <w:t xml:space="preserve"> </w:t>
      </w:r>
      <w:r>
        <w:tab/>
      </w:r>
      <w:r>
        <w:tab/>
      </w:r>
      <w:r>
        <w:tab/>
        <w:t xml:space="preserve"> </w:t>
      </w:r>
    </w:p>
    <w:p w14:paraId="555A2C36" w14:textId="77777777" w:rsidR="00F87A39" w:rsidRPr="002132A9" w:rsidRDefault="00F87A39" w:rsidP="00F87A39">
      <w:pPr>
        <w:tabs>
          <w:tab w:val="left" w:pos="993"/>
        </w:tabs>
        <w:spacing w:after="0"/>
        <w:ind w:left="-567" w:right="-23"/>
      </w:pPr>
      <w:r>
        <w:rPr>
          <w:i/>
        </w:rPr>
        <w:t>CiteScore:</w:t>
      </w:r>
      <w:r>
        <w:rPr>
          <w:i/>
        </w:rPr>
        <w:tab/>
      </w:r>
      <w:r w:rsidRPr="00450F24">
        <w:rPr>
          <w:i/>
        </w:rPr>
        <w:t xml:space="preserve">Rank: </w:t>
      </w:r>
      <w:r w:rsidRPr="00450F24">
        <w:rPr>
          <w:i/>
        </w:rPr>
        <w:tab/>
        <w:t xml:space="preserve">Percentile: </w:t>
      </w:r>
      <w:r w:rsidRPr="00450F24">
        <w:rPr>
          <w:i/>
        </w:rPr>
        <w:tab/>
        <w:t>In-Category:</w:t>
      </w:r>
      <w:r>
        <w:rPr>
          <w:i/>
        </w:rPr>
        <w:tab/>
      </w:r>
      <w:r>
        <w:rPr>
          <w:i/>
        </w:rPr>
        <w:tab/>
      </w:r>
      <w:r>
        <w:rPr>
          <w:i/>
        </w:rPr>
        <w:tab/>
        <w:t>CiteScore Year:</w:t>
      </w:r>
    </w:p>
    <w:p w14:paraId="7F5EF9AA" w14:textId="77777777" w:rsidR="00F87A39" w:rsidRDefault="00F87A39" w:rsidP="00F87A39">
      <w:pPr>
        <w:tabs>
          <w:tab w:val="left" w:pos="993"/>
        </w:tabs>
        <w:spacing w:after="0"/>
        <w:ind w:left="-567" w:right="-23"/>
      </w:pPr>
      <w:r w:rsidRPr="00450F24">
        <w:rPr>
          <w:b/>
        </w:rPr>
        <w:t>What themes were discussed in the Literature Review?</w:t>
      </w:r>
      <w:r>
        <w:t xml:space="preserve"> </w:t>
      </w:r>
    </w:p>
    <w:p w14:paraId="799CFE18" w14:textId="77777777" w:rsidR="00F87A39" w:rsidRDefault="00F87A39" w:rsidP="00F87A39">
      <w:pPr>
        <w:tabs>
          <w:tab w:val="left" w:pos="993"/>
        </w:tabs>
        <w:spacing w:after="0"/>
        <w:ind w:left="-567" w:right="-23"/>
      </w:pPr>
      <w:r w:rsidRPr="00450F24">
        <w:rPr>
          <w:b/>
        </w:rPr>
        <w:t>What was the research question?</w:t>
      </w:r>
      <w:r>
        <w:t xml:space="preserve"> </w:t>
      </w:r>
    </w:p>
    <w:p w14:paraId="16CCCAFE" w14:textId="77777777" w:rsidR="00F87A39" w:rsidRDefault="00F87A39" w:rsidP="00F87A39">
      <w:pPr>
        <w:tabs>
          <w:tab w:val="left" w:pos="993"/>
        </w:tabs>
        <w:spacing w:after="0"/>
        <w:ind w:left="-567" w:right="-23"/>
      </w:pPr>
      <w:r w:rsidRPr="00450F24">
        <w:rPr>
          <w:b/>
        </w:rPr>
        <w:t>Design:</w:t>
      </w:r>
      <w:r>
        <w:t xml:space="preserve"> </w:t>
      </w:r>
    </w:p>
    <w:p w14:paraId="499437E2" w14:textId="77777777" w:rsidR="00F87A39" w:rsidRDefault="00F87A39" w:rsidP="00F87A39">
      <w:pPr>
        <w:tabs>
          <w:tab w:val="left" w:pos="993"/>
        </w:tabs>
        <w:spacing w:after="0"/>
        <w:ind w:left="-567" w:right="-23"/>
      </w:pPr>
      <w:r w:rsidRPr="00450F24">
        <w:rPr>
          <w:b/>
        </w:rPr>
        <w:t>What was the finding?</w:t>
      </w:r>
      <w:r>
        <w:t xml:space="preserve"> </w:t>
      </w:r>
    </w:p>
    <w:p w14:paraId="5630A920" w14:textId="77777777" w:rsidR="00F87A39" w:rsidRDefault="00F87A39" w:rsidP="00F87A39">
      <w:pPr>
        <w:tabs>
          <w:tab w:val="left" w:pos="993"/>
        </w:tabs>
        <w:spacing w:after="0"/>
        <w:ind w:left="-567" w:right="-23"/>
        <w:rPr>
          <w:b/>
        </w:rPr>
      </w:pPr>
      <w:r w:rsidRPr="00450F24">
        <w:rPr>
          <w:b/>
        </w:rPr>
        <w:t>What were the gaps?</w:t>
      </w:r>
    </w:p>
    <w:p w14:paraId="23D50A2B" w14:textId="77777777" w:rsidR="00F87A39" w:rsidRDefault="00F87A39" w:rsidP="00F87A39">
      <w:pPr>
        <w:tabs>
          <w:tab w:val="left" w:pos="993"/>
        </w:tabs>
        <w:spacing w:after="0"/>
        <w:ind w:left="-567" w:right="-23"/>
      </w:pPr>
    </w:p>
    <w:p w14:paraId="3EF3C96C" w14:textId="77777777" w:rsidR="00F87A39" w:rsidRDefault="00F87A39" w:rsidP="00F87A39">
      <w:pPr>
        <w:tabs>
          <w:tab w:val="left" w:pos="993"/>
        </w:tabs>
        <w:spacing w:after="0"/>
        <w:ind w:left="-567" w:right="-23"/>
      </w:pPr>
      <w:r w:rsidRPr="00F87A39">
        <w:rPr>
          <w:b/>
          <w:color w:val="FF0000"/>
        </w:rPr>
        <w:t>Reference Number:</w:t>
      </w:r>
      <w:r>
        <w:rPr>
          <w:b/>
        </w:rPr>
        <w:tab/>
      </w:r>
      <w:r>
        <w:rPr>
          <w:b/>
        </w:rPr>
        <w:tab/>
      </w:r>
      <w:r>
        <w:rPr>
          <w:b/>
        </w:rPr>
        <w:tab/>
      </w:r>
      <w:r>
        <w:rPr>
          <w:b/>
        </w:rPr>
        <w:tab/>
      </w:r>
      <w:r w:rsidRPr="007A37BC">
        <w:rPr>
          <w:b/>
        </w:rPr>
        <w:t>Authors:</w:t>
      </w:r>
      <w:r>
        <w:t xml:space="preserve"> </w:t>
      </w:r>
    </w:p>
    <w:p w14:paraId="2982F7BF" w14:textId="77777777" w:rsidR="00F87A39" w:rsidRDefault="00F87A39" w:rsidP="00F87A39">
      <w:pPr>
        <w:tabs>
          <w:tab w:val="left" w:pos="993"/>
        </w:tabs>
        <w:spacing w:after="0"/>
        <w:ind w:left="-567" w:right="-23"/>
      </w:pPr>
      <w:r w:rsidRPr="007A37BC">
        <w:rPr>
          <w:b/>
        </w:rPr>
        <w:t>Title of Article:</w:t>
      </w:r>
      <w:r>
        <w:t xml:space="preserve"> </w:t>
      </w:r>
    </w:p>
    <w:p w14:paraId="2067271E" w14:textId="77777777" w:rsidR="00F87A39" w:rsidRDefault="00F87A39" w:rsidP="00F87A39">
      <w:pPr>
        <w:tabs>
          <w:tab w:val="left" w:pos="993"/>
        </w:tabs>
        <w:spacing w:after="0"/>
        <w:ind w:left="-567" w:right="-23"/>
      </w:pPr>
      <w:r w:rsidRPr="007A37BC">
        <w:rPr>
          <w:b/>
        </w:rPr>
        <w:t>Type:</w:t>
      </w:r>
      <w:r>
        <w:t xml:space="preserve"> </w:t>
      </w:r>
      <w:r>
        <w:tab/>
      </w:r>
      <w:r>
        <w:tab/>
      </w:r>
      <w:r>
        <w:tab/>
      </w:r>
      <w:r>
        <w:tab/>
      </w:r>
      <w:r>
        <w:tab/>
      </w:r>
      <w:r w:rsidRPr="007A37BC">
        <w:rPr>
          <w:b/>
        </w:rPr>
        <w:t>Publication:</w:t>
      </w:r>
    </w:p>
    <w:p w14:paraId="30545D60" w14:textId="77777777" w:rsidR="00F87A39" w:rsidRDefault="00F87A39" w:rsidP="00F87A39">
      <w:pPr>
        <w:tabs>
          <w:tab w:val="left" w:pos="993"/>
        </w:tabs>
        <w:spacing w:after="0"/>
        <w:ind w:left="-567" w:right="-23"/>
      </w:pPr>
      <w:r w:rsidRPr="007A37BC">
        <w:rPr>
          <w:b/>
        </w:rPr>
        <w:t>Year Published:</w:t>
      </w:r>
      <w:r>
        <w:t xml:space="preserve"> </w:t>
      </w:r>
      <w:r>
        <w:tab/>
      </w:r>
      <w:r>
        <w:tab/>
      </w:r>
      <w:r>
        <w:tab/>
      </w:r>
      <w:r>
        <w:tab/>
      </w:r>
      <w:r>
        <w:tab/>
      </w:r>
      <w:r w:rsidRPr="007A37BC">
        <w:rPr>
          <w:b/>
        </w:rPr>
        <w:t>Number of citations:</w:t>
      </w:r>
    </w:p>
    <w:p w14:paraId="2F8EFD8C" w14:textId="77777777" w:rsidR="00F87A39" w:rsidRDefault="00F87A39" w:rsidP="00F87A39">
      <w:pPr>
        <w:tabs>
          <w:tab w:val="left" w:pos="993"/>
        </w:tabs>
        <w:spacing w:after="0"/>
        <w:ind w:left="-567" w:right="-23"/>
        <w:rPr>
          <w:b/>
        </w:rPr>
      </w:pPr>
      <w:r w:rsidRPr="00450F24">
        <w:rPr>
          <w:b/>
        </w:rPr>
        <w:t>Primary or Secondary</w:t>
      </w:r>
      <w:r>
        <w:rPr>
          <w:b/>
        </w:rPr>
        <w:t>:</w:t>
      </w:r>
    </w:p>
    <w:p w14:paraId="1BA1BD40" w14:textId="77777777" w:rsidR="00F87A39" w:rsidRDefault="00F87A39" w:rsidP="00F87A39">
      <w:pPr>
        <w:tabs>
          <w:tab w:val="left" w:pos="993"/>
        </w:tabs>
        <w:spacing w:after="0"/>
        <w:ind w:left="-567" w:right="-23"/>
      </w:pPr>
      <w:r>
        <w:rPr>
          <w:b/>
        </w:rPr>
        <w:t>Publication</w:t>
      </w:r>
      <w:r w:rsidRPr="007A37BC">
        <w:rPr>
          <w:b/>
        </w:rPr>
        <w:t xml:space="preserve"> Rating:</w:t>
      </w:r>
      <w:r>
        <w:t xml:space="preserve"> </w:t>
      </w:r>
      <w:r>
        <w:tab/>
      </w:r>
      <w:r>
        <w:tab/>
      </w:r>
      <w:r>
        <w:tab/>
        <w:t xml:space="preserve"> </w:t>
      </w:r>
    </w:p>
    <w:p w14:paraId="26E60E7A" w14:textId="77777777" w:rsidR="00F87A39" w:rsidRPr="002132A9" w:rsidRDefault="00F87A39" w:rsidP="00F87A39">
      <w:pPr>
        <w:tabs>
          <w:tab w:val="left" w:pos="993"/>
        </w:tabs>
        <w:spacing w:after="0"/>
        <w:ind w:left="-567" w:right="-23"/>
      </w:pPr>
      <w:r>
        <w:rPr>
          <w:i/>
        </w:rPr>
        <w:t>CiteScore:</w:t>
      </w:r>
      <w:r>
        <w:rPr>
          <w:i/>
        </w:rPr>
        <w:tab/>
      </w:r>
      <w:r w:rsidRPr="00450F24">
        <w:rPr>
          <w:i/>
        </w:rPr>
        <w:t xml:space="preserve">Rank: </w:t>
      </w:r>
      <w:r w:rsidRPr="00450F24">
        <w:rPr>
          <w:i/>
        </w:rPr>
        <w:tab/>
        <w:t xml:space="preserve">Percentile: </w:t>
      </w:r>
      <w:r w:rsidRPr="00450F24">
        <w:rPr>
          <w:i/>
        </w:rPr>
        <w:tab/>
        <w:t>In-Category:</w:t>
      </w:r>
      <w:r>
        <w:rPr>
          <w:i/>
        </w:rPr>
        <w:tab/>
      </w:r>
      <w:r>
        <w:rPr>
          <w:i/>
        </w:rPr>
        <w:tab/>
      </w:r>
      <w:r>
        <w:rPr>
          <w:i/>
        </w:rPr>
        <w:tab/>
        <w:t>CiteScore Year:</w:t>
      </w:r>
    </w:p>
    <w:p w14:paraId="62C62A12" w14:textId="77777777" w:rsidR="00F87A39" w:rsidRDefault="00F87A39" w:rsidP="00F87A39">
      <w:pPr>
        <w:tabs>
          <w:tab w:val="left" w:pos="993"/>
        </w:tabs>
        <w:spacing w:after="0"/>
        <w:ind w:left="-567" w:right="-23"/>
      </w:pPr>
      <w:r w:rsidRPr="00450F24">
        <w:rPr>
          <w:b/>
        </w:rPr>
        <w:t>What themes were discussed in the Literature Review?</w:t>
      </w:r>
      <w:r>
        <w:t xml:space="preserve"> </w:t>
      </w:r>
    </w:p>
    <w:p w14:paraId="6748E6E1" w14:textId="77777777" w:rsidR="00F87A39" w:rsidRDefault="00F87A39" w:rsidP="00F87A39">
      <w:pPr>
        <w:tabs>
          <w:tab w:val="left" w:pos="993"/>
        </w:tabs>
        <w:spacing w:after="0"/>
        <w:ind w:left="-567" w:right="-23"/>
      </w:pPr>
      <w:r w:rsidRPr="00450F24">
        <w:rPr>
          <w:b/>
        </w:rPr>
        <w:t>What was the research question?</w:t>
      </w:r>
      <w:r>
        <w:t xml:space="preserve"> </w:t>
      </w:r>
    </w:p>
    <w:p w14:paraId="72CE269E" w14:textId="77777777" w:rsidR="00F87A39" w:rsidRDefault="00F87A39" w:rsidP="00F87A39">
      <w:pPr>
        <w:tabs>
          <w:tab w:val="left" w:pos="993"/>
        </w:tabs>
        <w:spacing w:after="0"/>
        <w:ind w:left="-567" w:right="-23"/>
      </w:pPr>
      <w:r w:rsidRPr="00450F24">
        <w:rPr>
          <w:b/>
        </w:rPr>
        <w:t>Design:</w:t>
      </w:r>
      <w:r>
        <w:t xml:space="preserve"> </w:t>
      </w:r>
    </w:p>
    <w:p w14:paraId="69AC7647" w14:textId="77777777" w:rsidR="00F87A39" w:rsidRDefault="00F87A39" w:rsidP="00F87A39">
      <w:pPr>
        <w:tabs>
          <w:tab w:val="left" w:pos="993"/>
        </w:tabs>
        <w:spacing w:after="0"/>
        <w:ind w:left="-567" w:right="-23"/>
      </w:pPr>
      <w:r w:rsidRPr="00450F24">
        <w:rPr>
          <w:b/>
        </w:rPr>
        <w:t>What was the finding?</w:t>
      </w:r>
      <w:r>
        <w:t xml:space="preserve"> </w:t>
      </w:r>
    </w:p>
    <w:p w14:paraId="18427DCD" w14:textId="77777777" w:rsidR="00F87A39" w:rsidRDefault="00F87A39" w:rsidP="00F87A39">
      <w:pPr>
        <w:tabs>
          <w:tab w:val="left" w:pos="993"/>
        </w:tabs>
        <w:spacing w:after="0"/>
        <w:ind w:left="-567" w:right="-23"/>
        <w:rPr>
          <w:b/>
        </w:rPr>
      </w:pPr>
      <w:r w:rsidRPr="00450F24">
        <w:rPr>
          <w:b/>
        </w:rPr>
        <w:t>What were the gaps?</w:t>
      </w:r>
    </w:p>
    <w:p w14:paraId="49E0EC8D" w14:textId="77777777" w:rsidR="002132A9" w:rsidRDefault="002132A9" w:rsidP="002132A9">
      <w:pPr>
        <w:tabs>
          <w:tab w:val="left" w:pos="993"/>
        </w:tabs>
        <w:spacing w:after="0"/>
        <w:ind w:left="-567" w:right="-23"/>
      </w:pPr>
    </w:p>
    <w:p w14:paraId="54DFB736" w14:textId="77777777" w:rsidR="002132A9" w:rsidRDefault="002132A9" w:rsidP="002132A9">
      <w:pPr>
        <w:tabs>
          <w:tab w:val="left" w:pos="993"/>
        </w:tabs>
        <w:spacing w:after="0"/>
        <w:ind w:left="-567" w:right="-23"/>
      </w:pPr>
    </w:p>
    <w:sectPr w:rsidR="002132A9" w:rsidSect="00450F24">
      <w:pgSz w:w="11906" w:h="16838"/>
      <w:pgMar w:top="1440" w:right="1133"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B4973"/>
    <w:multiLevelType w:val="hybridMultilevel"/>
    <w:tmpl w:val="0D58689C"/>
    <w:lvl w:ilvl="0" w:tplc="0C090001">
      <w:start w:val="1"/>
      <w:numFmt w:val="bullet"/>
      <w:lvlText w:val=""/>
      <w:lvlJc w:val="left"/>
      <w:pPr>
        <w:ind w:left="153" w:hanging="360"/>
      </w:pPr>
      <w:rPr>
        <w:rFonts w:ascii="Symbol" w:hAnsi="Symbol" w:hint="default"/>
      </w:rPr>
    </w:lvl>
    <w:lvl w:ilvl="1" w:tplc="0C090003" w:tentative="1">
      <w:start w:val="1"/>
      <w:numFmt w:val="bullet"/>
      <w:lvlText w:val="o"/>
      <w:lvlJc w:val="left"/>
      <w:pPr>
        <w:ind w:left="873" w:hanging="360"/>
      </w:pPr>
      <w:rPr>
        <w:rFonts w:ascii="Courier New" w:hAnsi="Courier New" w:cs="Courier New" w:hint="default"/>
      </w:rPr>
    </w:lvl>
    <w:lvl w:ilvl="2" w:tplc="0C090005" w:tentative="1">
      <w:start w:val="1"/>
      <w:numFmt w:val="bullet"/>
      <w:lvlText w:val=""/>
      <w:lvlJc w:val="left"/>
      <w:pPr>
        <w:ind w:left="1593" w:hanging="360"/>
      </w:pPr>
      <w:rPr>
        <w:rFonts w:ascii="Wingdings" w:hAnsi="Wingdings" w:hint="default"/>
      </w:rPr>
    </w:lvl>
    <w:lvl w:ilvl="3" w:tplc="0C090001" w:tentative="1">
      <w:start w:val="1"/>
      <w:numFmt w:val="bullet"/>
      <w:lvlText w:val=""/>
      <w:lvlJc w:val="left"/>
      <w:pPr>
        <w:ind w:left="2313" w:hanging="360"/>
      </w:pPr>
      <w:rPr>
        <w:rFonts w:ascii="Symbol" w:hAnsi="Symbol" w:hint="default"/>
      </w:rPr>
    </w:lvl>
    <w:lvl w:ilvl="4" w:tplc="0C090003" w:tentative="1">
      <w:start w:val="1"/>
      <w:numFmt w:val="bullet"/>
      <w:lvlText w:val="o"/>
      <w:lvlJc w:val="left"/>
      <w:pPr>
        <w:ind w:left="3033" w:hanging="360"/>
      </w:pPr>
      <w:rPr>
        <w:rFonts w:ascii="Courier New" w:hAnsi="Courier New" w:cs="Courier New" w:hint="default"/>
      </w:rPr>
    </w:lvl>
    <w:lvl w:ilvl="5" w:tplc="0C090005" w:tentative="1">
      <w:start w:val="1"/>
      <w:numFmt w:val="bullet"/>
      <w:lvlText w:val=""/>
      <w:lvlJc w:val="left"/>
      <w:pPr>
        <w:ind w:left="3753" w:hanging="360"/>
      </w:pPr>
      <w:rPr>
        <w:rFonts w:ascii="Wingdings" w:hAnsi="Wingdings" w:hint="default"/>
      </w:rPr>
    </w:lvl>
    <w:lvl w:ilvl="6" w:tplc="0C090001" w:tentative="1">
      <w:start w:val="1"/>
      <w:numFmt w:val="bullet"/>
      <w:lvlText w:val=""/>
      <w:lvlJc w:val="left"/>
      <w:pPr>
        <w:ind w:left="4473" w:hanging="360"/>
      </w:pPr>
      <w:rPr>
        <w:rFonts w:ascii="Symbol" w:hAnsi="Symbol" w:hint="default"/>
      </w:rPr>
    </w:lvl>
    <w:lvl w:ilvl="7" w:tplc="0C090003" w:tentative="1">
      <w:start w:val="1"/>
      <w:numFmt w:val="bullet"/>
      <w:lvlText w:val="o"/>
      <w:lvlJc w:val="left"/>
      <w:pPr>
        <w:ind w:left="5193" w:hanging="360"/>
      </w:pPr>
      <w:rPr>
        <w:rFonts w:ascii="Courier New" w:hAnsi="Courier New" w:cs="Courier New" w:hint="default"/>
      </w:rPr>
    </w:lvl>
    <w:lvl w:ilvl="8" w:tplc="0C090005" w:tentative="1">
      <w:start w:val="1"/>
      <w:numFmt w:val="bullet"/>
      <w:lvlText w:val=""/>
      <w:lvlJc w:val="left"/>
      <w:pPr>
        <w:ind w:left="5913" w:hanging="360"/>
      </w:pPr>
      <w:rPr>
        <w:rFonts w:ascii="Wingdings" w:hAnsi="Wingdings" w:hint="default"/>
      </w:rPr>
    </w:lvl>
  </w:abstractNum>
  <w:abstractNum w:abstractNumId="1" w15:restartNumberingAfterBreak="0">
    <w:nsid w:val="189F32B8"/>
    <w:multiLevelType w:val="hybridMultilevel"/>
    <w:tmpl w:val="052A644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15:restartNumberingAfterBreak="0">
    <w:nsid w:val="20EF3214"/>
    <w:multiLevelType w:val="hybridMultilevel"/>
    <w:tmpl w:val="31EE04E4"/>
    <w:lvl w:ilvl="0" w:tplc="6C6E41E4">
      <w:numFmt w:val="bullet"/>
      <w:lvlText w:val="-"/>
      <w:lvlJc w:val="left"/>
      <w:pPr>
        <w:ind w:left="-207" w:hanging="360"/>
      </w:pPr>
      <w:rPr>
        <w:rFonts w:ascii="Calibri" w:eastAsiaTheme="minorHAnsi" w:hAnsi="Calibri" w:cs="Calibri" w:hint="default"/>
      </w:rPr>
    </w:lvl>
    <w:lvl w:ilvl="1" w:tplc="0C090003" w:tentative="1">
      <w:start w:val="1"/>
      <w:numFmt w:val="bullet"/>
      <w:lvlText w:val="o"/>
      <w:lvlJc w:val="left"/>
      <w:pPr>
        <w:ind w:left="513" w:hanging="360"/>
      </w:pPr>
      <w:rPr>
        <w:rFonts w:ascii="Courier New" w:hAnsi="Courier New" w:cs="Courier New" w:hint="default"/>
      </w:rPr>
    </w:lvl>
    <w:lvl w:ilvl="2" w:tplc="0C090005" w:tentative="1">
      <w:start w:val="1"/>
      <w:numFmt w:val="bullet"/>
      <w:lvlText w:val=""/>
      <w:lvlJc w:val="left"/>
      <w:pPr>
        <w:ind w:left="1233" w:hanging="360"/>
      </w:pPr>
      <w:rPr>
        <w:rFonts w:ascii="Wingdings" w:hAnsi="Wingdings" w:hint="default"/>
      </w:rPr>
    </w:lvl>
    <w:lvl w:ilvl="3" w:tplc="0C090001" w:tentative="1">
      <w:start w:val="1"/>
      <w:numFmt w:val="bullet"/>
      <w:lvlText w:val=""/>
      <w:lvlJc w:val="left"/>
      <w:pPr>
        <w:ind w:left="1953" w:hanging="360"/>
      </w:pPr>
      <w:rPr>
        <w:rFonts w:ascii="Symbol" w:hAnsi="Symbol" w:hint="default"/>
      </w:rPr>
    </w:lvl>
    <w:lvl w:ilvl="4" w:tplc="0C090003" w:tentative="1">
      <w:start w:val="1"/>
      <w:numFmt w:val="bullet"/>
      <w:lvlText w:val="o"/>
      <w:lvlJc w:val="left"/>
      <w:pPr>
        <w:ind w:left="2673" w:hanging="360"/>
      </w:pPr>
      <w:rPr>
        <w:rFonts w:ascii="Courier New" w:hAnsi="Courier New" w:cs="Courier New" w:hint="default"/>
      </w:rPr>
    </w:lvl>
    <w:lvl w:ilvl="5" w:tplc="0C090005" w:tentative="1">
      <w:start w:val="1"/>
      <w:numFmt w:val="bullet"/>
      <w:lvlText w:val=""/>
      <w:lvlJc w:val="left"/>
      <w:pPr>
        <w:ind w:left="3393" w:hanging="360"/>
      </w:pPr>
      <w:rPr>
        <w:rFonts w:ascii="Wingdings" w:hAnsi="Wingdings" w:hint="default"/>
      </w:rPr>
    </w:lvl>
    <w:lvl w:ilvl="6" w:tplc="0C090001" w:tentative="1">
      <w:start w:val="1"/>
      <w:numFmt w:val="bullet"/>
      <w:lvlText w:val=""/>
      <w:lvlJc w:val="left"/>
      <w:pPr>
        <w:ind w:left="4113" w:hanging="360"/>
      </w:pPr>
      <w:rPr>
        <w:rFonts w:ascii="Symbol" w:hAnsi="Symbol" w:hint="default"/>
      </w:rPr>
    </w:lvl>
    <w:lvl w:ilvl="7" w:tplc="0C090003" w:tentative="1">
      <w:start w:val="1"/>
      <w:numFmt w:val="bullet"/>
      <w:lvlText w:val="o"/>
      <w:lvlJc w:val="left"/>
      <w:pPr>
        <w:ind w:left="4833" w:hanging="360"/>
      </w:pPr>
      <w:rPr>
        <w:rFonts w:ascii="Courier New" w:hAnsi="Courier New" w:cs="Courier New" w:hint="default"/>
      </w:rPr>
    </w:lvl>
    <w:lvl w:ilvl="8" w:tplc="0C090005" w:tentative="1">
      <w:start w:val="1"/>
      <w:numFmt w:val="bullet"/>
      <w:lvlText w:val=""/>
      <w:lvlJc w:val="left"/>
      <w:pPr>
        <w:ind w:left="5553" w:hanging="360"/>
      </w:pPr>
      <w:rPr>
        <w:rFonts w:ascii="Wingdings" w:hAnsi="Wingdings" w:hint="default"/>
      </w:rPr>
    </w:lvl>
  </w:abstractNum>
  <w:abstractNum w:abstractNumId="3" w15:restartNumberingAfterBreak="0">
    <w:nsid w:val="2647276A"/>
    <w:multiLevelType w:val="hybridMultilevel"/>
    <w:tmpl w:val="91C48A4A"/>
    <w:lvl w:ilvl="0" w:tplc="0C090001">
      <w:start w:val="1"/>
      <w:numFmt w:val="bullet"/>
      <w:lvlText w:val=""/>
      <w:lvlJc w:val="left"/>
      <w:pPr>
        <w:ind w:left="153" w:hanging="360"/>
      </w:pPr>
      <w:rPr>
        <w:rFonts w:ascii="Symbol" w:hAnsi="Symbol" w:hint="default"/>
      </w:rPr>
    </w:lvl>
    <w:lvl w:ilvl="1" w:tplc="0C090003" w:tentative="1">
      <w:start w:val="1"/>
      <w:numFmt w:val="bullet"/>
      <w:lvlText w:val="o"/>
      <w:lvlJc w:val="left"/>
      <w:pPr>
        <w:ind w:left="873" w:hanging="360"/>
      </w:pPr>
      <w:rPr>
        <w:rFonts w:ascii="Courier New" w:hAnsi="Courier New" w:cs="Courier New" w:hint="default"/>
      </w:rPr>
    </w:lvl>
    <w:lvl w:ilvl="2" w:tplc="0C090005" w:tentative="1">
      <w:start w:val="1"/>
      <w:numFmt w:val="bullet"/>
      <w:lvlText w:val=""/>
      <w:lvlJc w:val="left"/>
      <w:pPr>
        <w:ind w:left="1593" w:hanging="360"/>
      </w:pPr>
      <w:rPr>
        <w:rFonts w:ascii="Wingdings" w:hAnsi="Wingdings" w:hint="default"/>
      </w:rPr>
    </w:lvl>
    <w:lvl w:ilvl="3" w:tplc="0C090001" w:tentative="1">
      <w:start w:val="1"/>
      <w:numFmt w:val="bullet"/>
      <w:lvlText w:val=""/>
      <w:lvlJc w:val="left"/>
      <w:pPr>
        <w:ind w:left="2313" w:hanging="360"/>
      </w:pPr>
      <w:rPr>
        <w:rFonts w:ascii="Symbol" w:hAnsi="Symbol" w:hint="default"/>
      </w:rPr>
    </w:lvl>
    <w:lvl w:ilvl="4" w:tplc="0C090003" w:tentative="1">
      <w:start w:val="1"/>
      <w:numFmt w:val="bullet"/>
      <w:lvlText w:val="o"/>
      <w:lvlJc w:val="left"/>
      <w:pPr>
        <w:ind w:left="3033" w:hanging="360"/>
      </w:pPr>
      <w:rPr>
        <w:rFonts w:ascii="Courier New" w:hAnsi="Courier New" w:cs="Courier New" w:hint="default"/>
      </w:rPr>
    </w:lvl>
    <w:lvl w:ilvl="5" w:tplc="0C090005" w:tentative="1">
      <w:start w:val="1"/>
      <w:numFmt w:val="bullet"/>
      <w:lvlText w:val=""/>
      <w:lvlJc w:val="left"/>
      <w:pPr>
        <w:ind w:left="3753" w:hanging="360"/>
      </w:pPr>
      <w:rPr>
        <w:rFonts w:ascii="Wingdings" w:hAnsi="Wingdings" w:hint="default"/>
      </w:rPr>
    </w:lvl>
    <w:lvl w:ilvl="6" w:tplc="0C090001" w:tentative="1">
      <w:start w:val="1"/>
      <w:numFmt w:val="bullet"/>
      <w:lvlText w:val=""/>
      <w:lvlJc w:val="left"/>
      <w:pPr>
        <w:ind w:left="4473" w:hanging="360"/>
      </w:pPr>
      <w:rPr>
        <w:rFonts w:ascii="Symbol" w:hAnsi="Symbol" w:hint="default"/>
      </w:rPr>
    </w:lvl>
    <w:lvl w:ilvl="7" w:tplc="0C090003" w:tentative="1">
      <w:start w:val="1"/>
      <w:numFmt w:val="bullet"/>
      <w:lvlText w:val="o"/>
      <w:lvlJc w:val="left"/>
      <w:pPr>
        <w:ind w:left="5193" w:hanging="360"/>
      </w:pPr>
      <w:rPr>
        <w:rFonts w:ascii="Courier New" w:hAnsi="Courier New" w:cs="Courier New" w:hint="default"/>
      </w:rPr>
    </w:lvl>
    <w:lvl w:ilvl="8" w:tplc="0C090005" w:tentative="1">
      <w:start w:val="1"/>
      <w:numFmt w:val="bullet"/>
      <w:lvlText w:val=""/>
      <w:lvlJc w:val="left"/>
      <w:pPr>
        <w:ind w:left="5913" w:hanging="360"/>
      </w:pPr>
      <w:rPr>
        <w:rFonts w:ascii="Wingdings" w:hAnsi="Wingdings" w:hint="default"/>
      </w:rPr>
    </w:lvl>
  </w:abstractNum>
  <w:abstractNum w:abstractNumId="4" w15:restartNumberingAfterBreak="0">
    <w:nsid w:val="28FE5130"/>
    <w:multiLevelType w:val="hybridMultilevel"/>
    <w:tmpl w:val="DD24601A"/>
    <w:lvl w:ilvl="0" w:tplc="0C090001">
      <w:start w:val="1"/>
      <w:numFmt w:val="bullet"/>
      <w:lvlText w:val=""/>
      <w:lvlJc w:val="left"/>
      <w:pPr>
        <w:ind w:left="153" w:hanging="360"/>
      </w:pPr>
      <w:rPr>
        <w:rFonts w:ascii="Symbol" w:hAnsi="Symbol" w:hint="default"/>
      </w:rPr>
    </w:lvl>
    <w:lvl w:ilvl="1" w:tplc="0C090003" w:tentative="1">
      <w:start w:val="1"/>
      <w:numFmt w:val="bullet"/>
      <w:lvlText w:val="o"/>
      <w:lvlJc w:val="left"/>
      <w:pPr>
        <w:ind w:left="873" w:hanging="360"/>
      </w:pPr>
      <w:rPr>
        <w:rFonts w:ascii="Courier New" w:hAnsi="Courier New" w:cs="Courier New" w:hint="default"/>
      </w:rPr>
    </w:lvl>
    <w:lvl w:ilvl="2" w:tplc="0C090005" w:tentative="1">
      <w:start w:val="1"/>
      <w:numFmt w:val="bullet"/>
      <w:lvlText w:val=""/>
      <w:lvlJc w:val="left"/>
      <w:pPr>
        <w:ind w:left="1593" w:hanging="360"/>
      </w:pPr>
      <w:rPr>
        <w:rFonts w:ascii="Wingdings" w:hAnsi="Wingdings" w:hint="default"/>
      </w:rPr>
    </w:lvl>
    <w:lvl w:ilvl="3" w:tplc="0C090001" w:tentative="1">
      <w:start w:val="1"/>
      <w:numFmt w:val="bullet"/>
      <w:lvlText w:val=""/>
      <w:lvlJc w:val="left"/>
      <w:pPr>
        <w:ind w:left="2313" w:hanging="360"/>
      </w:pPr>
      <w:rPr>
        <w:rFonts w:ascii="Symbol" w:hAnsi="Symbol" w:hint="default"/>
      </w:rPr>
    </w:lvl>
    <w:lvl w:ilvl="4" w:tplc="0C090003" w:tentative="1">
      <w:start w:val="1"/>
      <w:numFmt w:val="bullet"/>
      <w:lvlText w:val="o"/>
      <w:lvlJc w:val="left"/>
      <w:pPr>
        <w:ind w:left="3033" w:hanging="360"/>
      </w:pPr>
      <w:rPr>
        <w:rFonts w:ascii="Courier New" w:hAnsi="Courier New" w:cs="Courier New" w:hint="default"/>
      </w:rPr>
    </w:lvl>
    <w:lvl w:ilvl="5" w:tplc="0C090005" w:tentative="1">
      <w:start w:val="1"/>
      <w:numFmt w:val="bullet"/>
      <w:lvlText w:val=""/>
      <w:lvlJc w:val="left"/>
      <w:pPr>
        <w:ind w:left="3753" w:hanging="360"/>
      </w:pPr>
      <w:rPr>
        <w:rFonts w:ascii="Wingdings" w:hAnsi="Wingdings" w:hint="default"/>
      </w:rPr>
    </w:lvl>
    <w:lvl w:ilvl="6" w:tplc="0C090001" w:tentative="1">
      <w:start w:val="1"/>
      <w:numFmt w:val="bullet"/>
      <w:lvlText w:val=""/>
      <w:lvlJc w:val="left"/>
      <w:pPr>
        <w:ind w:left="4473" w:hanging="360"/>
      </w:pPr>
      <w:rPr>
        <w:rFonts w:ascii="Symbol" w:hAnsi="Symbol" w:hint="default"/>
      </w:rPr>
    </w:lvl>
    <w:lvl w:ilvl="7" w:tplc="0C090003" w:tentative="1">
      <w:start w:val="1"/>
      <w:numFmt w:val="bullet"/>
      <w:lvlText w:val="o"/>
      <w:lvlJc w:val="left"/>
      <w:pPr>
        <w:ind w:left="5193" w:hanging="360"/>
      </w:pPr>
      <w:rPr>
        <w:rFonts w:ascii="Courier New" w:hAnsi="Courier New" w:cs="Courier New" w:hint="default"/>
      </w:rPr>
    </w:lvl>
    <w:lvl w:ilvl="8" w:tplc="0C090005" w:tentative="1">
      <w:start w:val="1"/>
      <w:numFmt w:val="bullet"/>
      <w:lvlText w:val=""/>
      <w:lvlJc w:val="left"/>
      <w:pPr>
        <w:ind w:left="5913" w:hanging="360"/>
      </w:pPr>
      <w:rPr>
        <w:rFonts w:ascii="Wingdings" w:hAnsi="Wingdings" w:hint="default"/>
      </w:rPr>
    </w:lvl>
  </w:abstractNum>
  <w:abstractNum w:abstractNumId="5" w15:restartNumberingAfterBreak="0">
    <w:nsid w:val="38001389"/>
    <w:multiLevelType w:val="hybridMultilevel"/>
    <w:tmpl w:val="5E729258"/>
    <w:lvl w:ilvl="0" w:tplc="0C090001">
      <w:start w:val="1"/>
      <w:numFmt w:val="bullet"/>
      <w:lvlText w:val=""/>
      <w:lvlJc w:val="left"/>
      <w:pPr>
        <w:ind w:left="153" w:hanging="360"/>
      </w:pPr>
      <w:rPr>
        <w:rFonts w:ascii="Symbol" w:hAnsi="Symbol" w:hint="default"/>
      </w:rPr>
    </w:lvl>
    <w:lvl w:ilvl="1" w:tplc="0C090003" w:tentative="1">
      <w:start w:val="1"/>
      <w:numFmt w:val="bullet"/>
      <w:lvlText w:val="o"/>
      <w:lvlJc w:val="left"/>
      <w:pPr>
        <w:ind w:left="873" w:hanging="360"/>
      </w:pPr>
      <w:rPr>
        <w:rFonts w:ascii="Courier New" w:hAnsi="Courier New" w:cs="Courier New" w:hint="default"/>
      </w:rPr>
    </w:lvl>
    <w:lvl w:ilvl="2" w:tplc="0C090005" w:tentative="1">
      <w:start w:val="1"/>
      <w:numFmt w:val="bullet"/>
      <w:lvlText w:val=""/>
      <w:lvlJc w:val="left"/>
      <w:pPr>
        <w:ind w:left="1593" w:hanging="360"/>
      </w:pPr>
      <w:rPr>
        <w:rFonts w:ascii="Wingdings" w:hAnsi="Wingdings" w:hint="default"/>
      </w:rPr>
    </w:lvl>
    <w:lvl w:ilvl="3" w:tplc="0C090001" w:tentative="1">
      <w:start w:val="1"/>
      <w:numFmt w:val="bullet"/>
      <w:lvlText w:val=""/>
      <w:lvlJc w:val="left"/>
      <w:pPr>
        <w:ind w:left="2313" w:hanging="360"/>
      </w:pPr>
      <w:rPr>
        <w:rFonts w:ascii="Symbol" w:hAnsi="Symbol" w:hint="default"/>
      </w:rPr>
    </w:lvl>
    <w:lvl w:ilvl="4" w:tplc="0C090003" w:tentative="1">
      <w:start w:val="1"/>
      <w:numFmt w:val="bullet"/>
      <w:lvlText w:val="o"/>
      <w:lvlJc w:val="left"/>
      <w:pPr>
        <w:ind w:left="3033" w:hanging="360"/>
      </w:pPr>
      <w:rPr>
        <w:rFonts w:ascii="Courier New" w:hAnsi="Courier New" w:cs="Courier New" w:hint="default"/>
      </w:rPr>
    </w:lvl>
    <w:lvl w:ilvl="5" w:tplc="0C090005" w:tentative="1">
      <w:start w:val="1"/>
      <w:numFmt w:val="bullet"/>
      <w:lvlText w:val=""/>
      <w:lvlJc w:val="left"/>
      <w:pPr>
        <w:ind w:left="3753" w:hanging="360"/>
      </w:pPr>
      <w:rPr>
        <w:rFonts w:ascii="Wingdings" w:hAnsi="Wingdings" w:hint="default"/>
      </w:rPr>
    </w:lvl>
    <w:lvl w:ilvl="6" w:tplc="0C090001" w:tentative="1">
      <w:start w:val="1"/>
      <w:numFmt w:val="bullet"/>
      <w:lvlText w:val=""/>
      <w:lvlJc w:val="left"/>
      <w:pPr>
        <w:ind w:left="4473" w:hanging="360"/>
      </w:pPr>
      <w:rPr>
        <w:rFonts w:ascii="Symbol" w:hAnsi="Symbol" w:hint="default"/>
      </w:rPr>
    </w:lvl>
    <w:lvl w:ilvl="7" w:tplc="0C090003" w:tentative="1">
      <w:start w:val="1"/>
      <w:numFmt w:val="bullet"/>
      <w:lvlText w:val="o"/>
      <w:lvlJc w:val="left"/>
      <w:pPr>
        <w:ind w:left="5193" w:hanging="360"/>
      </w:pPr>
      <w:rPr>
        <w:rFonts w:ascii="Courier New" w:hAnsi="Courier New" w:cs="Courier New" w:hint="default"/>
      </w:rPr>
    </w:lvl>
    <w:lvl w:ilvl="8" w:tplc="0C090005" w:tentative="1">
      <w:start w:val="1"/>
      <w:numFmt w:val="bullet"/>
      <w:lvlText w:val=""/>
      <w:lvlJc w:val="left"/>
      <w:pPr>
        <w:ind w:left="5913" w:hanging="360"/>
      </w:pPr>
      <w:rPr>
        <w:rFonts w:ascii="Wingdings" w:hAnsi="Wingdings" w:hint="default"/>
      </w:rPr>
    </w:lvl>
  </w:abstractNum>
  <w:abstractNum w:abstractNumId="6" w15:restartNumberingAfterBreak="0">
    <w:nsid w:val="461F45D8"/>
    <w:multiLevelType w:val="hybridMultilevel"/>
    <w:tmpl w:val="66F2B5EA"/>
    <w:lvl w:ilvl="0" w:tplc="0C090001">
      <w:start w:val="1"/>
      <w:numFmt w:val="bullet"/>
      <w:lvlText w:val=""/>
      <w:lvlJc w:val="left"/>
      <w:pPr>
        <w:ind w:left="153" w:hanging="360"/>
      </w:pPr>
      <w:rPr>
        <w:rFonts w:ascii="Symbol" w:hAnsi="Symbol" w:hint="default"/>
      </w:rPr>
    </w:lvl>
    <w:lvl w:ilvl="1" w:tplc="0C090003" w:tentative="1">
      <w:start w:val="1"/>
      <w:numFmt w:val="bullet"/>
      <w:lvlText w:val="o"/>
      <w:lvlJc w:val="left"/>
      <w:pPr>
        <w:ind w:left="873" w:hanging="360"/>
      </w:pPr>
      <w:rPr>
        <w:rFonts w:ascii="Courier New" w:hAnsi="Courier New" w:cs="Courier New" w:hint="default"/>
      </w:rPr>
    </w:lvl>
    <w:lvl w:ilvl="2" w:tplc="0C090005" w:tentative="1">
      <w:start w:val="1"/>
      <w:numFmt w:val="bullet"/>
      <w:lvlText w:val=""/>
      <w:lvlJc w:val="left"/>
      <w:pPr>
        <w:ind w:left="1593" w:hanging="360"/>
      </w:pPr>
      <w:rPr>
        <w:rFonts w:ascii="Wingdings" w:hAnsi="Wingdings" w:hint="default"/>
      </w:rPr>
    </w:lvl>
    <w:lvl w:ilvl="3" w:tplc="0C090001" w:tentative="1">
      <w:start w:val="1"/>
      <w:numFmt w:val="bullet"/>
      <w:lvlText w:val=""/>
      <w:lvlJc w:val="left"/>
      <w:pPr>
        <w:ind w:left="2313" w:hanging="360"/>
      </w:pPr>
      <w:rPr>
        <w:rFonts w:ascii="Symbol" w:hAnsi="Symbol" w:hint="default"/>
      </w:rPr>
    </w:lvl>
    <w:lvl w:ilvl="4" w:tplc="0C090003" w:tentative="1">
      <w:start w:val="1"/>
      <w:numFmt w:val="bullet"/>
      <w:lvlText w:val="o"/>
      <w:lvlJc w:val="left"/>
      <w:pPr>
        <w:ind w:left="3033" w:hanging="360"/>
      </w:pPr>
      <w:rPr>
        <w:rFonts w:ascii="Courier New" w:hAnsi="Courier New" w:cs="Courier New" w:hint="default"/>
      </w:rPr>
    </w:lvl>
    <w:lvl w:ilvl="5" w:tplc="0C090005" w:tentative="1">
      <w:start w:val="1"/>
      <w:numFmt w:val="bullet"/>
      <w:lvlText w:val=""/>
      <w:lvlJc w:val="left"/>
      <w:pPr>
        <w:ind w:left="3753" w:hanging="360"/>
      </w:pPr>
      <w:rPr>
        <w:rFonts w:ascii="Wingdings" w:hAnsi="Wingdings" w:hint="default"/>
      </w:rPr>
    </w:lvl>
    <w:lvl w:ilvl="6" w:tplc="0C090001" w:tentative="1">
      <w:start w:val="1"/>
      <w:numFmt w:val="bullet"/>
      <w:lvlText w:val=""/>
      <w:lvlJc w:val="left"/>
      <w:pPr>
        <w:ind w:left="4473" w:hanging="360"/>
      </w:pPr>
      <w:rPr>
        <w:rFonts w:ascii="Symbol" w:hAnsi="Symbol" w:hint="default"/>
      </w:rPr>
    </w:lvl>
    <w:lvl w:ilvl="7" w:tplc="0C090003" w:tentative="1">
      <w:start w:val="1"/>
      <w:numFmt w:val="bullet"/>
      <w:lvlText w:val="o"/>
      <w:lvlJc w:val="left"/>
      <w:pPr>
        <w:ind w:left="5193" w:hanging="360"/>
      </w:pPr>
      <w:rPr>
        <w:rFonts w:ascii="Courier New" w:hAnsi="Courier New" w:cs="Courier New" w:hint="default"/>
      </w:rPr>
    </w:lvl>
    <w:lvl w:ilvl="8" w:tplc="0C090005" w:tentative="1">
      <w:start w:val="1"/>
      <w:numFmt w:val="bullet"/>
      <w:lvlText w:val=""/>
      <w:lvlJc w:val="left"/>
      <w:pPr>
        <w:ind w:left="5913" w:hanging="360"/>
      </w:pPr>
      <w:rPr>
        <w:rFonts w:ascii="Wingdings" w:hAnsi="Wingdings" w:hint="default"/>
      </w:rPr>
    </w:lvl>
  </w:abstractNum>
  <w:abstractNum w:abstractNumId="7" w15:restartNumberingAfterBreak="0">
    <w:nsid w:val="5FD376FA"/>
    <w:multiLevelType w:val="hybridMultilevel"/>
    <w:tmpl w:val="AE50C93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8" w15:restartNumberingAfterBreak="0">
    <w:nsid w:val="62C43634"/>
    <w:multiLevelType w:val="hybridMultilevel"/>
    <w:tmpl w:val="466CFFE0"/>
    <w:lvl w:ilvl="0" w:tplc="0C090001">
      <w:start w:val="1"/>
      <w:numFmt w:val="bullet"/>
      <w:lvlText w:val=""/>
      <w:lvlJc w:val="left"/>
      <w:pPr>
        <w:ind w:left="153" w:hanging="360"/>
      </w:pPr>
      <w:rPr>
        <w:rFonts w:ascii="Symbol" w:hAnsi="Symbol" w:hint="default"/>
      </w:rPr>
    </w:lvl>
    <w:lvl w:ilvl="1" w:tplc="0C090003" w:tentative="1">
      <w:start w:val="1"/>
      <w:numFmt w:val="bullet"/>
      <w:lvlText w:val="o"/>
      <w:lvlJc w:val="left"/>
      <w:pPr>
        <w:ind w:left="873" w:hanging="360"/>
      </w:pPr>
      <w:rPr>
        <w:rFonts w:ascii="Courier New" w:hAnsi="Courier New" w:cs="Courier New" w:hint="default"/>
      </w:rPr>
    </w:lvl>
    <w:lvl w:ilvl="2" w:tplc="0C090005" w:tentative="1">
      <w:start w:val="1"/>
      <w:numFmt w:val="bullet"/>
      <w:lvlText w:val=""/>
      <w:lvlJc w:val="left"/>
      <w:pPr>
        <w:ind w:left="1593" w:hanging="360"/>
      </w:pPr>
      <w:rPr>
        <w:rFonts w:ascii="Wingdings" w:hAnsi="Wingdings" w:hint="default"/>
      </w:rPr>
    </w:lvl>
    <w:lvl w:ilvl="3" w:tplc="0C090001" w:tentative="1">
      <w:start w:val="1"/>
      <w:numFmt w:val="bullet"/>
      <w:lvlText w:val=""/>
      <w:lvlJc w:val="left"/>
      <w:pPr>
        <w:ind w:left="2313" w:hanging="360"/>
      </w:pPr>
      <w:rPr>
        <w:rFonts w:ascii="Symbol" w:hAnsi="Symbol" w:hint="default"/>
      </w:rPr>
    </w:lvl>
    <w:lvl w:ilvl="4" w:tplc="0C090003" w:tentative="1">
      <w:start w:val="1"/>
      <w:numFmt w:val="bullet"/>
      <w:lvlText w:val="o"/>
      <w:lvlJc w:val="left"/>
      <w:pPr>
        <w:ind w:left="3033" w:hanging="360"/>
      </w:pPr>
      <w:rPr>
        <w:rFonts w:ascii="Courier New" w:hAnsi="Courier New" w:cs="Courier New" w:hint="default"/>
      </w:rPr>
    </w:lvl>
    <w:lvl w:ilvl="5" w:tplc="0C090005" w:tentative="1">
      <w:start w:val="1"/>
      <w:numFmt w:val="bullet"/>
      <w:lvlText w:val=""/>
      <w:lvlJc w:val="left"/>
      <w:pPr>
        <w:ind w:left="3753" w:hanging="360"/>
      </w:pPr>
      <w:rPr>
        <w:rFonts w:ascii="Wingdings" w:hAnsi="Wingdings" w:hint="default"/>
      </w:rPr>
    </w:lvl>
    <w:lvl w:ilvl="6" w:tplc="0C090001" w:tentative="1">
      <w:start w:val="1"/>
      <w:numFmt w:val="bullet"/>
      <w:lvlText w:val=""/>
      <w:lvlJc w:val="left"/>
      <w:pPr>
        <w:ind w:left="4473" w:hanging="360"/>
      </w:pPr>
      <w:rPr>
        <w:rFonts w:ascii="Symbol" w:hAnsi="Symbol" w:hint="default"/>
      </w:rPr>
    </w:lvl>
    <w:lvl w:ilvl="7" w:tplc="0C090003" w:tentative="1">
      <w:start w:val="1"/>
      <w:numFmt w:val="bullet"/>
      <w:lvlText w:val="o"/>
      <w:lvlJc w:val="left"/>
      <w:pPr>
        <w:ind w:left="5193" w:hanging="360"/>
      </w:pPr>
      <w:rPr>
        <w:rFonts w:ascii="Courier New" w:hAnsi="Courier New" w:cs="Courier New" w:hint="default"/>
      </w:rPr>
    </w:lvl>
    <w:lvl w:ilvl="8" w:tplc="0C090005" w:tentative="1">
      <w:start w:val="1"/>
      <w:numFmt w:val="bullet"/>
      <w:lvlText w:val=""/>
      <w:lvlJc w:val="left"/>
      <w:pPr>
        <w:ind w:left="5913" w:hanging="360"/>
      </w:pPr>
      <w:rPr>
        <w:rFonts w:ascii="Wingdings" w:hAnsi="Wingdings" w:hint="default"/>
      </w:rPr>
    </w:lvl>
  </w:abstractNum>
  <w:num w:numId="1">
    <w:abstractNumId w:val="2"/>
  </w:num>
  <w:num w:numId="2">
    <w:abstractNumId w:val="7"/>
  </w:num>
  <w:num w:numId="3">
    <w:abstractNumId w:val="1"/>
  </w:num>
  <w:num w:numId="4">
    <w:abstractNumId w:val="0"/>
  </w:num>
  <w:num w:numId="5">
    <w:abstractNumId w:val="4"/>
  </w:num>
  <w:num w:numId="6">
    <w:abstractNumId w:val="8"/>
  </w:num>
  <w:num w:numId="7">
    <w:abstractNumId w:val="6"/>
  </w:num>
  <w:num w:numId="8">
    <w:abstractNumId w:val="5"/>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K2NDY3Mza3NLEwNTNR0lEKTi0uzszPAykwqgUA/xEBwywAAAA="/>
  </w:docVars>
  <w:rsids>
    <w:rsidRoot w:val="007A37BC"/>
    <w:rsid w:val="000166F3"/>
    <w:rsid w:val="001E17DE"/>
    <w:rsid w:val="002132A9"/>
    <w:rsid w:val="00244366"/>
    <w:rsid w:val="0034039E"/>
    <w:rsid w:val="003D1452"/>
    <w:rsid w:val="003D7749"/>
    <w:rsid w:val="003F128E"/>
    <w:rsid w:val="00426B2D"/>
    <w:rsid w:val="00450F24"/>
    <w:rsid w:val="00494BC2"/>
    <w:rsid w:val="004A5359"/>
    <w:rsid w:val="00533B9E"/>
    <w:rsid w:val="0058347A"/>
    <w:rsid w:val="0060265F"/>
    <w:rsid w:val="006E58CC"/>
    <w:rsid w:val="00757985"/>
    <w:rsid w:val="007A37BC"/>
    <w:rsid w:val="007C4DFA"/>
    <w:rsid w:val="00872AE2"/>
    <w:rsid w:val="008D6E0E"/>
    <w:rsid w:val="009341BF"/>
    <w:rsid w:val="00B1358C"/>
    <w:rsid w:val="00CD2DA4"/>
    <w:rsid w:val="00DD04F9"/>
    <w:rsid w:val="00E77C84"/>
    <w:rsid w:val="00EA76EF"/>
    <w:rsid w:val="00F805BD"/>
    <w:rsid w:val="00F87A3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1EEC37"/>
  <w15:docId w15:val="{F44B2C84-A63F-4BDC-A866-5530A7F05A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166F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D577AAD-0C73-4BA3-942F-8E6E8D0014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85</TotalTime>
  <Pages>10</Pages>
  <Words>1878</Words>
  <Characters>10708</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sha</dc:creator>
  <cp:lastModifiedBy>Kane Stoboi</cp:lastModifiedBy>
  <cp:revision>8</cp:revision>
  <dcterms:created xsi:type="dcterms:W3CDTF">2017-02-21T00:16:00Z</dcterms:created>
  <dcterms:modified xsi:type="dcterms:W3CDTF">2018-09-30T09:25:00Z</dcterms:modified>
</cp:coreProperties>
</file>